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12ACDB" w14:textId="77777777" w:rsidR="004C6E2C" w:rsidRDefault="004C6E2C" w:rsidP="004C6E2C">
      <w:pPr>
        <w:spacing w:line="800" w:lineRule="atLeast"/>
        <w:jc w:val="center"/>
        <w:rPr>
          <w:rFonts w:ascii="SimHei" w:eastAsia="SimHei" w:hint="eastAsia"/>
          <w:spacing w:val="38"/>
          <w:sz w:val="52"/>
        </w:rPr>
      </w:pPr>
    </w:p>
    <w:p w14:paraId="047E3749" w14:textId="77777777" w:rsidR="004C6E2C" w:rsidRDefault="004C6E2C" w:rsidP="004C6E2C">
      <w:pPr>
        <w:spacing w:line="800" w:lineRule="atLeast"/>
        <w:jc w:val="center"/>
        <w:rPr>
          <w:rFonts w:ascii="SimHei" w:eastAsia="SimHei"/>
          <w:spacing w:val="38"/>
          <w:sz w:val="52"/>
        </w:rPr>
      </w:pPr>
    </w:p>
    <w:p w14:paraId="791BAA4E" w14:textId="77777777" w:rsidR="004C6E2C" w:rsidRDefault="004C6E2C" w:rsidP="004C6E2C">
      <w:pPr>
        <w:spacing w:line="800" w:lineRule="atLeast"/>
        <w:jc w:val="center"/>
        <w:rPr>
          <w:rFonts w:ascii="SimHei" w:eastAsia="SimHei"/>
          <w:spacing w:val="38"/>
          <w:sz w:val="52"/>
        </w:rPr>
      </w:pPr>
    </w:p>
    <w:p w14:paraId="35617AC8" w14:textId="77777777" w:rsidR="004C6E2C" w:rsidRDefault="004C6E2C" w:rsidP="004C6E2C">
      <w:pPr>
        <w:spacing w:line="800" w:lineRule="atLeast"/>
        <w:jc w:val="center"/>
        <w:rPr>
          <w:rFonts w:ascii="SimHei" w:eastAsia="SimHei"/>
          <w:spacing w:val="38"/>
          <w:sz w:val="52"/>
        </w:rPr>
      </w:pPr>
      <w:r>
        <w:rPr>
          <w:rFonts w:ascii="SimHei" w:eastAsia="SimHei" w:hint="eastAsia"/>
          <w:spacing w:val="38"/>
          <w:sz w:val="52"/>
        </w:rPr>
        <w:t>大连理工大学计算机学院</w:t>
      </w:r>
    </w:p>
    <w:p w14:paraId="77B01BA7" w14:textId="77777777" w:rsidR="004C6E2C" w:rsidRDefault="004C6E2C" w:rsidP="004C6E2C">
      <w:pPr>
        <w:spacing w:line="800" w:lineRule="atLeast"/>
        <w:jc w:val="center"/>
        <w:rPr>
          <w:rFonts w:ascii="SimHei" w:eastAsia="SimHei"/>
          <w:spacing w:val="22"/>
          <w:sz w:val="52"/>
        </w:rPr>
      </w:pPr>
      <w:r>
        <w:rPr>
          <w:rFonts w:ascii="SimHei" w:eastAsia="SimHei" w:hint="eastAsia"/>
          <w:spacing w:val="38"/>
          <w:sz w:val="52"/>
        </w:rPr>
        <w:t>程序设计训练实验报告</w:t>
      </w:r>
    </w:p>
    <w:p w14:paraId="3A21BD12" w14:textId="77777777" w:rsidR="004C6E2C" w:rsidRDefault="004C6E2C" w:rsidP="004C6E2C">
      <w:pPr>
        <w:spacing w:line="580" w:lineRule="atLeast"/>
        <w:jc w:val="center"/>
        <w:rPr>
          <w:rFonts w:ascii="SimHei" w:eastAsia="SimHei"/>
          <w:b/>
          <w:sz w:val="32"/>
          <w:szCs w:val="32"/>
        </w:rPr>
      </w:pPr>
    </w:p>
    <w:p w14:paraId="3B5F287E" w14:textId="77777777" w:rsidR="004C6E2C" w:rsidRDefault="004C6E2C" w:rsidP="004C6E2C">
      <w:pPr>
        <w:spacing w:line="440" w:lineRule="atLeast"/>
        <w:rPr>
          <w:rFonts w:ascii="SimHei" w:eastAsia="SimHei"/>
          <w:sz w:val="84"/>
          <w:szCs w:val="96"/>
        </w:rPr>
      </w:pPr>
    </w:p>
    <w:p w14:paraId="4CA13227" w14:textId="77777777" w:rsidR="004C6E2C" w:rsidRDefault="004C6E2C" w:rsidP="004C6E2C">
      <w:pPr>
        <w:spacing w:line="440" w:lineRule="atLeast"/>
        <w:rPr>
          <w:sz w:val="28"/>
        </w:rPr>
      </w:pPr>
    </w:p>
    <w:p w14:paraId="5F0DEDD7" w14:textId="77777777" w:rsidR="004C6E2C" w:rsidRDefault="004C6E2C" w:rsidP="004C6E2C">
      <w:pPr>
        <w:spacing w:line="440" w:lineRule="atLeast"/>
        <w:rPr>
          <w:sz w:val="28"/>
        </w:rPr>
      </w:pPr>
    </w:p>
    <w:tbl>
      <w:tblPr>
        <w:tblW w:w="0" w:type="auto"/>
        <w:jc w:val="center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2340"/>
        <w:gridCol w:w="3600"/>
      </w:tblGrid>
      <w:tr w:rsidR="004C6E2C" w14:paraId="03ECA7E7" w14:textId="77777777" w:rsidTr="0091602F">
        <w:trPr>
          <w:jc w:val="center"/>
        </w:trPr>
        <w:tc>
          <w:tcPr>
            <w:tcW w:w="2340" w:type="dxa"/>
          </w:tcPr>
          <w:p w14:paraId="346A2B9F" w14:textId="4C41BB03" w:rsidR="004C6E2C" w:rsidRDefault="004C6E2C" w:rsidP="004C6E2C">
            <w:pPr>
              <w:spacing w:line="800" w:lineRule="exact"/>
              <w:jc w:val="distribute"/>
              <w:rPr>
                <w:rFonts w:ascii="FangSong_GB2312" w:eastAsia="FangSong_GB2312"/>
                <w:sz w:val="30"/>
                <w:szCs w:val="30"/>
              </w:rPr>
            </w:pPr>
            <w:r>
              <w:rPr>
                <w:rFonts w:ascii="FangSong_GB2312" w:eastAsia="FangSong_GB2312" w:hint="eastAsia"/>
                <w:sz w:val="30"/>
                <w:szCs w:val="30"/>
              </w:rPr>
              <w:t xml:space="preserve"> 实验名称 ：</w:t>
            </w:r>
            <w:r w:rsidR="0065174C">
              <w:rPr>
                <w:rFonts w:ascii="FangSong_GB2312" w:eastAsia="FangSong_GB2312" w:hint="eastAsia"/>
                <w:sz w:val="30"/>
                <w:szCs w:val="30"/>
              </w:rPr>
              <w:t xml:space="preserve"> </w:t>
            </w:r>
          </w:p>
        </w:tc>
        <w:tc>
          <w:tcPr>
            <w:tcW w:w="3600" w:type="dxa"/>
          </w:tcPr>
          <w:p w14:paraId="6818366B" w14:textId="0BD9587B" w:rsidR="004C6E2C" w:rsidRDefault="0065174C" w:rsidP="0091602F">
            <w:pPr>
              <w:spacing w:line="800" w:lineRule="exact"/>
              <w:rPr>
                <w:sz w:val="30"/>
                <w:szCs w:val="30"/>
                <w:u w:val="single"/>
              </w:rPr>
            </w:pPr>
            <w:r>
              <w:rPr>
                <w:rFonts w:hint="eastAsia"/>
                <w:sz w:val="30"/>
                <w:szCs w:val="30"/>
                <w:u w:val="single"/>
              </w:rPr>
              <w:t xml:space="preserve">   </w:t>
            </w:r>
            <w:r w:rsidR="00ED4217">
              <w:rPr>
                <w:rFonts w:hint="eastAsia"/>
                <w:sz w:val="30"/>
                <w:szCs w:val="30"/>
                <w:u w:val="single"/>
              </w:rPr>
              <w:t>井字棋、五子棋</w:t>
            </w:r>
            <w:r w:rsidR="00ED4217">
              <w:rPr>
                <w:rFonts w:hint="eastAsia"/>
                <w:sz w:val="30"/>
                <w:szCs w:val="30"/>
                <w:u w:val="single"/>
              </w:rPr>
              <w:t>AI</w:t>
            </w:r>
            <w:r w:rsidR="004C6E2C">
              <w:rPr>
                <w:sz w:val="30"/>
                <w:szCs w:val="30"/>
                <w:u w:val="single"/>
              </w:rPr>
              <w:t xml:space="preserve">     </w:t>
            </w:r>
            <w:r w:rsidR="004C6E2C">
              <w:rPr>
                <w:rFonts w:hint="eastAsia"/>
                <w:sz w:val="30"/>
                <w:szCs w:val="30"/>
                <w:u w:val="single"/>
              </w:rPr>
              <w:t xml:space="preserve"> </w:t>
            </w:r>
            <w:r w:rsidR="00497F8D">
              <w:rPr>
                <w:sz w:val="30"/>
                <w:szCs w:val="30"/>
                <w:u w:val="single"/>
              </w:rPr>
              <w:t xml:space="preserve"> </w:t>
            </w:r>
            <w:r w:rsidR="004C6E2C">
              <w:rPr>
                <w:rFonts w:hint="eastAsia"/>
                <w:sz w:val="30"/>
                <w:szCs w:val="30"/>
                <w:u w:val="single"/>
              </w:rPr>
              <w:t xml:space="preserve"> </w:t>
            </w:r>
            <w:r w:rsidR="004C6E2C">
              <w:rPr>
                <w:sz w:val="30"/>
                <w:szCs w:val="30"/>
                <w:u w:val="single"/>
              </w:rPr>
              <w:t xml:space="preserve">              </w:t>
            </w:r>
          </w:p>
        </w:tc>
      </w:tr>
      <w:tr w:rsidR="004C6E2C" w14:paraId="0943C935" w14:textId="77777777" w:rsidTr="0091602F">
        <w:trPr>
          <w:jc w:val="center"/>
        </w:trPr>
        <w:tc>
          <w:tcPr>
            <w:tcW w:w="2340" w:type="dxa"/>
          </w:tcPr>
          <w:p w14:paraId="28F1F427" w14:textId="77777777" w:rsidR="004C6E2C" w:rsidRDefault="004C6E2C" w:rsidP="004C6E2C">
            <w:pPr>
              <w:spacing w:line="800" w:lineRule="exact"/>
              <w:jc w:val="distribute"/>
              <w:rPr>
                <w:rFonts w:ascii="FangSong_GB2312" w:eastAsia="FangSong_GB2312"/>
                <w:sz w:val="30"/>
                <w:szCs w:val="30"/>
              </w:rPr>
            </w:pPr>
            <w:r>
              <w:rPr>
                <w:rFonts w:ascii="FangSong_GB2312" w:eastAsia="FangSong_GB2312" w:hint="eastAsia"/>
                <w:sz w:val="30"/>
                <w:szCs w:val="30"/>
              </w:rPr>
              <w:t xml:space="preserve"> 学生姓名 ：</w:t>
            </w:r>
          </w:p>
        </w:tc>
        <w:tc>
          <w:tcPr>
            <w:tcW w:w="3600" w:type="dxa"/>
          </w:tcPr>
          <w:p w14:paraId="65304E96" w14:textId="77777777" w:rsidR="004C6E2C" w:rsidRDefault="004C6E2C" w:rsidP="0091602F">
            <w:pPr>
              <w:spacing w:line="800" w:lineRule="exact"/>
              <w:rPr>
                <w:sz w:val="30"/>
                <w:szCs w:val="30"/>
                <w:u w:val="single"/>
              </w:rPr>
            </w:pPr>
            <w:r>
              <w:rPr>
                <w:sz w:val="30"/>
                <w:szCs w:val="30"/>
                <w:u w:val="single"/>
              </w:rPr>
              <w:t xml:space="preserve">     </w:t>
            </w:r>
            <w:r>
              <w:rPr>
                <w:rFonts w:hint="eastAsia"/>
                <w:sz w:val="30"/>
                <w:szCs w:val="30"/>
                <w:u w:val="single"/>
              </w:rPr>
              <w:t xml:space="preserve"> </w:t>
            </w:r>
            <w:r w:rsidR="00941641">
              <w:rPr>
                <w:sz w:val="30"/>
                <w:szCs w:val="30"/>
                <w:u w:val="single"/>
              </w:rPr>
              <w:t xml:space="preserve">  </w:t>
            </w:r>
            <w:r w:rsidR="00941641">
              <w:rPr>
                <w:rFonts w:hint="eastAsia"/>
                <w:sz w:val="30"/>
                <w:szCs w:val="30"/>
                <w:u w:val="single"/>
              </w:rPr>
              <w:t>李可艺</w:t>
            </w:r>
            <w:r>
              <w:rPr>
                <w:sz w:val="30"/>
                <w:szCs w:val="30"/>
                <w:u w:val="single"/>
              </w:rPr>
              <w:t xml:space="preserve">                 </w:t>
            </w:r>
          </w:p>
        </w:tc>
      </w:tr>
      <w:tr w:rsidR="004C6E2C" w14:paraId="10720ACE" w14:textId="77777777" w:rsidTr="0091602F">
        <w:trPr>
          <w:jc w:val="center"/>
        </w:trPr>
        <w:tc>
          <w:tcPr>
            <w:tcW w:w="2340" w:type="dxa"/>
          </w:tcPr>
          <w:p w14:paraId="088A9B46" w14:textId="77777777" w:rsidR="004C6E2C" w:rsidRDefault="004C6E2C" w:rsidP="004C6E2C">
            <w:pPr>
              <w:spacing w:line="800" w:lineRule="exact"/>
              <w:jc w:val="distribute"/>
              <w:rPr>
                <w:rFonts w:ascii="FangSong_GB2312" w:eastAsia="FangSong_GB2312"/>
                <w:sz w:val="30"/>
                <w:szCs w:val="30"/>
              </w:rPr>
            </w:pPr>
            <w:r>
              <w:rPr>
                <w:rFonts w:ascii="FangSong_GB2312" w:eastAsia="FangSong_GB2312" w:hint="eastAsia"/>
                <w:sz w:val="30"/>
                <w:szCs w:val="30"/>
              </w:rPr>
              <w:t xml:space="preserve"> 学生学号 ：</w:t>
            </w:r>
          </w:p>
        </w:tc>
        <w:tc>
          <w:tcPr>
            <w:tcW w:w="3600" w:type="dxa"/>
          </w:tcPr>
          <w:p w14:paraId="48737591" w14:textId="77777777" w:rsidR="004C6E2C" w:rsidRDefault="004C6E2C" w:rsidP="0091602F">
            <w:pPr>
              <w:spacing w:line="800" w:lineRule="exact"/>
              <w:rPr>
                <w:sz w:val="30"/>
                <w:szCs w:val="30"/>
                <w:u w:val="single"/>
              </w:rPr>
            </w:pPr>
            <w:r>
              <w:rPr>
                <w:sz w:val="30"/>
                <w:szCs w:val="30"/>
                <w:u w:val="single"/>
              </w:rPr>
              <w:t xml:space="preserve">     </w:t>
            </w:r>
            <w:r>
              <w:rPr>
                <w:rFonts w:hint="eastAsia"/>
                <w:sz w:val="30"/>
                <w:szCs w:val="30"/>
                <w:u w:val="single"/>
              </w:rPr>
              <w:t xml:space="preserve"> </w:t>
            </w:r>
            <w:r>
              <w:rPr>
                <w:sz w:val="30"/>
                <w:szCs w:val="30"/>
                <w:u w:val="single"/>
              </w:rPr>
              <w:t xml:space="preserve"> </w:t>
            </w:r>
            <w:r w:rsidR="00941641">
              <w:rPr>
                <w:sz w:val="30"/>
                <w:szCs w:val="30"/>
                <w:u w:val="single"/>
              </w:rPr>
              <w:t>201692444</w:t>
            </w:r>
            <w:r>
              <w:rPr>
                <w:sz w:val="30"/>
                <w:szCs w:val="30"/>
                <w:u w:val="single"/>
              </w:rPr>
              <w:t xml:space="preserve">                    </w:t>
            </w:r>
          </w:p>
        </w:tc>
      </w:tr>
      <w:tr w:rsidR="006C6514" w14:paraId="5D61FA2F" w14:textId="77777777" w:rsidTr="0091602F">
        <w:trPr>
          <w:jc w:val="center"/>
        </w:trPr>
        <w:tc>
          <w:tcPr>
            <w:tcW w:w="2340" w:type="dxa"/>
          </w:tcPr>
          <w:p w14:paraId="02152D1F" w14:textId="77777777" w:rsidR="006C6514" w:rsidRDefault="006C6514" w:rsidP="006C6514">
            <w:pPr>
              <w:spacing w:line="800" w:lineRule="exact"/>
              <w:jc w:val="distribute"/>
              <w:rPr>
                <w:rFonts w:ascii="FangSong_GB2312" w:eastAsia="FangSong_GB2312"/>
                <w:sz w:val="30"/>
                <w:szCs w:val="30"/>
              </w:rPr>
            </w:pPr>
            <w:r>
              <w:rPr>
                <w:rFonts w:ascii="FangSong_GB2312" w:eastAsia="FangSong_GB2312" w:hint="eastAsia"/>
                <w:sz w:val="30"/>
                <w:szCs w:val="30"/>
              </w:rPr>
              <w:t xml:space="preserve"> 联系方式 ：</w:t>
            </w:r>
          </w:p>
        </w:tc>
        <w:tc>
          <w:tcPr>
            <w:tcW w:w="3600" w:type="dxa"/>
          </w:tcPr>
          <w:p w14:paraId="0170BF27" w14:textId="0384FC7D" w:rsidR="006C6514" w:rsidRDefault="006C6514" w:rsidP="0091602F">
            <w:pPr>
              <w:spacing w:line="800" w:lineRule="exact"/>
              <w:rPr>
                <w:sz w:val="30"/>
                <w:szCs w:val="30"/>
                <w:u w:val="single"/>
              </w:rPr>
            </w:pPr>
            <w:r>
              <w:rPr>
                <w:sz w:val="30"/>
                <w:szCs w:val="30"/>
                <w:u w:val="single"/>
              </w:rPr>
              <w:t xml:space="preserve">     </w:t>
            </w:r>
            <w:r w:rsidR="00941641">
              <w:rPr>
                <w:sz w:val="30"/>
                <w:szCs w:val="30"/>
                <w:u w:val="single"/>
              </w:rPr>
              <w:t xml:space="preserve"> 15541130039</w:t>
            </w:r>
            <w:r>
              <w:rPr>
                <w:sz w:val="30"/>
                <w:szCs w:val="30"/>
                <w:u w:val="single"/>
              </w:rPr>
              <w:t xml:space="preserve">                    </w:t>
            </w:r>
          </w:p>
        </w:tc>
      </w:tr>
      <w:tr w:rsidR="006C6514" w14:paraId="4B434BAD" w14:textId="77777777" w:rsidTr="00C26569">
        <w:trPr>
          <w:trHeight w:val="78"/>
          <w:jc w:val="center"/>
        </w:trPr>
        <w:tc>
          <w:tcPr>
            <w:tcW w:w="2340" w:type="dxa"/>
          </w:tcPr>
          <w:p w14:paraId="12C7C4B3" w14:textId="77777777" w:rsidR="006C6514" w:rsidRDefault="006C6514" w:rsidP="004C6E2C">
            <w:pPr>
              <w:spacing w:line="800" w:lineRule="exact"/>
              <w:jc w:val="distribute"/>
              <w:rPr>
                <w:rFonts w:ascii="FangSong_GB2312" w:eastAsia="FangSong_GB2312"/>
                <w:sz w:val="30"/>
                <w:szCs w:val="30"/>
              </w:rPr>
            </w:pPr>
          </w:p>
        </w:tc>
        <w:tc>
          <w:tcPr>
            <w:tcW w:w="3600" w:type="dxa"/>
          </w:tcPr>
          <w:p w14:paraId="14D1AF6B" w14:textId="77777777" w:rsidR="006C6514" w:rsidRDefault="006C6514" w:rsidP="0091602F">
            <w:pPr>
              <w:spacing w:line="800" w:lineRule="exact"/>
              <w:rPr>
                <w:sz w:val="30"/>
                <w:szCs w:val="30"/>
                <w:u w:val="single"/>
              </w:rPr>
            </w:pPr>
          </w:p>
        </w:tc>
      </w:tr>
    </w:tbl>
    <w:p w14:paraId="24DFD7DB" w14:textId="77B59560" w:rsidR="004C6E2C" w:rsidRDefault="004C6E2C" w:rsidP="001B152D">
      <w:pPr>
        <w:pStyle w:val="Title"/>
      </w:pPr>
    </w:p>
    <w:p w14:paraId="0C308A00" w14:textId="3D2ADADF" w:rsidR="004C3C78" w:rsidRDefault="004C3C78" w:rsidP="004C3C78"/>
    <w:p w14:paraId="301B71AF" w14:textId="27E503CB" w:rsidR="004C3C78" w:rsidRDefault="004C3C78" w:rsidP="004C3C78"/>
    <w:p w14:paraId="17CF4596" w14:textId="05AD3FDF" w:rsidR="004C3C78" w:rsidRDefault="004C3C78" w:rsidP="004C3C78"/>
    <w:p w14:paraId="62780036" w14:textId="30AD0C48" w:rsidR="004C3C78" w:rsidRDefault="004C3C78" w:rsidP="004C3C78"/>
    <w:p w14:paraId="79BCF8E0" w14:textId="61A49798" w:rsidR="004C3C78" w:rsidRDefault="004C3C78" w:rsidP="004C3C78"/>
    <w:p w14:paraId="0258838E" w14:textId="18BB9031" w:rsidR="004C3C78" w:rsidRDefault="004C3C78" w:rsidP="004C3C78"/>
    <w:p w14:paraId="6E9764B8" w14:textId="40FFCB2C" w:rsidR="004C3C78" w:rsidRDefault="004C3C78" w:rsidP="004C3C78"/>
    <w:p w14:paraId="30223937" w14:textId="2BF9D1D7" w:rsidR="004C3C78" w:rsidRDefault="004C3C78" w:rsidP="004C3C78"/>
    <w:p w14:paraId="3A68BA43" w14:textId="0BD8CFD2" w:rsidR="003D44F8" w:rsidRPr="001E35AA" w:rsidRDefault="003D44F8" w:rsidP="00396459">
      <w:pPr>
        <w:pStyle w:val="Title"/>
        <w:jc w:val="both"/>
        <w:rPr>
          <w:sz w:val="36"/>
        </w:rPr>
      </w:pPr>
    </w:p>
    <w:p w14:paraId="01821242" w14:textId="4C74AAD1" w:rsidR="00396459" w:rsidRPr="000008FE" w:rsidRDefault="00396459" w:rsidP="000008FE">
      <w:pPr>
        <w:pStyle w:val="Title"/>
        <w:rPr>
          <w:rStyle w:val="IntenseReference"/>
          <w:b/>
          <w:bCs/>
          <w:smallCaps w:val="0"/>
          <w:color w:val="auto"/>
          <w:spacing w:val="0"/>
          <w:sz w:val="36"/>
        </w:rPr>
      </w:pPr>
      <w:bookmarkStart w:id="0" w:name="header-n0"/>
      <w:r w:rsidRPr="00396459">
        <w:rPr>
          <w:sz w:val="36"/>
        </w:rPr>
        <w:lastRenderedPageBreak/>
        <w:t>基于博弈树Negamax搜索、</w:t>
      </w:r>
      <m:oMath>
        <m:r>
          <m:rPr>
            <m:sty m:val="bi"/>
          </m:rPr>
          <w:rPr>
            <w:rFonts w:ascii="Cambria Math" w:hAnsi="Cambria Math"/>
            <w:sz w:val="36"/>
          </w:rPr>
          <m:t>α</m:t>
        </m:r>
        <m:r>
          <m:rPr>
            <m:sty m:val="b"/>
          </m:rPr>
          <w:rPr>
            <w:rFonts w:ascii="Cambria Math" w:hAnsi="Cambria Math"/>
            <w:sz w:val="36"/>
          </w:rPr>
          <m:t>-</m:t>
        </m:r>
        <m:r>
          <m:rPr>
            <m:sty m:val="bi"/>
          </m:rPr>
          <w:rPr>
            <w:rFonts w:ascii="Cambria Math" w:hAnsi="Cambria Math"/>
            <w:sz w:val="36"/>
          </w:rPr>
          <m:t>β</m:t>
        </m:r>
      </m:oMath>
      <w:r w:rsidRPr="00396459">
        <w:rPr>
          <w:sz w:val="36"/>
        </w:rPr>
        <w:t>剪枝、启发式搜索的井字棋与五子棋AI</w:t>
      </w:r>
      <w:bookmarkEnd w:id="0"/>
    </w:p>
    <w:p w14:paraId="481C9EAC" w14:textId="77777777" w:rsidR="001E35AA" w:rsidRPr="001E35AA" w:rsidRDefault="001E35AA" w:rsidP="001E35AA">
      <w:pPr>
        <w:pStyle w:val="Heading1"/>
        <w:spacing w:before="156" w:after="156"/>
        <w:ind w:firstLine="140"/>
        <w:rPr>
          <w:rStyle w:val="IntenseReference"/>
          <w:rFonts w:ascii="Microsoft YaHei" w:hAnsi="Microsoft YaHei"/>
          <w:b/>
          <w:bCs/>
          <w:smallCaps w:val="0"/>
          <w:color w:val="auto"/>
          <w:spacing w:val="0"/>
          <w:sz w:val="32"/>
        </w:rPr>
      </w:pPr>
      <w:r w:rsidRPr="001E35AA">
        <w:rPr>
          <w:rFonts w:ascii="Microsoft YaHei" w:hAnsi="Microsoft YaHei" w:hint="eastAsia"/>
          <w:sz w:val="32"/>
        </w:rPr>
        <w:t>实验简介</w:t>
      </w:r>
    </w:p>
    <w:p w14:paraId="7AE8BE68" w14:textId="1D7C1BE2" w:rsidR="004011CF" w:rsidRPr="00D87761" w:rsidRDefault="000008FE" w:rsidP="004011CF">
      <w:pPr>
        <w:ind w:firstLine="420"/>
        <w:rPr>
          <w:rFonts w:eastAsiaTheme="minorEastAsia"/>
          <w:kern w:val="0"/>
          <w:sz w:val="24"/>
          <w:szCs w:val="24"/>
        </w:rPr>
      </w:pPr>
      <w:r>
        <w:t>自从</w:t>
      </w:r>
      <w:r>
        <w:t>AlphaGo</w:t>
      </w:r>
      <w:r>
        <w:t>、</w:t>
      </w:r>
      <w:r>
        <w:t>AlphaZero</w:t>
      </w:r>
      <w:r>
        <w:t>、</w:t>
      </w:r>
      <w:r>
        <w:t>AlphaZeroGo</w:t>
      </w:r>
      <w:r>
        <w:t>的问世，从蒙特卡洛树搜索到强化学习，棋类</w:t>
      </w:r>
      <w:r>
        <w:t>AI</w:t>
      </w:r>
      <w:r>
        <w:t>越来越厉害。本次实验使用了博弈树上的极大极小值搜索、</w:t>
      </w:r>
      <w:r w:rsidR="007827DC">
        <w:rPr>
          <w:rFonts w:hint="eastAsia"/>
        </w:rPr>
        <w:t>negamax</w:t>
      </w:r>
      <w:r w:rsidR="007827DC">
        <w:rPr>
          <w:rFonts w:hint="eastAsia"/>
        </w:rPr>
        <w:t>搜索</w:t>
      </w:r>
      <w:r w:rsidR="007827DC">
        <w:rPr>
          <w:rFonts w:eastAsiaTheme="minorEastAsia" w:hint="eastAsia"/>
          <w:kern w:val="0"/>
          <w:sz w:val="24"/>
          <w:szCs w:val="24"/>
        </w:rPr>
        <w:t>、</w:t>
      </w:r>
      <m:oMath>
        <m:r>
          <w:rPr>
            <w:rFonts w:ascii="Cambria Math" w:eastAsiaTheme="minorEastAsia" w:hAnsi="Cambria Math"/>
            <w:kern w:val="0"/>
            <w:sz w:val="24"/>
            <w:szCs w:val="24"/>
          </w:rPr>
          <m:t>α</m:t>
        </m:r>
        <m:r>
          <m:rPr>
            <m:sty m:val="p"/>
          </m:rPr>
          <w:rPr>
            <w:rFonts w:ascii="Cambria Math" w:eastAsiaTheme="minorEastAsia" w:hAnsi="Cambria Math"/>
            <w:kern w:val="0"/>
            <w:sz w:val="24"/>
            <w:szCs w:val="24"/>
          </w:rPr>
          <m:t>-</m:t>
        </m:r>
        <m:r>
          <w:rPr>
            <w:rFonts w:ascii="Cambria Math" w:eastAsiaTheme="minorEastAsia" w:hAnsi="Cambria Math"/>
            <w:kern w:val="0"/>
            <w:sz w:val="24"/>
            <w:szCs w:val="24"/>
          </w:rPr>
          <m:t>β</m:t>
        </m:r>
      </m:oMath>
      <w:r w:rsidR="004011CF">
        <w:rPr>
          <w:rFonts w:eastAsiaTheme="minorEastAsia"/>
          <w:kern w:val="0"/>
          <w:sz w:val="24"/>
          <w:szCs w:val="24"/>
        </w:rPr>
        <w:t>剪枝</w:t>
      </w:r>
    </w:p>
    <w:p w14:paraId="0D000ABF" w14:textId="0CD4EC6E" w:rsidR="001E35AA" w:rsidRDefault="000008FE" w:rsidP="004011CF">
      <w:r>
        <w:t>和启发式搜索，实现了两个简单的棋类</w:t>
      </w:r>
      <w:r>
        <w:t>AI——</w:t>
      </w:r>
      <w:r w:rsidR="00432D48">
        <w:t>井</w:t>
      </w:r>
      <w:r w:rsidR="00432D48">
        <w:rPr>
          <w:rFonts w:hint="eastAsia"/>
        </w:rPr>
        <w:t>字</w:t>
      </w:r>
      <w:r>
        <w:t>棋和五子棋。</w:t>
      </w:r>
    </w:p>
    <w:p w14:paraId="5BCC6E8D" w14:textId="77777777" w:rsidR="00D85E8C" w:rsidRPr="00D85E8C" w:rsidRDefault="00D85E8C" w:rsidP="00D85E8C">
      <w:pPr>
        <w:pStyle w:val="BodyText"/>
      </w:pPr>
    </w:p>
    <w:p w14:paraId="55A90831" w14:textId="77777777" w:rsidR="00437855" w:rsidRPr="004345B8" w:rsidRDefault="003D44F8" w:rsidP="00563508">
      <w:pPr>
        <w:pStyle w:val="Heading1"/>
        <w:spacing w:before="156" w:after="156"/>
        <w:ind w:firstLine="140"/>
        <w:rPr>
          <w:sz w:val="32"/>
        </w:rPr>
      </w:pPr>
      <w:r w:rsidRPr="004345B8">
        <w:rPr>
          <w:rFonts w:ascii="Microsoft YaHei" w:hAnsi="Microsoft YaHei" w:hint="eastAsia"/>
          <w:sz w:val="32"/>
        </w:rPr>
        <w:t>实验</w:t>
      </w:r>
      <w:r w:rsidRPr="004345B8">
        <w:rPr>
          <w:rFonts w:ascii="Microsoft YaHei" w:hAnsi="Microsoft YaHei"/>
          <w:sz w:val="32"/>
        </w:rPr>
        <w:t>目的</w:t>
      </w:r>
    </w:p>
    <w:p w14:paraId="419F8394" w14:textId="4C744A82" w:rsidR="00D85E8C" w:rsidRPr="00D87761" w:rsidRDefault="00D85E8C" w:rsidP="005D5E3A">
      <w:pPr>
        <w:pStyle w:val="ListParagraph"/>
        <w:numPr>
          <w:ilvl w:val="0"/>
          <w:numId w:val="5"/>
        </w:numPr>
        <w:ind w:firstLineChars="0"/>
      </w:pPr>
      <w:r w:rsidRPr="00D87761">
        <w:t>掌握极大极小值搜索算法</w:t>
      </w:r>
    </w:p>
    <w:p w14:paraId="1F8795C4" w14:textId="2EF09A42" w:rsidR="00D85E8C" w:rsidRPr="00D87761" w:rsidRDefault="00D85E8C" w:rsidP="005D5E3A">
      <w:pPr>
        <w:pStyle w:val="ListParagraph"/>
        <w:numPr>
          <w:ilvl w:val="0"/>
          <w:numId w:val="5"/>
        </w:numPr>
        <w:ind w:firstLineChars="0"/>
      </w:pPr>
      <w:r w:rsidRPr="00D87761">
        <w:t>掌握</w:t>
      </w:r>
      <w:r w:rsidRPr="00D87761">
        <w:t>Negamax</w:t>
      </w:r>
      <w:r w:rsidRPr="00D87761">
        <w:t>搜索算法</w:t>
      </w:r>
    </w:p>
    <w:p w14:paraId="2F89413E" w14:textId="58173B5C" w:rsidR="00D85E8C" w:rsidRPr="00D87761" w:rsidRDefault="00D85E8C" w:rsidP="005D5E3A">
      <w:pPr>
        <w:pStyle w:val="ListParagraph"/>
        <w:numPr>
          <w:ilvl w:val="0"/>
          <w:numId w:val="5"/>
        </w:numPr>
        <w:ind w:firstLineChars="0"/>
      </w:pPr>
      <w:r w:rsidRPr="00D87761">
        <w:t>掌握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</m:oMath>
      <w:r w:rsidRPr="00D87761">
        <w:t>剪枝算法</w:t>
      </w:r>
    </w:p>
    <w:p w14:paraId="50AC3297" w14:textId="18488871" w:rsidR="00563508" w:rsidRPr="00D87761" w:rsidRDefault="00D85E8C" w:rsidP="005D5E3A">
      <w:pPr>
        <w:pStyle w:val="ListParagraph"/>
        <w:numPr>
          <w:ilvl w:val="0"/>
          <w:numId w:val="5"/>
        </w:numPr>
        <w:ind w:firstLineChars="0"/>
      </w:pPr>
      <w:r w:rsidRPr="00D87761">
        <w:t>熟悉使用</w:t>
      </w:r>
      <w:r w:rsidRPr="00D87761">
        <w:t>React.js</w:t>
      </w:r>
      <w:r w:rsidRPr="00D87761">
        <w:t>与</w:t>
      </w:r>
      <w:r w:rsidRPr="00D87761">
        <w:t>Electron</w:t>
      </w:r>
      <w:r w:rsidRPr="00D87761">
        <w:t>发布跨平台应用</w:t>
      </w:r>
    </w:p>
    <w:p w14:paraId="51E40016" w14:textId="77777777" w:rsidR="00D85E8C" w:rsidRPr="004345B8" w:rsidRDefault="00D85E8C" w:rsidP="004345B8">
      <w:pPr>
        <w:adjustRightInd w:val="0"/>
        <w:ind w:firstLineChars="100" w:firstLine="310"/>
        <w:rPr>
          <w:rStyle w:val="IntenseReference"/>
          <w:rFonts w:ascii="Times New Roman" w:eastAsia="STXihei" w:hAnsi="Times New Roman" w:cs="Times New Roman"/>
          <w:color w:val="FF0000"/>
          <w:sz w:val="30"/>
          <w:szCs w:val="30"/>
        </w:rPr>
      </w:pPr>
    </w:p>
    <w:p w14:paraId="791DAF2E" w14:textId="77777777" w:rsidR="00750882" w:rsidRPr="004345B8" w:rsidRDefault="00A141DA" w:rsidP="00563508">
      <w:pPr>
        <w:pStyle w:val="Heading1"/>
        <w:spacing w:before="156" w:after="156"/>
        <w:ind w:firstLine="140"/>
        <w:rPr>
          <w:sz w:val="32"/>
        </w:rPr>
      </w:pPr>
      <w:r w:rsidRPr="004345B8">
        <w:rPr>
          <w:rFonts w:ascii="Microsoft YaHei" w:hAnsi="Microsoft YaHei" w:hint="eastAsia"/>
          <w:sz w:val="32"/>
        </w:rPr>
        <w:t>实验</w:t>
      </w:r>
      <w:r w:rsidR="004345B8">
        <w:rPr>
          <w:rFonts w:ascii="Microsoft YaHei" w:hAnsi="Microsoft YaHei" w:hint="eastAsia"/>
          <w:sz w:val="32"/>
        </w:rPr>
        <w:t>相关</w:t>
      </w:r>
      <w:r w:rsidRPr="004345B8">
        <w:rPr>
          <w:rFonts w:ascii="Microsoft YaHei" w:hAnsi="Microsoft YaHei" w:hint="eastAsia"/>
          <w:sz w:val="32"/>
        </w:rPr>
        <w:t>原理</w:t>
      </w:r>
      <w:r w:rsidR="004345B8">
        <w:rPr>
          <w:rFonts w:ascii="Microsoft YaHei" w:hAnsi="Microsoft YaHei" w:hint="eastAsia"/>
          <w:sz w:val="32"/>
        </w:rPr>
        <w:t>与技术</w:t>
      </w:r>
    </w:p>
    <w:p w14:paraId="7FFD53FE" w14:textId="77777777" w:rsidR="000D7B71" w:rsidRPr="007B4E4A" w:rsidRDefault="00096A12" w:rsidP="000D7B71">
      <w:pPr>
        <w:pStyle w:val="3"/>
        <w:numPr>
          <w:ilvl w:val="0"/>
          <w:numId w:val="0"/>
        </w:numPr>
        <w:ind w:left="420" w:hanging="420"/>
        <w:rPr>
          <w:sz w:val="28"/>
          <w:szCs w:val="28"/>
        </w:rPr>
      </w:pPr>
      <w:bookmarkStart w:id="1" w:name="header-n29"/>
      <w:bookmarkStart w:id="2" w:name="OLE_LINK1"/>
      <w:bookmarkStart w:id="3" w:name="OLE_LINK2"/>
      <w:bookmarkStart w:id="4" w:name="OLE_LINK3"/>
      <w:r w:rsidRPr="007B4E4A">
        <w:rPr>
          <w:sz w:val="28"/>
          <w:szCs w:val="28"/>
        </w:rPr>
        <w:t>算法</w:t>
      </w:r>
      <w:bookmarkEnd w:id="1"/>
      <w:r w:rsidR="00AA6399" w:rsidRPr="007B4E4A">
        <w:rPr>
          <w:rFonts w:hint="eastAsia"/>
          <w:sz w:val="28"/>
          <w:szCs w:val="28"/>
        </w:rPr>
        <w:t>方面</w:t>
      </w:r>
    </w:p>
    <w:p w14:paraId="474B0443" w14:textId="1DD63026" w:rsidR="00096A12" w:rsidRPr="00AB1924" w:rsidRDefault="00096A12" w:rsidP="005D5E3A">
      <w:pPr>
        <w:pStyle w:val="3"/>
        <w:numPr>
          <w:ilvl w:val="0"/>
          <w:numId w:val="6"/>
        </w:numPr>
      </w:pPr>
      <w:r w:rsidRPr="00AB1924">
        <w:t>极大极小值搜索算法</w:t>
      </w:r>
      <w:r w:rsidRPr="00AB1924">
        <w:t xml:space="preserve"> Minimax</w:t>
      </w:r>
    </w:p>
    <w:p w14:paraId="23EF54F6" w14:textId="77777777" w:rsidR="00096A12" w:rsidRPr="006B4359" w:rsidRDefault="00096A12" w:rsidP="006E5AE3">
      <w:pPr>
        <w:ind w:firstLine="420"/>
        <w:jc w:val="left"/>
      </w:pPr>
      <w:r w:rsidRPr="006B4359">
        <w:t>极大极小值算法是双人博弈中的常用算法，主要思想是一方要在可选的选项中选择将其优势最大化的选择，另一方则选择令对手优势最小化的方法。具体是实现是对博弈树进行深度优先搜索，评估遍历到的节点的分数，在搜索过程中使自己的分数和对手分数之差最大化，以到达寻找形成对自己最优、对对手最劣的走法。</w:t>
      </w:r>
    </w:p>
    <w:p w14:paraId="215428DA" w14:textId="77777777" w:rsidR="00DC5AA9" w:rsidRDefault="00096A12" w:rsidP="00DC5AA9">
      <w:pPr>
        <w:ind w:firstLine="420"/>
        <w:jc w:val="left"/>
      </w:pPr>
      <w:r w:rsidRPr="006B4359">
        <w:t>下面用井字棋的博弈树详细说明。井子棋的搜索树如下图所示。假设人类玩家先手，</w:t>
      </w:r>
      <w:r w:rsidRPr="006B4359">
        <w:t>AI</w:t>
      </w:r>
      <w:r w:rsidRPr="006B4359">
        <w:t>后手，空棋盘是第</w:t>
      </w:r>
      <w:r w:rsidRPr="006B4359">
        <w:t>0</w:t>
      </w:r>
      <w:r w:rsidRPr="006B4359">
        <w:t>层，那么博弈树的偶数层代表人类棋手的落子，奇数层代表</w:t>
      </w:r>
      <w:r w:rsidRPr="006B4359">
        <w:t>AI</w:t>
      </w:r>
      <w:r w:rsidRPr="006B4359">
        <w:t>的落子，搜索的时候，在走到叶子结点时，使奇数层局面评估与偶数层局面评估之差最大。</w:t>
      </w:r>
    </w:p>
    <w:p w14:paraId="4D01E558" w14:textId="53814580" w:rsidR="00A92D59" w:rsidRDefault="00A92D59" w:rsidP="00DC5AA9">
      <w:pPr>
        <w:ind w:firstLine="420"/>
        <w:jc w:val="center"/>
      </w:pPr>
      <w:r>
        <w:rPr>
          <w:rFonts w:eastAsiaTheme="minorEastAsia"/>
          <w:noProof/>
          <w:kern w:val="0"/>
          <w:sz w:val="24"/>
          <w:szCs w:val="24"/>
        </w:rPr>
        <w:drawing>
          <wp:inline distT="0" distB="0" distL="0" distR="0" wp14:anchorId="1C31448B" wp14:editId="693E1ACD">
            <wp:extent cx="3097938" cy="20620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40px-Tic-tac-toe-game-tree.svg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7129" cy="207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013B5" w14:textId="7619BA86" w:rsidR="00071392" w:rsidRDefault="00A92D59" w:rsidP="00A92D59">
      <w:pPr>
        <w:pStyle w:val="Caption"/>
        <w:jc w:val="center"/>
      </w:pPr>
      <w:r>
        <w:t xml:space="preserve">Figure </w:t>
      </w:r>
      <w:fldSimple w:instr=" SEQ Figure \* ARABIC ">
        <w:r w:rsidR="0030635C">
          <w:rPr>
            <w:noProof/>
          </w:rPr>
          <w:t>1</w:t>
        </w:r>
      </w:fldSimple>
      <w:r>
        <w:rPr>
          <w:rFonts w:hint="eastAsia"/>
        </w:rPr>
        <w:t>井字棋的博弈树</w:t>
      </w:r>
    </w:p>
    <w:p w14:paraId="70E7910E" w14:textId="737F3B18" w:rsidR="00CA0CD5" w:rsidRDefault="00CA0CD5" w:rsidP="00487F55">
      <w:pPr>
        <w:ind w:firstLine="360"/>
      </w:pPr>
      <w:r>
        <w:lastRenderedPageBreak/>
        <w:t>考虑井字棋的最大状态数不超过</w:t>
      </w:r>
      <m:oMath>
        <m:r>
          <m:rPr>
            <m:sty m:val="p"/>
          </m:rPr>
          <w:rPr>
            <w:rFonts w:ascii="Cambria Math" w:hAnsi="Cambria Math"/>
          </w:rPr>
          <m:t>9!=362880</m:t>
        </m:r>
      </m:oMath>
      <w:r>
        <w:t>，搜索</w:t>
      </w:r>
      <w:r w:rsidRPr="00CA0CD5">
        <w:t>深度可以不限定</w:t>
      </w:r>
      <w:r>
        <w:t>，直到输</w:t>
      </w:r>
      <w:r>
        <w:t>/</w:t>
      </w:r>
      <w:r>
        <w:t>赢</w:t>
      </w:r>
      <w:r>
        <w:t>/</w:t>
      </w:r>
      <w:r>
        <w:t>平局位置停止，因此评估函数可以设置为：</w:t>
      </w:r>
    </w:p>
    <w:p w14:paraId="46F70E3A" w14:textId="1D5848FE" w:rsidR="00CA0CD5" w:rsidRDefault="002B10A2" w:rsidP="0074232D">
      <w:pPr>
        <w:widowControl/>
        <w:snapToGrid/>
        <w:spacing w:after="200"/>
        <w:ind w:firstLine="360"/>
        <w:jc w:val="left"/>
      </w:pPr>
      <m:oMathPara>
        <m:oMath>
          <m:r>
            <w:rPr>
              <w:rFonts w:ascii="Cambria Math" w:hAnsi="Cambria Math"/>
            </w:rPr>
            <m:t>evaluatio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hessboard</m:t>
              </m:r>
            </m:e>
          </m:d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1,   player wins</m:t>
                  </m:r>
                </m:e>
                <m:e>
                  <m:r>
                    <w:rPr>
                      <w:rFonts w:ascii="Cambria Math" w:hAnsi="Cambria Math"/>
                    </w:rPr>
                    <m:t>1,              AI wins</m:t>
                  </m:r>
                </m:e>
                <m:e>
                  <m:r>
                    <w:rPr>
                      <w:rFonts w:ascii="Cambria Math" w:hAnsi="Cambria Math"/>
                    </w:rPr>
                    <m:t>0,                     else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0263D915" w14:textId="418BA213" w:rsidR="0074232D" w:rsidRDefault="00B86084" w:rsidP="00872D8E">
      <w:pPr>
        <w:ind w:firstLine="360"/>
      </w:pPr>
      <w:r>
        <w:t>具体代码如下。遍历棋盘找空位</w:t>
      </w:r>
      <w:r>
        <w:rPr>
          <w:rFonts w:hint="eastAsia"/>
        </w:rPr>
        <w:t>，</w:t>
      </w:r>
      <w:r w:rsidR="0074232D">
        <w:rPr>
          <w:b/>
        </w:rPr>
        <w:t>假设在此处落子</w:t>
      </w:r>
      <w:r w:rsidR="0074232D">
        <w:t>，预测对方落子位置并</w:t>
      </w:r>
      <w:r w:rsidR="0074232D">
        <w:rPr>
          <w:b/>
        </w:rPr>
        <w:t>获得评估分数</w:t>
      </w:r>
      <w:r w:rsidR="0074232D">
        <w:t>，</w:t>
      </w:r>
      <w:r w:rsidR="0074232D">
        <w:rPr>
          <w:b/>
        </w:rPr>
        <w:t>回溯</w:t>
      </w:r>
      <w:r w:rsidR="0074232D">
        <w:t>。其中</w:t>
      </w:r>
      <w:r w:rsidR="0074232D">
        <w:rPr>
          <w:rStyle w:val="VerbatimChar"/>
        </w:rPr>
        <w:t>ai_move</w:t>
      </w:r>
      <w:r w:rsidR="0074232D">
        <w:t>相当于</w:t>
      </w:r>
      <w:r w:rsidR="0074232D">
        <w:rPr>
          <w:i/>
        </w:rPr>
        <w:t>max</w:t>
      </w:r>
      <w:r w:rsidR="0074232D">
        <w:t>（最大化自己的评估分数）的过程，</w:t>
      </w:r>
      <w:r w:rsidR="0074232D">
        <w:rPr>
          <w:rStyle w:val="VerbatimChar"/>
        </w:rPr>
        <w:t>player_move</w:t>
      </w:r>
      <w:r w:rsidR="0074232D">
        <w:t>相当于</w:t>
      </w:r>
      <w:r w:rsidR="0074232D">
        <w:rPr>
          <w:i/>
        </w:rPr>
        <w:t>min</w:t>
      </w:r>
      <w:r w:rsidR="0074232D">
        <w:t>（最小化对方的评估分数）的过程。</w:t>
      </w:r>
    </w:p>
    <w:p w14:paraId="354594FD" w14:textId="5B25DA09" w:rsidR="00CA0CD5" w:rsidRPr="00B86084" w:rsidRDefault="00B86084" w:rsidP="00AB5831">
      <w:pPr>
        <w:pStyle w:val="SourceCode"/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562A8481" wp14:editId="2FFA5A1C">
            <wp:extent cx="5274310" cy="6413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ode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1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C3A6F" w14:textId="77777777" w:rsidR="00023304" w:rsidRPr="00023304" w:rsidRDefault="00023304" w:rsidP="00023304"/>
    <w:p w14:paraId="03060ACC" w14:textId="77777777" w:rsidR="00023304" w:rsidRDefault="00023304" w:rsidP="005D5E3A">
      <w:pPr>
        <w:pStyle w:val="3"/>
        <w:numPr>
          <w:ilvl w:val="0"/>
          <w:numId w:val="6"/>
        </w:numPr>
      </w:pPr>
      <m:oMath>
        <m:r>
          <m:rPr>
            <m:sty m:val="bi"/>
          </m:rPr>
          <w:rPr>
            <w:rFonts w:ascii="Cambria Math" w:hAnsi="Cambria Math"/>
          </w:rPr>
          <w:lastRenderedPageBreak/>
          <m:t>α</m:t>
        </m:r>
        <m:r>
          <m:rPr>
            <m:sty m:val="b"/>
          </m:rPr>
          <w:rPr>
            <w:rFonts w:ascii="Cambria Math" w:hAnsi="Cambria Math"/>
          </w:rPr>
          <m:t>-</m:t>
        </m:r>
        <m:r>
          <m:rPr>
            <m:sty m:val="bi"/>
          </m:rPr>
          <w:rPr>
            <w:rFonts w:ascii="Cambria Math" w:hAnsi="Cambria Math"/>
          </w:rPr>
          <m:t>β</m:t>
        </m:r>
      </m:oMath>
      <w:r>
        <w:t xml:space="preserve"> </w:t>
      </w:r>
      <w:r>
        <w:t>剪枝算法</w:t>
      </w:r>
      <w:r>
        <w:t xml:space="preserve"> Alpha Beta Pruning</w:t>
      </w:r>
    </w:p>
    <w:p w14:paraId="53EB4013" w14:textId="77777777" w:rsidR="00023304" w:rsidRPr="00023304" w:rsidRDefault="00023304" w:rsidP="00023304"/>
    <w:p w14:paraId="0F32878D" w14:textId="77777777" w:rsidR="008A31FD" w:rsidRDefault="008B4DD2" w:rsidP="008A31FD">
      <w:pPr>
        <w:ind w:firstLine="360"/>
      </w:pPr>
      <w:r>
        <w:t>考虑五子棋的棋盘大小，博弈树就很大一棵了，暴搜是不现实的，所以必须剪枝。</w:t>
      </w:r>
      <m:oMath>
        <m:r>
          <w:rPr>
            <w:rFonts w:ascii="Cambria Math" w:hAnsi="Cambria Math"/>
          </w:rPr>
          <m:t>α-β</m:t>
        </m:r>
      </m:oMath>
      <w:r>
        <w:t>剪枝的主要思想是</w:t>
      </w:r>
      <w:r>
        <w:rPr>
          <w:b/>
        </w:rPr>
        <w:t>减少搜索树的分枝</w:t>
      </w:r>
      <w:r>
        <w:t>，将搜索时间用在</w:t>
      </w:r>
      <w:r>
        <w:rPr>
          <w:b/>
        </w:rPr>
        <w:t>分差更大</w:t>
      </w:r>
      <w:r>
        <w:t>的子树上，继而提升搜索深度。具体实现为：</w:t>
      </w:r>
      <m:oMath>
        <m:r>
          <w:rPr>
            <w:rFonts w:ascii="Cambria Math" w:hAnsi="Cambria Math"/>
          </w:rPr>
          <m:t>α</m:t>
        </m:r>
      </m:oMath>
      <w:r>
        <w:t>代表已经评估过的己方局面的最大值，</w:t>
      </w:r>
      <w:r>
        <w:t xml:space="preserve"> </w:t>
      </w:r>
      <m:oMath>
        <m:r>
          <w:rPr>
            <w:rFonts w:ascii="Cambria Math" w:hAnsi="Cambria Math"/>
          </w:rPr>
          <m:t>β</m:t>
        </m:r>
      </m:oMath>
      <w:r>
        <w:t xml:space="preserve"> </w:t>
      </w:r>
      <w:r>
        <w:t>代表已经评估过的对方局面最小值。如果当前在</w:t>
      </w:r>
      <w:r>
        <w:t>min</w:t>
      </w:r>
      <w:r>
        <w:t>层且该局面分数大于已经评估过的己方局面的最小值，就没有必要再继续搜索这个节点了，因为显然不是全局最优。如果当前在</w:t>
      </w:r>
      <w:r>
        <w:t>max</w:t>
      </w:r>
      <w:r>
        <w:t>层且该局面分数小于已经评估过</w:t>
      </w:r>
      <w:r w:rsidR="002C6872">
        <w:t>的己方局面的最大值，同理，也没有必要再继续搜索这个节点了。过程</w:t>
      </w:r>
      <w:r w:rsidR="002C6872">
        <w:rPr>
          <w:rFonts w:hint="eastAsia"/>
        </w:rPr>
        <w:t>如</w:t>
      </w:r>
      <w:r>
        <w:rPr>
          <w:rFonts w:hint="eastAsia"/>
        </w:rPr>
        <w:t>下</w:t>
      </w:r>
      <w:r>
        <w:t>图所示。具体代码在</w:t>
      </w:r>
      <w:r>
        <w:t>negamax</w:t>
      </w:r>
      <w:r>
        <w:t>算法说明部分给出。</w:t>
      </w:r>
    </w:p>
    <w:p w14:paraId="20336D44" w14:textId="0E593427" w:rsidR="008F36DB" w:rsidRDefault="00245658" w:rsidP="008A31FD">
      <w:pPr>
        <w:jc w:val="center"/>
      </w:pPr>
      <w:r>
        <w:rPr>
          <w:rFonts w:eastAsiaTheme="minorEastAsia" w:hint="eastAsia"/>
          <w:noProof/>
          <w:kern w:val="0"/>
          <w:sz w:val="24"/>
          <w:szCs w:val="24"/>
        </w:rPr>
        <w:drawing>
          <wp:inline distT="0" distB="0" distL="0" distR="0" wp14:anchorId="237A8E41" wp14:editId="6C24D103">
            <wp:extent cx="3908344" cy="1983346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_pruning.svg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584" cy="201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30BB4" w14:textId="5C1329D9" w:rsidR="00071392" w:rsidRDefault="008F36DB" w:rsidP="008F36DB">
      <w:pPr>
        <w:pStyle w:val="Caption"/>
        <w:jc w:val="center"/>
      </w:pPr>
      <w:r>
        <w:t xml:space="preserve">Figure </w:t>
      </w:r>
      <w:fldSimple w:instr=" SEQ Figure \* ARABIC ">
        <w:r w:rsidR="0030635C">
          <w:rPr>
            <w:noProof/>
          </w:rPr>
          <w:t>2</w:t>
        </w:r>
      </w:fldSimple>
      <w:r w:rsidR="00C31967">
        <w:t xml:space="preserve"> </w:t>
      </w:r>
      <w:r w:rsidR="00C31967">
        <w:rPr>
          <w:rFonts w:hint="eastAsia"/>
        </w:rPr>
        <w:t>A</w:t>
      </w:r>
      <w:r>
        <w:rPr>
          <w:rFonts w:hint="eastAsia"/>
        </w:rPr>
        <w:t>lpha</w:t>
      </w:r>
      <w:r>
        <w:t xml:space="preserve"> </w:t>
      </w:r>
      <w:r w:rsidR="00C31967">
        <w:rPr>
          <w:rFonts w:hint="eastAsia"/>
        </w:rPr>
        <w:t>B</w:t>
      </w:r>
      <w:r>
        <w:rPr>
          <w:rFonts w:hint="eastAsia"/>
        </w:rPr>
        <w:t>eta</w:t>
      </w:r>
      <w:r>
        <w:rPr>
          <w:rFonts w:hint="eastAsia"/>
        </w:rPr>
        <w:t>剪枝示例</w:t>
      </w:r>
    </w:p>
    <w:p w14:paraId="0F15B88E" w14:textId="11D7AB33" w:rsidR="00A2583F" w:rsidRPr="00A2583F" w:rsidRDefault="00A2583F" w:rsidP="00A2583F"/>
    <w:p w14:paraId="3E6800EB" w14:textId="49270DF3" w:rsidR="00A2583F" w:rsidRPr="00AB1924" w:rsidRDefault="00BB41CB" w:rsidP="005D5E3A">
      <w:pPr>
        <w:pStyle w:val="3"/>
        <w:numPr>
          <w:ilvl w:val="0"/>
          <w:numId w:val="6"/>
        </w:numPr>
      </w:pPr>
      <w:r>
        <w:t>极大极小值</w:t>
      </w:r>
      <w:r w:rsidR="00A2583F" w:rsidRPr="00AB1924">
        <w:t>算法</w:t>
      </w:r>
      <w:r>
        <w:rPr>
          <w:rFonts w:hint="eastAsia"/>
        </w:rPr>
        <w:t>的优化</w:t>
      </w:r>
      <w:r>
        <w:t xml:space="preserve"> </w:t>
      </w:r>
      <w:r w:rsidR="00E34421">
        <w:rPr>
          <w:rFonts w:hint="eastAsia"/>
        </w:rPr>
        <w:t>N</w:t>
      </w:r>
      <w:r>
        <w:rPr>
          <w:rFonts w:hint="eastAsia"/>
        </w:rPr>
        <w:t>ega</w:t>
      </w:r>
      <w:r w:rsidR="00A2583F" w:rsidRPr="00AB1924">
        <w:t>max</w:t>
      </w:r>
    </w:p>
    <w:p w14:paraId="2FE7F615" w14:textId="61225954" w:rsidR="00C40707" w:rsidRDefault="00C40707" w:rsidP="009667F5">
      <w:pPr>
        <w:ind w:firstLine="420"/>
      </w:pPr>
      <w:r>
        <w:t>minimax</w:t>
      </w:r>
      <w:r>
        <w:t>算法中，对自己评估获得的最大值和对对方评估的最小值，可以简化为</w:t>
      </w:r>
      <w:r w:rsidR="00E663DB">
        <w:rPr>
          <w:rFonts w:hint="eastAsia"/>
        </w:rPr>
        <w:t>：</w:t>
      </w:r>
    </w:p>
    <w:p w14:paraId="70D855AC" w14:textId="1D932624" w:rsidR="00C40707" w:rsidRPr="0051005B" w:rsidRDefault="00FD4411" w:rsidP="0051005B">
      <w:pPr>
        <w:ind w:firstLine="420"/>
        <w:rPr>
          <w:i/>
        </w:rPr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,b</m:t>
                  </m:r>
                </m:e>
              </m:d>
            </m:e>
          </m:func>
          <m:r>
            <w:rPr>
              <w:rFonts w:ascii="Cambria Math" w:hAnsi="Cambria Math"/>
            </w:rPr>
            <m:t>= -</m:t>
          </m:r>
          <m:r>
            <m:rPr>
              <m:sty m:val="p"/>
            </m:rPr>
            <w:rPr>
              <w:rFonts w:ascii="Cambria Math" w:hAnsi="Cambria Math"/>
            </w:rPr>
            <m:t>min⁡</m:t>
          </m:r>
          <m:r>
            <w:rPr>
              <w:rFonts w:ascii="Cambria Math" w:hAnsi="Cambria Math"/>
            </w:rPr>
            <m:t>(-a, -b)</m:t>
          </m:r>
        </m:oMath>
      </m:oMathPara>
    </w:p>
    <w:p w14:paraId="6D4313C8" w14:textId="77777777" w:rsidR="008A31FD" w:rsidRDefault="00C40707" w:rsidP="008A31FD">
      <w:pPr>
        <w:ind w:firstLine="420"/>
      </w:pPr>
      <w:r>
        <w:t>即可将博弈树转换为下图这种形式，与</w:t>
      </w:r>
      <w:r>
        <w:t>minimax</w:t>
      </w:r>
      <w:r>
        <w:t>并无二致，不过这样方便更新</w:t>
      </w:r>
      <m:oMath>
        <m:r>
          <w:rPr>
            <w:rFonts w:ascii="Cambria Math" w:hAnsi="Cambria Math"/>
          </w:rPr>
          <m:t>α-β</m:t>
        </m:r>
      </m:oMath>
      <w:r>
        <w:t>剪枝中的</w:t>
      </w:r>
      <w:r>
        <w:t>alpha</w:t>
      </w:r>
      <w:r>
        <w:t>和</w:t>
      </w:r>
      <w:r>
        <w:t>b</w:t>
      </w:r>
      <w:r w:rsidR="00D139CA">
        <w:t>e</w:t>
      </w:r>
      <w:r>
        <w:t>ta</w:t>
      </w:r>
      <w:r>
        <w:t>的值。</w:t>
      </w:r>
    </w:p>
    <w:p w14:paraId="72730005" w14:textId="15DD7E4D" w:rsidR="00FE1C97" w:rsidRDefault="00FE1C97" w:rsidP="008A31FD">
      <w:pPr>
        <w:jc w:val="center"/>
      </w:pPr>
      <w:r>
        <w:rPr>
          <w:noProof/>
        </w:rPr>
        <w:drawing>
          <wp:inline distT="0" distB="0" distL="0" distR="0" wp14:anchorId="5CA373AF" wp14:editId="7D3FA4F1">
            <wp:extent cx="2667000" cy="1524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x5K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2DFC6" w14:textId="44500A67" w:rsidR="00FE1C97" w:rsidRPr="00FE1C97" w:rsidRDefault="00FE1C97" w:rsidP="00FE1C97">
      <w:pPr>
        <w:pStyle w:val="Caption"/>
        <w:jc w:val="center"/>
        <w:rPr>
          <w:sz w:val="21"/>
          <w:szCs w:val="22"/>
        </w:rPr>
      </w:pPr>
      <w:r>
        <w:t xml:space="preserve">Figure </w:t>
      </w:r>
      <w:fldSimple w:instr=" SEQ Figure \* ARABIC ">
        <w:r w:rsidR="0030635C">
          <w:rPr>
            <w:noProof/>
          </w:rPr>
          <w:t>3</w:t>
        </w:r>
      </w:fldSimple>
      <w:r>
        <w:t>negamax</w:t>
      </w:r>
      <w:r>
        <w:rPr>
          <w:rFonts w:hint="eastAsia"/>
        </w:rPr>
        <w:t>生成的博弈树示例</w:t>
      </w:r>
    </w:p>
    <w:p w14:paraId="09FC415B" w14:textId="77777777" w:rsidR="00681796" w:rsidRDefault="00681796" w:rsidP="00681796">
      <w:pPr>
        <w:ind w:firstLine="360"/>
      </w:pPr>
      <w:r>
        <w:t>所以我们可以把</w:t>
      </w:r>
      <w:r>
        <w:t>minimax</w:t>
      </w:r>
      <w:r>
        <w:t>中的两个函数集合成一个函数。如果是</w:t>
      </w:r>
      <w:r>
        <w:t>AI</w:t>
      </w:r>
      <w:r>
        <w:t>执子，则向评估结果大的子树前进；若果是人类执子，则向评估结果小的子树前进。配合</w:t>
      </w:r>
      <w:r>
        <w:t xml:space="preserve"> </w:t>
      </w:r>
      <m:oMath>
        <m:r>
          <w:rPr>
            <w:rFonts w:ascii="Cambria Math" w:hAnsi="Cambria Math"/>
          </w:rPr>
          <m:t>α-β</m:t>
        </m:r>
      </m:oMath>
      <w:r>
        <w:t>剪枝使用，代码如下所示。</w:t>
      </w:r>
    </w:p>
    <w:p w14:paraId="6B199381" w14:textId="65BC475F" w:rsidR="00096A12" w:rsidRDefault="002202ED" w:rsidP="002202ED">
      <w:pPr>
        <w:adjustRightInd w:val="0"/>
        <w:jc w:val="center"/>
        <w:rPr>
          <w:rStyle w:val="IntenseReference"/>
          <w:rFonts w:ascii="Times New Roman" w:eastAsia="STXihei" w:hAnsi="Times New Roman" w:cs="Times New Roman"/>
          <w:color w:val="FF0000"/>
          <w:sz w:val="30"/>
          <w:szCs w:val="30"/>
        </w:rPr>
      </w:pPr>
      <w:r>
        <w:rPr>
          <w:rFonts w:ascii="Times New Roman" w:eastAsia="STXihei" w:hAnsi="Times New Roman" w:cs="Times New Roman"/>
          <w:b/>
          <w:bCs/>
          <w:smallCaps/>
          <w:noProof/>
          <w:color w:val="FF0000"/>
          <w:spacing w:val="5"/>
          <w:sz w:val="30"/>
          <w:szCs w:val="30"/>
        </w:rPr>
        <w:lastRenderedPageBreak/>
        <w:drawing>
          <wp:inline distT="0" distB="0" distL="0" distR="0" wp14:anchorId="030AE314" wp14:editId="7E8F38F4">
            <wp:extent cx="4128508" cy="4469981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ode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2707" cy="448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1C22" w14:textId="77777777" w:rsidR="002202ED" w:rsidRDefault="002202ED" w:rsidP="00D139CA">
      <w:pPr>
        <w:adjustRightInd w:val="0"/>
        <w:rPr>
          <w:rStyle w:val="IntenseReference"/>
          <w:rFonts w:ascii="Times New Roman" w:eastAsia="STXihei" w:hAnsi="Times New Roman" w:cs="Times New Roman"/>
          <w:color w:val="FF0000"/>
          <w:sz w:val="30"/>
          <w:szCs w:val="30"/>
        </w:rPr>
      </w:pPr>
    </w:p>
    <w:p w14:paraId="3B49F91B" w14:textId="0F1EF79C" w:rsidR="00E72798" w:rsidRDefault="00E72798" w:rsidP="005D5E3A">
      <w:pPr>
        <w:pStyle w:val="3"/>
        <w:numPr>
          <w:ilvl w:val="0"/>
          <w:numId w:val="6"/>
        </w:numPr>
      </w:pPr>
      <w:r>
        <w:rPr>
          <w:rFonts w:hint="eastAsia"/>
        </w:rPr>
        <w:t>启发式搜索算法</w:t>
      </w:r>
      <w:r>
        <w:rPr>
          <w:rFonts w:hint="eastAsia"/>
        </w:rPr>
        <w:t>Heuristic</w:t>
      </w:r>
      <w:r>
        <w:t xml:space="preserve"> </w:t>
      </w:r>
      <w:r>
        <w:rPr>
          <w:rFonts w:hint="eastAsia"/>
        </w:rPr>
        <w:t>search</w:t>
      </w:r>
    </w:p>
    <w:p w14:paraId="5088B63A" w14:textId="77777777" w:rsidR="00E72798" w:rsidRDefault="00E72798" w:rsidP="00E72798">
      <w:pPr>
        <w:ind w:firstLine="360"/>
      </w:pPr>
      <w:r>
        <w:t>我设置搜索深度是</w:t>
      </w:r>
      <w:r>
        <w:t>3</w:t>
      </w:r>
      <w:r>
        <w:t>，即使加入了剪枝，搜索时间还是在</w:t>
      </w:r>
      <w:r>
        <w:t>10s</w:t>
      </w:r>
      <w:r>
        <w:t>上下。于是考虑用启发式搜索继续优化。其主要思想是通过指导搜索向最有希望的方向前进，降删除某些状态及其延伸，可以消除组合爆炸，并得到令人能接受的解，不过通常不一定是最优解。根据</w:t>
      </w:r>
      <m:oMath>
        <m:r>
          <w:rPr>
            <w:rFonts w:ascii="Cambria Math" w:hAnsi="Cambria Math"/>
          </w:rPr>
          <m:t>α-β</m:t>
        </m:r>
      </m:oMath>
      <w:r>
        <w:t>剪枝的过程我们可以发现，如果越早找到最大值，能剪的枝越多，所以节点的搜索顺序很重要。对于井子棋，我采用遍历棋盘找空位，对于五子棋可不能这样做了，否则搜到爆栈都搜不出来。具体实现是对棋盘每个点进行打分，</w:t>
      </w:r>
      <w:r>
        <w:rPr>
          <w:b/>
        </w:rPr>
        <w:t>从分高的节点开始搜索</w:t>
      </w:r>
      <w:r>
        <w:t>，可以大大减少搜索次数。具体代码见</w:t>
      </w:r>
      <w:r>
        <w:t>“</w:t>
      </w:r>
      <w:r>
        <w:t>实验方案与过程</w:t>
      </w:r>
      <w:r>
        <w:t>”</w:t>
      </w:r>
      <w:r>
        <w:t>。</w:t>
      </w:r>
    </w:p>
    <w:p w14:paraId="25B20568" w14:textId="728D3D9A" w:rsidR="009C3B9B" w:rsidRDefault="009C3B9B" w:rsidP="00D139CA">
      <w:pPr>
        <w:adjustRightInd w:val="0"/>
        <w:rPr>
          <w:rStyle w:val="IntenseReference"/>
          <w:rFonts w:ascii="Times New Roman" w:eastAsia="STXihei" w:hAnsi="Times New Roman" w:cs="Times New Roman"/>
          <w:color w:val="FF0000"/>
          <w:sz w:val="30"/>
          <w:szCs w:val="30"/>
        </w:rPr>
      </w:pPr>
    </w:p>
    <w:p w14:paraId="43326EDD" w14:textId="6FEEA1D4" w:rsidR="000555FC" w:rsidRPr="007B4E4A" w:rsidRDefault="000555FC" w:rsidP="000555FC">
      <w:pPr>
        <w:pStyle w:val="3"/>
        <w:numPr>
          <w:ilvl w:val="0"/>
          <w:numId w:val="0"/>
        </w:numPr>
        <w:ind w:left="420" w:hanging="420"/>
        <w:rPr>
          <w:sz w:val="28"/>
          <w:szCs w:val="28"/>
        </w:rPr>
      </w:pPr>
      <w:r>
        <w:rPr>
          <w:rFonts w:hint="eastAsia"/>
          <w:sz w:val="28"/>
          <w:szCs w:val="28"/>
        </w:rPr>
        <w:t>实现</w:t>
      </w:r>
      <w:r w:rsidRPr="007B4E4A">
        <w:rPr>
          <w:rFonts w:hint="eastAsia"/>
          <w:sz w:val="28"/>
          <w:szCs w:val="28"/>
        </w:rPr>
        <w:t>方面</w:t>
      </w:r>
    </w:p>
    <w:p w14:paraId="5E51A890" w14:textId="0CBFF9BE" w:rsidR="000555FC" w:rsidRDefault="00274988" w:rsidP="005D5E3A">
      <w:pPr>
        <w:pStyle w:val="3"/>
        <w:numPr>
          <w:ilvl w:val="0"/>
          <w:numId w:val="7"/>
        </w:numPr>
      </w:pPr>
      <w:r>
        <w:rPr>
          <w:rFonts w:hint="eastAsia"/>
        </w:rPr>
        <w:t>UI</w:t>
      </w:r>
      <w:r>
        <w:rPr>
          <w:rFonts w:hint="eastAsia"/>
        </w:rPr>
        <w:t>界面</w:t>
      </w:r>
      <w:r>
        <w:rPr>
          <w:rFonts w:hint="eastAsia"/>
        </w:rPr>
        <w:t>Reac</w:t>
      </w:r>
      <w:r>
        <w:t>t.js</w:t>
      </w:r>
    </w:p>
    <w:p w14:paraId="58DE743B" w14:textId="45FBE0FF" w:rsidR="00017F3D" w:rsidRDefault="00017F3D" w:rsidP="000E224E">
      <w:pPr>
        <w:ind w:firstLine="360"/>
      </w:pPr>
      <w:r>
        <w:t>使</w:t>
      </w:r>
      <w:r>
        <w:t>UI</w:t>
      </w:r>
      <w:r>
        <w:t>组件化，方便快速开发</w:t>
      </w:r>
      <w:r>
        <w:t>UI</w:t>
      </w:r>
      <w:r>
        <w:t>界面。</w:t>
      </w:r>
      <w:r w:rsidR="002D14DE">
        <w:rPr>
          <w:rFonts w:hint="eastAsia"/>
        </w:rPr>
        <w:t>用</w:t>
      </w:r>
      <w:r w:rsidR="002D14DE">
        <w:rPr>
          <w:rFonts w:hint="eastAsia"/>
        </w:rPr>
        <w:t>canvas</w:t>
      </w:r>
      <w:r w:rsidR="002D14DE">
        <w:rPr>
          <w:rFonts w:hint="eastAsia"/>
        </w:rPr>
        <w:t>画棋盘</w:t>
      </w:r>
      <w:r w:rsidR="00C66805">
        <w:rPr>
          <w:rFonts w:hint="eastAsia"/>
        </w:rPr>
        <w:t>，</w:t>
      </w:r>
      <w:r w:rsidR="00D919C0">
        <w:rPr>
          <w:rFonts w:hint="eastAsia"/>
        </w:rPr>
        <w:t>用</w:t>
      </w:r>
      <w:r w:rsidR="001D3B83">
        <w:rPr>
          <w:rFonts w:hint="eastAsia"/>
        </w:rPr>
        <w:t>MVVM</w:t>
      </w:r>
      <w:r w:rsidR="00D919C0">
        <w:rPr>
          <w:rFonts w:hint="eastAsia"/>
        </w:rPr>
        <w:t>的</w:t>
      </w:r>
      <w:r w:rsidR="00C06605">
        <w:rPr>
          <w:rFonts w:hint="eastAsia"/>
        </w:rPr>
        <w:t>逻辑管理</w:t>
      </w:r>
    </w:p>
    <w:p w14:paraId="667F8C92" w14:textId="28575E9F" w:rsidR="00274988" w:rsidRPr="00274988" w:rsidRDefault="00274988" w:rsidP="00274988"/>
    <w:p w14:paraId="63BB9165" w14:textId="15BFDC71" w:rsidR="00274988" w:rsidRDefault="00274988" w:rsidP="005D5E3A">
      <w:pPr>
        <w:pStyle w:val="3"/>
        <w:numPr>
          <w:ilvl w:val="0"/>
          <w:numId w:val="7"/>
        </w:numPr>
      </w:pPr>
      <w:r>
        <w:t>Eelctron</w:t>
      </w:r>
    </w:p>
    <w:p w14:paraId="13EB8DBC" w14:textId="206C650F" w:rsidR="00274988" w:rsidRDefault="00930294" w:rsidP="008560D3">
      <w:pPr>
        <w:ind w:firstLine="360"/>
      </w:pPr>
      <w:r>
        <w:t>使用</w:t>
      </w:r>
      <w:r w:rsidR="009F67E0">
        <w:rPr>
          <w:rFonts w:hint="eastAsia"/>
        </w:rPr>
        <w:t>Electron</w:t>
      </w:r>
      <w:r w:rsidR="009F67E0">
        <w:rPr>
          <w:rFonts w:hint="eastAsia"/>
        </w:rPr>
        <w:t>打包，</w:t>
      </w:r>
      <w:r>
        <w:t>构建跨平台的桌面应用。</w:t>
      </w:r>
    </w:p>
    <w:p w14:paraId="0B78F7F8" w14:textId="77777777" w:rsidR="008560D3" w:rsidRPr="008560D3" w:rsidRDefault="008560D3" w:rsidP="008560D3">
      <w:pPr>
        <w:ind w:firstLine="360"/>
        <w:rPr>
          <w:rStyle w:val="IntenseReference"/>
          <w:b w:val="0"/>
          <w:bCs w:val="0"/>
          <w:smallCaps w:val="0"/>
          <w:color w:val="auto"/>
          <w:spacing w:val="0"/>
        </w:rPr>
      </w:pPr>
    </w:p>
    <w:bookmarkEnd w:id="2"/>
    <w:bookmarkEnd w:id="3"/>
    <w:bookmarkEnd w:id="4"/>
    <w:p w14:paraId="484A0AEA" w14:textId="7F31901F" w:rsidR="00535F28" w:rsidRPr="00535F28" w:rsidRDefault="00A141DA" w:rsidP="00535F28">
      <w:pPr>
        <w:pStyle w:val="Heading1"/>
        <w:spacing w:before="156" w:after="156"/>
        <w:ind w:firstLine="140"/>
        <w:rPr>
          <w:rStyle w:val="IntenseReference"/>
          <w:rFonts w:ascii="Microsoft YaHei" w:hAnsi="Microsoft YaHei"/>
          <w:b/>
          <w:bCs/>
          <w:smallCaps w:val="0"/>
          <w:color w:val="auto"/>
          <w:spacing w:val="0"/>
          <w:sz w:val="32"/>
        </w:rPr>
      </w:pPr>
      <w:r w:rsidRPr="004345B8">
        <w:rPr>
          <w:rFonts w:ascii="Microsoft YaHei" w:hAnsi="Microsoft YaHei" w:hint="eastAsia"/>
          <w:sz w:val="32"/>
        </w:rPr>
        <w:lastRenderedPageBreak/>
        <w:t>实验环境</w:t>
      </w:r>
    </w:p>
    <w:p w14:paraId="630229A6" w14:textId="20B0AD43" w:rsidR="00535F28" w:rsidRPr="007B4E4A" w:rsidRDefault="00535F28" w:rsidP="00535F28">
      <w:pPr>
        <w:pStyle w:val="3"/>
        <w:numPr>
          <w:ilvl w:val="0"/>
          <w:numId w:val="0"/>
        </w:numPr>
        <w:ind w:left="420" w:hanging="420"/>
        <w:rPr>
          <w:sz w:val="28"/>
          <w:szCs w:val="28"/>
        </w:rPr>
      </w:pPr>
      <w:r>
        <w:rPr>
          <w:rFonts w:hint="eastAsia"/>
          <w:sz w:val="28"/>
          <w:szCs w:val="28"/>
        </w:rPr>
        <w:t>操作系统及硬件配置</w:t>
      </w:r>
    </w:p>
    <w:p w14:paraId="12613F1E" w14:textId="033A1D21" w:rsidR="00535F28" w:rsidRDefault="009747AF" w:rsidP="009747AF">
      <w:pPr>
        <w:tabs>
          <w:tab w:val="left" w:pos="2052"/>
        </w:tabs>
        <w:jc w:val="center"/>
        <w:rPr>
          <w:rStyle w:val="IntenseReference"/>
          <w:rFonts w:ascii="Times New Roman" w:eastAsia="STXihei" w:hAnsi="Times New Roman" w:cs="Times New Roman"/>
          <w:color w:val="FF0000"/>
          <w:sz w:val="30"/>
          <w:szCs w:val="30"/>
        </w:rPr>
      </w:pPr>
      <w:r>
        <w:rPr>
          <w:rFonts w:ascii="Times New Roman" w:eastAsia="STXihei" w:hAnsi="Times New Roman" w:cs="Times New Roman"/>
          <w:b/>
          <w:bCs/>
          <w:smallCaps/>
          <w:noProof/>
          <w:color w:val="FF0000"/>
          <w:spacing w:val="5"/>
          <w:sz w:val="30"/>
          <w:szCs w:val="30"/>
        </w:rPr>
        <w:drawing>
          <wp:inline distT="0" distB="0" distL="0" distR="0" wp14:anchorId="1B168828" wp14:editId="48F10A8E">
            <wp:extent cx="4910202" cy="314439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18-07-14 at 11.19.3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7182" cy="3148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D96DC" w14:textId="12BEE064" w:rsidR="009747AF" w:rsidRPr="007B4E4A" w:rsidRDefault="00C124D8" w:rsidP="009747AF">
      <w:pPr>
        <w:pStyle w:val="3"/>
        <w:numPr>
          <w:ilvl w:val="0"/>
          <w:numId w:val="0"/>
        </w:numPr>
        <w:ind w:left="420" w:hanging="420"/>
        <w:rPr>
          <w:sz w:val="28"/>
          <w:szCs w:val="28"/>
        </w:rPr>
      </w:pPr>
      <w:r>
        <w:rPr>
          <w:rFonts w:hint="eastAsia"/>
          <w:sz w:val="28"/>
          <w:szCs w:val="28"/>
        </w:rPr>
        <w:t>编程语言</w:t>
      </w:r>
    </w:p>
    <w:p w14:paraId="7439E83C" w14:textId="4142E6ED" w:rsidR="00535F28" w:rsidRDefault="00C124D8" w:rsidP="00822235">
      <w:pPr>
        <w:ind w:firstLine="420"/>
      </w:pPr>
      <w:r>
        <w:t>遵守</w:t>
      </w:r>
      <w:r>
        <w:t>ES6</w:t>
      </w:r>
      <w:r>
        <w:t>的</w:t>
      </w:r>
      <w:r>
        <w:t>JavaScript</w:t>
      </w:r>
    </w:p>
    <w:p w14:paraId="3572B0E4" w14:textId="77777777" w:rsidR="00822235" w:rsidRPr="00822235" w:rsidRDefault="00822235" w:rsidP="00822235">
      <w:pPr>
        <w:rPr>
          <w:rStyle w:val="IntenseReference"/>
          <w:b w:val="0"/>
          <w:bCs w:val="0"/>
          <w:smallCaps w:val="0"/>
          <w:color w:val="auto"/>
          <w:spacing w:val="0"/>
        </w:rPr>
      </w:pPr>
    </w:p>
    <w:p w14:paraId="60D12905" w14:textId="4735A824" w:rsidR="009747AF" w:rsidRPr="007B4E4A" w:rsidRDefault="00C124D8" w:rsidP="009747AF">
      <w:pPr>
        <w:pStyle w:val="3"/>
        <w:numPr>
          <w:ilvl w:val="0"/>
          <w:numId w:val="0"/>
        </w:numPr>
        <w:ind w:left="420" w:hanging="420"/>
        <w:rPr>
          <w:sz w:val="28"/>
          <w:szCs w:val="28"/>
        </w:rPr>
      </w:pPr>
      <w:r>
        <w:rPr>
          <w:rFonts w:hint="eastAsia"/>
          <w:sz w:val="28"/>
          <w:szCs w:val="28"/>
        </w:rPr>
        <w:t>UI</w:t>
      </w:r>
      <w:r>
        <w:rPr>
          <w:rFonts w:hint="eastAsia"/>
          <w:sz w:val="28"/>
          <w:szCs w:val="28"/>
        </w:rPr>
        <w:t>界面搭建及应用发布</w:t>
      </w:r>
    </w:p>
    <w:p w14:paraId="30BDC200" w14:textId="4D6188ED" w:rsidR="00C124D8" w:rsidRDefault="00C124D8" w:rsidP="00822235">
      <w:pPr>
        <w:ind w:firstLine="420"/>
      </w:pPr>
      <w:r>
        <w:t>html5 + css3 + React.js + Electron</w:t>
      </w:r>
    </w:p>
    <w:p w14:paraId="40E41F35" w14:textId="60B2579D" w:rsidR="00A141DA" w:rsidRPr="004345B8" w:rsidRDefault="00A141DA" w:rsidP="009747AF">
      <w:pPr>
        <w:rPr>
          <w:rStyle w:val="IntenseReference"/>
          <w:rFonts w:ascii="Times New Roman" w:eastAsia="STXihei" w:hAnsi="Times New Roman" w:cs="Times New Roman"/>
          <w:color w:val="FF0000"/>
          <w:sz w:val="30"/>
          <w:szCs w:val="30"/>
        </w:rPr>
      </w:pPr>
    </w:p>
    <w:p w14:paraId="51CD64BE" w14:textId="197CD560" w:rsidR="00B01F3B" w:rsidRPr="00373FD2" w:rsidRDefault="003D44F8" w:rsidP="00373FD2">
      <w:pPr>
        <w:pStyle w:val="Heading1"/>
        <w:spacing w:before="156" w:after="156"/>
        <w:ind w:firstLine="140"/>
        <w:rPr>
          <w:rFonts w:ascii="Microsoft YaHei" w:hAnsi="Microsoft YaHei"/>
          <w:sz w:val="32"/>
        </w:rPr>
      </w:pPr>
      <w:r w:rsidRPr="004345B8">
        <w:rPr>
          <w:rFonts w:ascii="Microsoft YaHei" w:hAnsi="Microsoft YaHei" w:hint="eastAsia"/>
          <w:sz w:val="32"/>
        </w:rPr>
        <w:t>实验</w:t>
      </w:r>
      <w:r w:rsidR="004345B8">
        <w:rPr>
          <w:rFonts w:ascii="Microsoft YaHei" w:hAnsi="Microsoft YaHei" w:hint="eastAsia"/>
          <w:sz w:val="32"/>
        </w:rPr>
        <w:t>方案与过程</w:t>
      </w:r>
      <w:bookmarkStart w:id="5" w:name="OLE_LINK4"/>
      <w:bookmarkStart w:id="6" w:name="OLE_LINK5"/>
    </w:p>
    <w:p w14:paraId="5C5C9B75" w14:textId="6AD39378" w:rsidR="00927C4D" w:rsidRDefault="00464856" w:rsidP="00927C4D">
      <w:pPr>
        <w:pStyle w:val="3"/>
        <w:numPr>
          <w:ilvl w:val="0"/>
          <w:numId w:val="0"/>
        </w:numPr>
        <w:ind w:left="420" w:hanging="420"/>
        <w:rPr>
          <w:sz w:val="28"/>
          <w:szCs w:val="28"/>
        </w:rPr>
      </w:pPr>
      <w:r>
        <w:rPr>
          <w:rFonts w:hint="eastAsia"/>
          <w:sz w:val="28"/>
          <w:szCs w:val="28"/>
        </w:rPr>
        <w:t>井字棋</w:t>
      </w:r>
    </w:p>
    <w:p w14:paraId="0019218D" w14:textId="0126DE90" w:rsidR="004D37C5" w:rsidRDefault="000968B0" w:rsidP="005D5E3A">
      <w:pPr>
        <w:pStyle w:val="3"/>
        <w:numPr>
          <w:ilvl w:val="0"/>
          <w:numId w:val="8"/>
        </w:numPr>
      </w:pPr>
      <w:r>
        <w:rPr>
          <w:rFonts w:hint="eastAsia"/>
        </w:rPr>
        <w:t>项目</w:t>
      </w:r>
      <w:r w:rsidR="005238A4">
        <w:rPr>
          <w:rFonts w:hint="eastAsia"/>
        </w:rPr>
        <w:t>结构</w:t>
      </w:r>
    </w:p>
    <w:p w14:paraId="4B34D968" w14:textId="5B5D2BB8" w:rsidR="000968B0" w:rsidRDefault="000968B0" w:rsidP="00E0017A">
      <w:pPr>
        <w:ind w:left="720"/>
        <w:rPr>
          <w:rStyle w:val="VerbatimChar"/>
        </w:rPr>
      </w:pPr>
      <w:r>
        <w:rPr>
          <w:rStyle w:val="VerbatimChar"/>
        </w:rPr>
        <w:t>├── src/TicTacToe</w:t>
      </w:r>
      <w:r>
        <w:br/>
      </w:r>
      <w:r>
        <w:rPr>
          <w:rStyle w:val="VerbatimChar"/>
        </w:rPr>
        <w:t xml:space="preserve">    ├── TicTacToe.css</w:t>
      </w:r>
      <w:r>
        <w:br/>
      </w:r>
      <w:r>
        <w:rPr>
          <w:rStyle w:val="VerbatimChar"/>
        </w:rPr>
        <w:t xml:space="preserve">    ├── TicTacToe.js</w:t>
      </w:r>
      <w:r>
        <w:br/>
      </w:r>
      <w:r>
        <w:rPr>
          <w:rStyle w:val="VerbatimChar"/>
        </w:rPr>
        <w:t xml:space="preserve">    └── minimax.js</w:t>
      </w:r>
    </w:p>
    <w:p w14:paraId="3618B0DD" w14:textId="562D935C" w:rsidR="0025128C" w:rsidRDefault="00A66DB0" w:rsidP="00E0017A">
      <w:pPr>
        <w:ind w:left="420" w:firstLine="300"/>
        <w:rPr>
          <w:rStyle w:val="VerbatimChar"/>
        </w:rPr>
      </w:pPr>
      <w:r>
        <w:rPr>
          <w:rFonts w:hint="eastAsia"/>
        </w:rPr>
        <w:t>其中</w:t>
      </w:r>
      <w:r w:rsidRPr="00A66DB0">
        <w:rPr>
          <w:rStyle w:val="VerbatimChar"/>
          <w:i/>
        </w:rPr>
        <w:t>TicTacToe.css</w:t>
      </w:r>
      <w:r w:rsidRPr="00A66DB0">
        <w:rPr>
          <w:rStyle w:val="VerbatimChar"/>
          <w:rFonts w:hint="eastAsia"/>
        </w:rPr>
        <w:t>控制</w:t>
      </w:r>
      <w:r w:rsidR="00BF0834">
        <w:rPr>
          <w:rStyle w:val="VerbatimChar"/>
          <w:rFonts w:hint="eastAsia"/>
        </w:rPr>
        <w:t>页面样式，</w:t>
      </w:r>
      <w:r w:rsidR="0025128C" w:rsidRPr="00204AEA">
        <w:rPr>
          <w:rStyle w:val="VerbatimChar"/>
          <w:i/>
        </w:rPr>
        <w:t>TicTacToe.js</w:t>
      </w:r>
      <w:r w:rsidR="0025128C">
        <w:rPr>
          <w:rStyle w:val="VerbatimChar"/>
          <w:rFonts w:hint="eastAsia"/>
        </w:rPr>
        <w:t>控制游戏逻辑，</w:t>
      </w:r>
      <w:r w:rsidR="0025128C" w:rsidRPr="00204AEA">
        <w:rPr>
          <w:rStyle w:val="VerbatimChar"/>
          <w:i/>
        </w:rPr>
        <w:t>minimax.js</w:t>
      </w:r>
      <w:r w:rsidR="0025128C">
        <w:rPr>
          <w:rStyle w:val="VerbatimChar"/>
          <w:rFonts w:hint="eastAsia"/>
        </w:rPr>
        <w:t>包含了</w:t>
      </w:r>
      <w:r w:rsidR="0025128C">
        <w:rPr>
          <w:rStyle w:val="VerbatimChar"/>
          <w:rFonts w:hint="eastAsia"/>
        </w:rPr>
        <w:t>minimax</w:t>
      </w:r>
      <w:r w:rsidR="0025128C">
        <w:rPr>
          <w:rStyle w:val="VerbatimChar"/>
          <w:rFonts w:hint="eastAsia"/>
        </w:rPr>
        <w:t>和</w:t>
      </w:r>
      <w:r w:rsidR="0025128C">
        <w:rPr>
          <w:rStyle w:val="VerbatimChar"/>
        </w:rPr>
        <w:t>evaluate</w:t>
      </w:r>
      <w:r w:rsidR="0025128C">
        <w:rPr>
          <w:rStyle w:val="VerbatimChar"/>
          <w:rFonts w:hint="eastAsia"/>
        </w:rPr>
        <w:t>算法。</w:t>
      </w:r>
    </w:p>
    <w:p w14:paraId="3343C32C" w14:textId="2B95BAA5" w:rsidR="00A66DB0" w:rsidRDefault="00A66DB0" w:rsidP="00572117"/>
    <w:p w14:paraId="4DD204DD" w14:textId="77777777" w:rsidR="00081BE9" w:rsidRDefault="0085172C" w:rsidP="005D5E3A">
      <w:pPr>
        <w:pStyle w:val="3"/>
        <w:numPr>
          <w:ilvl w:val="0"/>
          <w:numId w:val="8"/>
        </w:numPr>
      </w:pPr>
      <w:r>
        <w:rPr>
          <w:rFonts w:hint="eastAsia"/>
        </w:rPr>
        <w:t>算法</w:t>
      </w:r>
      <w:r w:rsidR="00464A2E">
        <w:rPr>
          <w:rFonts w:hint="eastAsia"/>
        </w:rPr>
        <w:t>流程图</w:t>
      </w:r>
    </w:p>
    <w:p w14:paraId="43953659" w14:textId="3FEF7C14" w:rsidR="00081BE9" w:rsidRDefault="003B0D5B" w:rsidP="002E684D">
      <w:pPr>
        <w:ind w:left="360" w:firstLine="420"/>
      </w:pPr>
      <w:r>
        <w:t>其中，</w:t>
      </w:r>
      <w:r>
        <w:rPr>
          <w:rStyle w:val="VerbatimChar"/>
        </w:rPr>
        <w:t>ai_move</w:t>
      </w:r>
      <w:r>
        <w:t>和</w:t>
      </w:r>
      <w:r>
        <w:rPr>
          <w:rStyle w:val="VerbatimChar"/>
        </w:rPr>
        <w:t>player_move</w:t>
      </w:r>
      <w:r>
        <w:t>的代码、</w:t>
      </w:r>
      <w:r>
        <w:rPr>
          <w:rStyle w:val="VerbatimChar"/>
        </w:rPr>
        <w:t>evaluate</w:t>
      </w:r>
      <w:r>
        <w:t>的公式已在</w:t>
      </w:r>
      <w:r>
        <w:t>“</w:t>
      </w:r>
      <w:r>
        <w:t>实验相关原理与技术</w:t>
      </w:r>
      <w:r>
        <w:t>”</w:t>
      </w:r>
      <w:r>
        <w:t>的</w:t>
      </w:r>
      <w:r>
        <w:t>“</w:t>
      </w:r>
      <w:r>
        <w:t>极大极小值搜索算法</w:t>
      </w:r>
      <w:r>
        <w:t>”</w:t>
      </w:r>
      <w:r>
        <w:t>部分给出，此处不再赘述。</w:t>
      </w:r>
    </w:p>
    <w:p w14:paraId="3AF557B0" w14:textId="1160A48C" w:rsidR="00081BE9" w:rsidRDefault="00081BE9" w:rsidP="00081BE9">
      <w:pPr>
        <w:pStyle w:val="3"/>
        <w:numPr>
          <w:ilvl w:val="0"/>
          <w:numId w:val="0"/>
        </w:numPr>
        <w:ind w:left="420" w:hanging="42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70ABF986" wp14:editId="50ADED3B">
            <wp:extent cx="1390261" cy="3595245"/>
            <wp:effectExtent l="0" t="0" r="0" b="0"/>
            <wp:docPr id="17" name="Graph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ictactoe.sv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201" cy="3626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FB055" w14:textId="496F9FD2" w:rsidR="00A1147C" w:rsidRDefault="00081BE9" w:rsidP="005C0A2D">
      <w:pPr>
        <w:pStyle w:val="Caption"/>
        <w:jc w:val="center"/>
      </w:pPr>
      <w:r>
        <w:t xml:space="preserve">Figure </w:t>
      </w:r>
      <w:fldSimple w:instr=" SEQ Figure \* ARABIC ">
        <w:r w:rsidR="0030635C">
          <w:rPr>
            <w:noProof/>
          </w:rPr>
          <w:t>4</w:t>
        </w:r>
      </w:fldSimple>
      <w:r>
        <w:t xml:space="preserve"> </w:t>
      </w:r>
      <w:r>
        <w:rPr>
          <w:rFonts w:hint="eastAsia"/>
        </w:rPr>
        <w:t>井字棋算法流程图</w:t>
      </w:r>
      <w:r w:rsidR="007C507E">
        <w:rPr>
          <w:rFonts w:hint="eastAsia"/>
        </w:rPr>
        <w:t>s</w:t>
      </w:r>
    </w:p>
    <w:p w14:paraId="0C12138E" w14:textId="77777777" w:rsidR="00A1147C" w:rsidRPr="00B5714D" w:rsidRDefault="00A1147C" w:rsidP="00B5714D"/>
    <w:p w14:paraId="67C4BFBA" w14:textId="5071F6A5" w:rsidR="00927C4D" w:rsidRPr="007B4E4A" w:rsidRDefault="00464856" w:rsidP="00927C4D">
      <w:pPr>
        <w:pStyle w:val="3"/>
        <w:numPr>
          <w:ilvl w:val="0"/>
          <w:numId w:val="0"/>
        </w:numPr>
        <w:ind w:left="420" w:hanging="420"/>
        <w:rPr>
          <w:sz w:val="28"/>
          <w:szCs w:val="28"/>
        </w:rPr>
      </w:pPr>
      <w:r>
        <w:rPr>
          <w:rFonts w:hint="eastAsia"/>
          <w:sz w:val="28"/>
          <w:szCs w:val="28"/>
        </w:rPr>
        <w:t>五子棋</w:t>
      </w:r>
    </w:p>
    <w:p w14:paraId="0B09BE6F" w14:textId="77777777" w:rsidR="00BD139A" w:rsidRDefault="00BD139A" w:rsidP="005D5E3A">
      <w:pPr>
        <w:pStyle w:val="3"/>
        <w:numPr>
          <w:ilvl w:val="0"/>
          <w:numId w:val="9"/>
        </w:numPr>
      </w:pPr>
      <w:r>
        <w:rPr>
          <w:rFonts w:hint="eastAsia"/>
        </w:rPr>
        <w:t>项目结构</w:t>
      </w:r>
    </w:p>
    <w:p w14:paraId="12CDE871" w14:textId="77777777" w:rsidR="00BD139A" w:rsidRPr="005E3B96" w:rsidRDefault="00BD139A" w:rsidP="00DC6346">
      <w:pPr>
        <w:ind w:left="720"/>
        <w:rPr>
          <w:rStyle w:val="VerbatimChar"/>
        </w:rPr>
      </w:pPr>
      <w:r w:rsidRPr="005E3B96">
        <w:rPr>
          <w:rStyle w:val="VerbatimChar"/>
        </w:rPr>
        <w:t>├── src/ GoBan</w:t>
      </w:r>
      <w:r w:rsidRPr="005E3B96">
        <w:rPr>
          <w:rStyle w:val="VerbatimChar"/>
          <w:rFonts w:hint="eastAsia"/>
        </w:rPr>
        <w:t>g</w:t>
      </w:r>
      <w:r w:rsidRPr="005E3B96">
        <w:rPr>
          <w:rStyle w:val="VerbatimChar"/>
          <w:rFonts w:hint="eastAsia"/>
        </w:rPr>
        <w:br/>
      </w:r>
      <w:r w:rsidRPr="005E3B96">
        <w:rPr>
          <w:rStyle w:val="VerbatimChar"/>
        </w:rPr>
        <w:t xml:space="preserve">    ├── GoBang.css</w:t>
      </w:r>
      <w:r w:rsidRPr="005E3B96">
        <w:rPr>
          <w:rStyle w:val="VerbatimChar"/>
        </w:rPr>
        <w:br/>
        <w:t xml:space="preserve">    ├── GoBang.js</w:t>
      </w:r>
    </w:p>
    <w:p w14:paraId="7A4EEB0D" w14:textId="6C01865E" w:rsidR="0088600A" w:rsidRPr="005E3B96" w:rsidRDefault="00BD139A" w:rsidP="00F570FD">
      <w:pPr>
        <w:ind w:left="720" w:firstLine="440"/>
        <w:rPr>
          <w:rStyle w:val="VerbatimChar"/>
        </w:rPr>
      </w:pPr>
      <w:r w:rsidRPr="005E3B96">
        <w:rPr>
          <w:rStyle w:val="VerbatimChar"/>
        </w:rPr>
        <w:t>├── negamax.js</w:t>
      </w:r>
      <w:r w:rsidRPr="005E3B96">
        <w:rPr>
          <w:rStyle w:val="VerbatimChar"/>
        </w:rPr>
        <w:br/>
        <w:t xml:space="preserve">    └── evaluation.js</w:t>
      </w:r>
    </w:p>
    <w:p w14:paraId="1660BB8A" w14:textId="12D91D93" w:rsidR="00F24432" w:rsidRDefault="003077C0" w:rsidP="00946DDC">
      <w:pPr>
        <w:ind w:left="720" w:firstLine="420"/>
        <w:rPr>
          <w:rStyle w:val="VerbatimChar"/>
        </w:rPr>
      </w:pPr>
      <w:r w:rsidRPr="005E3B96">
        <w:rPr>
          <w:rStyle w:val="VerbatimChar"/>
          <w:rFonts w:hint="eastAsia"/>
        </w:rPr>
        <w:t>其中</w:t>
      </w:r>
      <w:r w:rsidR="0059327A" w:rsidRPr="005E3B96">
        <w:rPr>
          <w:rStyle w:val="VerbatimChar"/>
          <w:rFonts w:hint="eastAsia"/>
        </w:rPr>
        <w:t>Go</w:t>
      </w:r>
      <w:r w:rsidR="0059327A" w:rsidRPr="005E3B96">
        <w:rPr>
          <w:rStyle w:val="VerbatimChar"/>
        </w:rPr>
        <w:t>Bang</w:t>
      </w:r>
      <w:r w:rsidRPr="005E3B96">
        <w:rPr>
          <w:rStyle w:val="VerbatimChar"/>
        </w:rPr>
        <w:t>.css</w:t>
      </w:r>
      <w:r w:rsidRPr="00A66DB0">
        <w:rPr>
          <w:rStyle w:val="VerbatimChar"/>
          <w:rFonts w:hint="eastAsia"/>
        </w:rPr>
        <w:t>控制</w:t>
      </w:r>
      <w:r>
        <w:rPr>
          <w:rStyle w:val="VerbatimChar"/>
          <w:rFonts w:hint="eastAsia"/>
        </w:rPr>
        <w:t>页面样式，</w:t>
      </w:r>
      <w:r w:rsidR="000B5517">
        <w:rPr>
          <w:rStyle w:val="VerbatimChar"/>
          <w:i/>
        </w:rPr>
        <w:t>GoBang</w:t>
      </w:r>
      <w:r w:rsidRPr="00204AEA">
        <w:rPr>
          <w:rStyle w:val="VerbatimChar"/>
          <w:i/>
        </w:rPr>
        <w:t>.js</w:t>
      </w:r>
      <w:r>
        <w:rPr>
          <w:rStyle w:val="VerbatimChar"/>
          <w:rFonts w:hint="eastAsia"/>
        </w:rPr>
        <w:t>控制游戏逻辑，</w:t>
      </w:r>
      <w:r w:rsidR="000B5517">
        <w:rPr>
          <w:rStyle w:val="VerbatimChar"/>
          <w:i/>
        </w:rPr>
        <w:t>nega</w:t>
      </w:r>
      <w:r w:rsidRPr="00204AEA">
        <w:rPr>
          <w:rStyle w:val="VerbatimChar"/>
          <w:i/>
        </w:rPr>
        <w:t>max.js</w:t>
      </w:r>
      <w:r>
        <w:rPr>
          <w:rStyle w:val="VerbatimChar"/>
          <w:rFonts w:hint="eastAsia"/>
        </w:rPr>
        <w:t>包含了</w:t>
      </w:r>
      <w:r w:rsidR="00984FA7">
        <w:rPr>
          <w:rStyle w:val="VerbatimChar"/>
          <w:rFonts w:hint="eastAsia"/>
        </w:rPr>
        <w:t>使用</w:t>
      </w:r>
      <w:r w:rsidR="00984FA7">
        <w:rPr>
          <w:rStyle w:val="VerbatimChar"/>
          <w:rFonts w:hint="eastAsia"/>
        </w:rPr>
        <w:t>alpha</w:t>
      </w:r>
      <w:r w:rsidR="00984FA7">
        <w:rPr>
          <w:rStyle w:val="VerbatimChar"/>
          <w:rFonts w:hint="eastAsia"/>
        </w:rPr>
        <w:t>剪枝的</w:t>
      </w:r>
      <w:r w:rsidR="00984FA7">
        <w:rPr>
          <w:rStyle w:val="VerbatimChar"/>
        </w:rPr>
        <w:t>negamax</w:t>
      </w:r>
      <w:r>
        <w:rPr>
          <w:rStyle w:val="VerbatimChar"/>
          <w:rFonts w:hint="eastAsia"/>
        </w:rPr>
        <w:t>算法</w:t>
      </w:r>
      <w:r w:rsidR="00DA247A">
        <w:rPr>
          <w:rStyle w:val="VerbatimChar"/>
          <w:rFonts w:hint="eastAsia"/>
        </w:rPr>
        <w:t>，</w:t>
      </w:r>
      <w:r w:rsidR="00DA247A" w:rsidRPr="00BD139A">
        <w:rPr>
          <w:rStyle w:val="VerbatimChar"/>
        </w:rPr>
        <w:t>evaluation.js</w:t>
      </w:r>
      <w:r w:rsidR="00DA247A">
        <w:rPr>
          <w:rStyle w:val="VerbatimChar"/>
          <w:rFonts w:hint="eastAsia"/>
        </w:rPr>
        <w:t>包含了</w:t>
      </w:r>
      <w:r w:rsidR="00AA6DD4">
        <w:rPr>
          <w:rStyle w:val="VerbatimChar"/>
          <w:rFonts w:hint="eastAsia"/>
        </w:rPr>
        <w:t>棋盘的评估</w:t>
      </w:r>
      <w:r w:rsidR="00035F25">
        <w:rPr>
          <w:rStyle w:val="VerbatimChar"/>
          <w:rFonts w:hint="eastAsia"/>
        </w:rPr>
        <w:t>函数</w:t>
      </w:r>
      <w:r w:rsidR="00035F25">
        <w:rPr>
          <w:rStyle w:val="VerbatimChar"/>
        </w:rPr>
        <w:t>evaluate</w:t>
      </w:r>
      <w:r w:rsidR="00035F25">
        <w:rPr>
          <w:rStyle w:val="VerbatimChar"/>
          <w:rFonts w:hint="eastAsia"/>
        </w:rPr>
        <w:t>和</w:t>
      </w:r>
      <w:r w:rsidR="008C6BBB">
        <w:rPr>
          <w:rStyle w:val="VerbatimChar"/>
          <w:rFonts w:hint="eastAsia"/>
        </w:rPr>
        <w:t>启发式生成</w:t>
      </w:r>
      <w:r w:rsidR="00A15924">
        <w:rPr>
          <w:rStyle w:val="VerbatimChar"/>
          <w:rFonts w:hint="eastAsia"/>
        </w:rPr>
        <w:t>搜索点列表</w:t>
      </w:r>
      <w:r w:rsidR="009B7524">
        <w:rPr>
          <w:rStyle w:val="VerbatimChar"/>
          <w:rFonts w:hint="eastAsia"/>
        </w:rPr>
        <w:t>算法</w:t>
      </w:r>
      <w:r>
        <w:rPr>
          <w:rStyle w:val="VerbatimChar"/>
          <w:rFonts w:hint="eastAsia"/>
        </w:rPr>
        <w:t>。</w:t>
      </w:r>
    </w:p>
    <w:p w14:paraId="2E50526A" w14:textId="77777777" w:rsidR="00946DDC" w:rsidRDefault="00946DDC" w:rsidP="00946DDC">
      <w:pPr>
        <w:ind w:left="720" w:firstLine="420"/>
        <w:rPr>
          <w:rStyle w:val="VerbatimChar"/>
        </w:rPr>
      </w:pPr>
    </w:p>
    <w:p w14:paraId="021CD833" w14:textId="77777777" w:rsidR="000B3395" w:rsidRDefault="00946DDC" w:rsidP="005D5E3A">
      <w:pPr>
        <w:pStyle w:val="3"/>
        <w:numPr>
          <w:ilvl w:val="0"/>
          <w:numId w:val="9"/>
        </w:numPr>
      </w:pPr>
      <w:r>
        <w:rPr>
          <w:rFonts w:hint="eastAsia"/>
        </w:rPr>
        <w:t>算法流程图</w:t>
      </w:r>
    </w:p>
    <w:p w14:paraId="02132015" w14:textId="5227E472" w:rsidR="00D022B5" w:rsidRDefault="007C3113" w:rsidP="005D5E3A">
      <w:pPr>
        <w:pStyle w:val="ListParagraph"/>
        <w:numPr>
          <w:ilvl w:val="0"/>
          <w:numId w:val="10"/>
        </w:numPr>
        <w:ind w:firstLineChars="0"/>
        <w:rPr>
          <w:rStyle w:val="VerbatimChar"/>
        </w:rPr>
      </w:pPr>
      <w:r>
        <w:rPr>
          <w:rStyle w:val="VerbatimChar"/>
          <w:rFonts w:hint="eastAsia"/>
        </w:rPr>
        <w:t>e</w:t>
      </w:r>
      <w:r w:rsidR="00D022B5" w:rsidRPr="006235A5">
        <w:rPr>
          <w:rStyle w:val="VerbatimChar"/>
          <w:rFonts w:hint="eastAsia"/>
        </w:rPr>
        <w:t>valuate</w:t>
      </w:r>
      <w:r>
        <w:rPr>
          <w:rStyle w:val="VerbatimChar"/>
        </w:rPr>
        <w:t xml:space="preserve"> </w:t>
      </w:r>
      <w:r w:rsidR="00D022B5">
        <w:rPr>
          <w:rStyle w:val="VerbatimChar"/>
          <w:rFonts w:hint="eastAsia"/>
        </w:rPr>
        <w:t>棋盘评估</w:t>
      </w:r>
    </w:p>
    <w:p w14:paraId="3B17D0CB" w14:textId="77777777" w:rsidR="000675DB" w:rsidRDefault="00643909" w:rsidP="00D0346E">
      <w:pPr>
        <w:ind w:left="840" w:firstLine="420"/>
        <w:rPr>
          <w:rStyle w:val="VerbatimChar"/>
        </w:rPr>
      </w:pPr>
      <w:r>
        <w:rPr>
          <w:rStyle w:val="VerbatimChar"/>
          <w:rFonts w:hint="eastAsia"/>
        </w:rPr>
        <w:t>对棋盘打分，</w:t>
      </w:r>
      <w:r w:rsidR="00B86589">
        <w:rPr>
          <w:rStyle w:val="VerbatimChar"/>
          <w:rFonts w:hint="eastAsia"/>
        </w:rPr>
        <w:t>考察</w:t>
      </w:r>
      <w:r w:rsidR="002118E5">
        <w:rPr>
          <w:rStyle w:val="VerbatimChar"/>
          <w:rFonts w:hint="eastAsia"/>
        </w:rPr>
        <w:t>每一种</w:t>
      </w:r>
      <w:r w:rsidR="00CF116A">
        <w:rPr>
          <w:rStyle w:val="VerbatimChar"/>
          <w:rFonts w:hint="eastAsia"/>
        </w:rPr>
        <w:t>棋形</w:t>
      </w:r>
      <w:r w:rsidR="002E0FD9">
        <w:rPr>
          <w:rStyle w:val="VerbatimChar"/>
          <w:rFonts w:hint="eastAsia"/>
        </w:rPr>
        <w:t>（</w:t>
      </w:r>
      <w:r w:rsidR="00D571C8">
        <w:rPr>
          <w:rStyle w:val="VerbatimChar"/>
          <w:rFonts w:hint="eastAsia"/>
        </w:rPr>
        <w:t>活五、活四、活三、活</w:t>
      </w:r>
      <w:r w:rsidR="009A7D1F">
        <w:rPr>
          <w:rStyle w:val="VerbatimChar"/>
          <w:rFonts w:hint="eastAsia"/>
        </w:rPr>
        <w:t>二</w:t>
      </w:r>
      <w:r w:rsidR="00D571C8">
        <w:rPr>
          <w:rStyle w:val="VerbatimChar"/>
          <w:rFonts w:hint="eastAsia"/>
        </w:rPr>
        <w:t>、</w:t>
      </w:r>
      <w:r w:rsidR="002E0FD9">
        <w:rPr>
          <w:rStyle w:val="VerbatimChar"/>
          <w:rFonts w:hint="eastAsia"/>
        </w:rPr>
        <w:t>冲四，冲三</w:t>
      </w:r>
      <w:r w:rsidR="004A5DAF">
        <w:rPr>
          <w:rStyle w:val="VerbatimChar"/>
          <w:rFonts w:hint="eastAsia"/>
        </w:rPr>
        <w:t>，冲二</w:t>
      </w:r>
      <w:r w:rsidR="002E0FD9">
        <w:rPr>
          <w:rStyle w:val="VerbatimChar"/>
          <w:rFonts w:hint="eastAsia"/>
        </w:rPr>
        <w:t>）</w:t>
      </w:r>
      <w:r w:rsidR="00941939">
        <w:rPr>
          <w:rStyle w:val="VerbatimChar"/>
          <w:rFonts w:hint="eastAsia"/>
        </w:rPr>
        <w:t>的数量</w:t>
      </w:r>
      <w:r w:rsidR="00821E2B">
        <w:rPr>
          <w:rStyle w:val="VerbatimChar"/>
          <w:rFonts w:hint="eastAsia"/>
        </w:rPr>
        <w:t>（统计数量</w:t>
      </w:r>
      <w:r w:rsidR="00196D62">
        <w:rPr>
          <w:rStyle w:val="VerbatimChar"/>
          <w:rFonts w:hint="eastAsia"/>
        </w:rPr>
        <w:t>就可以不用判断双三、双四、三四的情况</w:t>
      </w:r>
      <w:r w:rsidR="00821E2B">
        <w:rPr>
          <w:rStyle w:val="VerbatimChar"/>
          <w:rFonts w:hint="eastAsia"/>
        </w:rPr>
        <w:t>）</w:t>
      </w:r>
      <w:r w:rsidR="00A6244B">
        <w:rPr>
          <w:rStyle w:val="VerbatimChar"/>
          <w:rFonts w:hint="eastAsia"/>
        </w:rPr>
        <w:t>，</w:t>
      </w:r>
      <w:r w:rsidR="00FA22BA">
        <w:rPr>
          <w:rStyle w:val="VerbatimChar"/>
          <w:rFonts w:hint="eastAsia"/>
        </w:rPr>
        <w:t>我设置的分数</w:t>
      </w:r>
      <w:r w:rsidR="00993B40">
        <w:rPr>
          <w:rStyle w:val="VerbatimChar"/>
          <w:rFonts w:hint="eastAsia"/>
        </w:rPr>
        <w:t>分别</w:t>
      </w:r>
      <w:r w:rsidR="00FA22BA">
        <w:rPr>
          <w:rStyle w:val="VerbatimChar"/>
          <w:rFonts w:hint="eastAsia"/>
        </w:rPr>
        <w:t>是</w:t>
      </w:r>
      <w:r w:rsidR="00FA22BA">
        <w:rPr>
          <w:rStyle w:val="VerbatimChar"/>
          <w:rFonts w:hint="eastAsia"/>
        </w:rPr>
        <w:t>[</w:t>
      </w:r>
      <w:r w:rsidR="00FA22BA">
        <w:rPr>
          <w:rStyle w:val="VerbatimChar"/>
        </w:rPr>
        <w:t>10000</w:t>
      </w:r>
      <w:r w:rsidR="00FA22BA">
        <w:rPr>
          <w:rStyle w:val="VerbatimChar"/>
        </w:rPr>
        <w:t>，</w:t>
      </w:r>
      <w:r w:rsidR="00FA22BA">
        <w:rPr>
          <w:rStyle w:val="VerbatimChar"/>
        </w:rPr>
        <w:t xml:space="preserve"> 1000</w:t>
      </w:r>
      <w:r w:rsidR="00FA22BA">
        <w:rPr>
          <w:rStyle w:val="VerbatimChar"/>
        </w:rPr>
        <w:t>，</w:t>
      </w:r>
      <w:r w:rsidR="00FA22BA">
        <w:rPr>
          <w:rStyle w:val="VerbatimChar"/>
        </w:rPr>
        <w:t xml:space="preserve"> 100</w:t>
      </w:r>
      <w:r w:rsidR="00FA22BA">
        <w:rPr>
          <w:rStyle w:val="VerbatimChar"/>
        </w:rPr>
        <w:t>，</w:t>
      </w:r>
      <w:r w:rsidR="00FA22BA">
        <w:rPr>
          <w:rStyle w:val="VerbatimChar"/>
        </w:rPr>
        <w:t xml:space="preserve"> 10</w:t>
      </w:r>
      <w:r w:rsidR="00FA22BA">
        <w:rPr>
          <w:rStyle w:val="VerbatimChar"/>
        </w:rPr>
        <w:t>，</w:t>
      </w:r>
      <w:r w:rsidR="00FA22BA">
        <w:rPr>
          <w:rStyle w:val="VerbatimChar"/>
        </w:rPr>
        <w:t xml:space="preserve"> 1000</w:t>
      </w:r>
      <w:r w:rsidR="00FA22BA">
        <w:rPr>
          <w:rStyle w:val="VerbatimChar"/>
        </w:rPr>
        <w:t>，</w:t>
      </w:r>
      <w:r w:rsidR="00FA22BA">
        <w:rPr>
          <w:rStyle w:val="VerbatimChar"/>
        </w:rPr>
        <w:t xml:space="preserve"> 100</w:t>
      </w:r>
      <w:r w:rsidR="00FA22BA">
        <w:rPr>
          <w:rStyle w:val="VerbatimChar"/>
        </w:rPr>
        <w:t>，</w:t>
      </w:r>
      <w:r w:rsidR="00FA22BA">
        <w:rPr>
          <w:rStyle w:val="VerbatimChar"/>
        </w:rPr>
        <w:t xml:space="preserve"> 10</w:t>
      </w:r>
      <w:r w:rsidR="00FA22BA">
        <w:rPr>
          <w:rStyle w:val="VerbatimChar"/>
        </w:rPr>
        <w:t>，</w:t>
      </w:r>
      <w:r w:rsidR="00FA22BA">
        <w:rPr>
          <w:rStyle w:val="VerbatimChar"/>
        </w:rPr>
        <w:t xml:space="preserve"> 1</w:t>
      </w:r>
      <w:r w:rsidR="00FA22BA">
        <w:rPr>
          <w:rStyle w:val="VerbatimChar"/>
          <w:rFonts w:hint="eastAsia"/>
        </w:rPr>
        <w:t>]</w:t>
      </w:r>
      <w:r w:rsidR="00DD1DB6">
        <w:rPr>
          <w:rStyle w:val="VerbatimChar"/>
          <w:rFonts w:hint="eastAsia"/>
        </w:rPr>
        <w:t>。</w:t>
      </w:r>
      <w:r w:rsidR="00061E49">
        <w:rPr>
          <w:rStyle w:val="VerbatimChar"/>
          <w:rFonts w:hint="eastAsia"/>
        </w:rPr>
        <w:t>期盘的最终得分是</w:t>
      </w:r>
      <w:r w:rsidR="000675DB">
        <w:rPr>
          <w:rStyle w:val="VerbatimChar"/>
          <w:rFonts w:hint="eastAsia"/>
        </w:rPr>
        <w:t>：</w:t>
      </w:r>
    </w:p>
    <w:p w14:paraId="0FBAB469" w14:textId="551EACEC" w:rsidR="000675DB" w:rsidRPr="00FB14EB" w:rsidRDefault="00FB14EB" w:rsidP="00FB14EB">
      <w:pPr>
        <w:rPr>
          <w:rStyle w:val="VerbatimChar"/>
          <w:i/>
        </w:rPr>
      </w:pPr>
      <m:oMathPara>
        <m:oMath>
          <m:r>
            <m:rPr>
              <m:sty m:val="p"/>
            </m:rPr>
            <w:rPr>
              <w:rStyle w:val="VerbatimChar"/>
              <w:rFonts w:ascii="Cambria Math" w:hAnsi="Cambria Math"/>
            </w:rPr>
            <m:t>evaluatoin(chessboard)</m:t>
          </m:r>
          <m:r>
            <w:rPr>
              <w:rStyle w:val="VerbatimChar"/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Style w:val="VerbatimChar"/>
                  <w:rFonts w:ascii="Cambria Math" w:hAnsi="Cambria Math"/>
                </w:rPr>
              </m:ctrlPr>
            </m:naryPr>
            <m:sub>
              <m:r>
                <w:rPr>
                  <w:rStyle w:val="VerbatimChar"/>
                  <w:rFonts w:ascii="Cambria Math" w:hAnsi="Cambria Math" w:hint="eastAsia"/>
                </w:rPr>
                <m:t>i</m:t>
              </m:r>
              <m:r>
                <w:rPr>
                  <w:rStyle w:val="VerbatimChar"/>
                  <w:rFonts w:ascii="Cambria Math" w:hAnsi="Cambria Math"/>
                </w:rPr>
                <m:t>=0</m:t>
              </m:r>
            </m:sub>
            <m:sup>
              <m:r>
                <w:rPr>
                  <w:rStyle w:val="VerbatimChar"/>
                  <w:rFonts w:ascii="Cambria Math" w:hAnsi="Cambria Math"/>
                </w:rPr>
                <m:t>n</m:t>
              </m:r>
            </m:sup>
            <m:e>
              <m:r>
                <w:rPr>
                  <w:rStyle w:val="VerbatimChar"/>
                  <w:rFonts w:ascii="Cambria Math" w:hAnsi="Cambria Math"/>
                </w:rPr>
                <m:t>type</m:t>
              </m:r>
              <m:r>
                <m:rPr>
                  <m:sty m:val="p"/>
                </m:rPr>
                <w:rPr>
                  <w:rStyle w:val="VerbatimChar"/>
                  <w:rFonts w:ascii="Cambria Math" w:hAnsi="Cambria Math" w:hint="eastAsia"/>
                </w:rPr>
                <m:t>[i</m:t>
              </m:r>
              <m:r>
                <w:rPr>
                  <w:rStyle w:val="VerbatimChar"/>
                  <w:rFonts w:ascii="Cambria Math" w:hAnsi="Cambria Math"/>
                </w:rPr>
                <m:t>]</m:t>
              </m:r>
              <m:r>
                <w:rPr>
                  <w:rStyle w:val="VerbatimChar"/>
                  <w:rFonts w:ascii="Cambria Math" w:hAnsi="Cambria Math" w:hint="eastAsia"/>
                </w:rPr>
                <m:t>.</m:t>
              </m:r>
              <m:r>
                <w:rPr>
                  <w:rStyle w:val="VerbatimChar"/>
                  <w:rFonts w:ascii="Cambria Math" w:hAnsi="Cambria Math"/>
                </w:rPr>
                <m:t>score×type[i].cnt</m:t>
              </m:r>
            </m:e>
          </m:nary>
        </m:oMath>
      </m:oMathPara>
    </w:p>
    <w:p w14:paraId="469EE2A4" w14:textId="3D77C1E1" w:rsidR="00D022B5" w:rsidRDefault="00A3315E" w:rsidP="00CB2FFC">
      <w:pPr>
        <w:ind w:left="840" w:firstLine="420"/>
        <w:rPr>
          <w:rStyle w:val="VerbatimChar"/>
        </w:rPr>
      </w:pPr>
      <w:r>
        <w:rPr>
          <w:rStyle w:val="VerbatimChar"/>
          <w:rFonts w:hint="eastAsia"/>
        </w:rPr>
        <w:t>在处理</w:t>
      </w:r>
      <w:r w:rsidR="000C6364">
        <w:rPr>
          <w:rStyle w:val="VerbatimChar"/>
          <w:rFonts w:hint="eastAsia"/>
        </w:rPr>
        <w:t>的</w:t>
      </w:r>
      <w:r w:rsidR="00642EC8">
        <w:rPr>
          <w:rStyle w:val="VerbatimChar"/>
          <w:rFonts w:hint="eastAsia"/>
        </w:rPr>
        <w:t>时候</w:t>
      </w:r>
      <w:r w:rsidR="002D3A06">
        <w:rPr>
          <w:rStyle w:val="VerbatimChar"/>
          <w:rFonts w:hint="eastAsia"/>
        </w:rPr>
        <w:t>使用了一个</w:t>
      </w:r>
      <w:r w:rsidR="003B5181">
        <w:rPr>
          <w:rStyle w:val="VerbatimChar"/>
          <w:rFonts w:hint="eastAsia"/>
        </w:rPr>
        <w:t>小技巧</w:t>
      </w:r>
      <w:r w:rsidR="006B65DE">
        <w:rPr>
          <w:rStyle w:val="VerbatimChar"/>
          <w:rFonts w:hint="eastAsia"/>
        </w:rPr>
        <w:t>，</w:t>
      </w:r>
      <w:r w:rsidR="00CE43D3">
        <w:rPr>
          <w:rStyle w:val="VerbatimChar"/>
          <w:rFonts w:hint="eastAsia"/>
        </w:rPr>
        <w:t>就是</w:t>
      </w:r>
      <w:r w:rsidR="00DE2452">
        <w:rPr>
          <w:rStyle w:val="VerbatimChar"/>
          <w:rFonts w:hint="eastAsia"/>
        </w:rPr>
        <w:t>把棋盘按行列展开成一位数组</w:t>
      </w:r>
      <w:r w:rsidR="00695F3F">
        <w:rPr>
          <w:rStyle w:val="VerbatimChar"/>
          <w:rFonts w:hint="eastAsia"/>
        </w:rPr>
        <w:t>，然后写一个分析一位数组的棋型</w:t>
      </w:r>
      <w:r w:rsidR="00D25979">
        <w:rPr>
          <w:rStyle w:val="VerbatimChar"/>
          <w:rFonts w:hint="eastAsia"/>
        </w:rPr>
        <w:t>，就可以减少很多代码量。由于代码</w:t>
      </w:r>
      <w:r w:rsidR="0039446F">
        <w:rPr>
          <w:rStyle w:val="VerbatimChar"/>
          <w:rFonts w:hint="eastAsia"/>
        </w:rPr>
        <w:t>处理的细节</w:t>
      </w:r>
      <w:r w:rsidR="0039446F">
        <w:rPr>
          <w:rStyle w:val="VerbatimChar"/>
          <w:rFonts w:hint="eastAsia"/>
        </w:rPr>
        <w:lastRenderedPageBreak/>
        <w:t>多、</w:t>
      </w:r>
      <w:r w:rsidR="00D25979">
        <w:rPr>
          <w:rStyle w:val="VerbatimChar"/>
          <w:rFonts w:hint="eastAsia"/>
        </w:rPr>
        <w:t>比较繁琐</w:t>
      </w:r>
      <w:r w:rsidR="003A3BCC">
        <w:rPr>
          <w:rStyle w:val="VerbatimChar"/>
          <w:rFonts w:hint="eastAsia"/>
        </w:rPr>
        <w:t>，就不</w:t>
      </w:r>
      <w:r w:rsidR="00D9245E">
        <w:rPr>
          <w:rStyle w:val="VerbatimChar"/>
          <w:rFonts w:hint="eastAsia"/>
        </w:rPr>
        <w:t>在此处</w:t>
      </w:r>
      <w:r w:rsidR="003A3BCC">
        <w:rPr>
          <w:rStyle w:val="VerbatimChar"/>
          <w:rFonts w:hint="eastAsia"/>
        </w:rPr>
        <w:t>贴代码了，</w:t>
      </w:r>
      <w:r w:rsidR="00D9245E">
        <w:rPr>
          <w:rStyle w:val="VerbatimChar"/>
          <w:rFonts w:hint="eastAsia"/>
        </w:rPr>
        <w:t>详细请见</w:t>
      </w:r>
      <w:r w:rsidR="00646DEA">
        <w:rPr>
          <w:rStyle w:val="VerbatimChar"/>
        </w:rPr>
        <w:t>evaluate.js</w:t>
      </w:r>
      <w:r w:rsidR="00A15644">
        <w:rPr>
          <w:rStyle w:val="VerbatimChar"/>
          <w:rFonts w:hint="eastAsia"/>
        </w:rPr>
        <w:t>。</w:t>
      </w:r>
    </w:p>
    <w:p w14:paraId="1A74AAC7" w14:textId="3A821E42" w:rsidR="007242D1" w:rsidRDefault="006C5CE5" w:rsidP="005D5E3A">
      <w:pPr>
        <w:pStyle w:val="ListParagraph"/>
        <w:numPr>
          <w:ilvl w:val="0"/>
          <w:numId w:val="10"/>
        </w:numPr>
        <w:ind w:firstLineChars="0"/>
        <w:rPr>
          <w:rStyle w:val="VerbatimChar"/>
        </w:rPr>
      </w:pPr>
      <w:r w:rsidRPr="006235A5">
        <w:rPr>
          <w:rStyle w:val="VerbatimChar"/>
          <w:rFonts w:hint="eastAsia"/>
        </w:rPr>
        <w:t>启发式搜索生成搜索序列</w:t>
      </w:r>
    </w:p>
    <w:p w14:paraId="2CCF9BE0" w14:textId="6433D443" w:rsidR="00AE70A8" w:rsidRPr="006235A5" w:rsidRDefault="00EB27C9" w:rsidP="007B7F5F">
      <w:pPr>
        <w:ind w:left="840" w:firstLine="420"/>
        <w:rPr>
          <w:rStyle w:val="VerbatimChar"/>
        </w:rPr>
      </w:pPr>
      <w:r>
        <w:rPr>
          <w:rStyle w:val="VerbatimChar"/>
          <w:rFonts w:hint="eastAsia"/>
        </w:rPr>
        <w:t>详细</w:t>
      </w:r>
      <w:r w:rsidR="0041201B">
        <w:rPr>
          <w:rStyle w:val="VerbatimChar"/>
          <w:rFonts w:hint="eastAsia"/>
        </w:rPr>
        <w:t>思路在“</w:t>
      </w:r>
      <w:r w:rsidR="000D546C">
        <w:t>实验相关原理与技术</w:t>
      </w:r>
      <w:r w:rsidR="0041201B">
        <w:rPr>
          <w:rStyle w:val="VerbatimChar"/>
          <w:rFonts w:hint="eastAsia"/>
        </w:rPr>
        <w:t>”</w:t>
      </w:r>
      <w:r w:rsidR="000D546C">
        <w:rPr>
          <w:rStyle w:val="VerbatimChar"/>
          <w:rFonts w:hint="eastAsia"/>
        </w:rPr>
        <w:t>的“启发式搜索”已经说明，这里说一下具体实现。</w:t>
      </w:r>
      <w:r w:rsidR="00002EA4">
        <w:rPr>
          <w:rStyle w:val="VerbatimChar"/>
          <w:rFonts w:hint="eastAsia"/>
        </w:rPr>
        <w:t>给棋盘每个点打分的策略和给棋盘总体打分的策略一样，匹配不同的</w:t>
      </w:r>
      <w:r w:rsidR="001E0C77">
        <w:rPr>
          <w:rStyle w:val="VerbatimChar"/>
          <w:rFonts w:hint="eastAsia"/>
        </w:rPr>
        <w:t>棋型</w:t>
      </w:r>
      <w:r w:rsidR="00B94D5F">
        <w:rPr>
          <w:rStyle w:val="VerbatimChar"/>
          <w:rFonts w:hint="eastAsia"/>
        </w:rPr>
        <w:t>，</w:t>
      </w:r>
      <w:r w:rsidR="00EE13C7">
        <w:rPr>
          <w:rStyle w:val="VerbatimChar"/>
          <w:rFonts w:hint="eastAsia"/>
        </w:rPr>
        <w:t>然后累加分数</w:t>
      </w:r>
      <w:r w:rsidR="00A228DE">
        <w:rPr>
          <w:rStyle w:val="VerbatimChar"/>
          <w:rFonts w:hint="eastAsia"/>
        </w:rPr>
        <w:t>。</w:t>
      </w:r>
      <w:r w:rsidR="009A3DEA">
        <w:rPr>
          <w:rStyle w:val="VerbatimChar"/>
          <w:rFonts w:hint="eastAsia"/>
        </w:rPr>
        <w:t>打分先</w:t>
      </w:r>
      <w:r w:rsidR="009A3DEA" w:rsidRPr="00A23819">
        <w:rPr>
          <w:rStyle w:val="VerbatimChar"/>
          <w:rFonts w:hint="eastAsia"/>
          <w:b/>
        </w:rPr>
        <w:t>选定角色</w:t>
      </w:r>
      <w:r w:rsidR="009A3DEA">
        <w:rPr>
          <w:rStyle w:val="VerbatimChar"/>
          <w:rFonts w:hint="eastAsia"/>
        </w:rPr>
        <w:t>，</w:t>
      </w:r>
      <w:r w:rsidR="006A5B36">
        <w:rPr>
          <w:rStyle w:val="VerbatimChar"/>
          <w:rFonts w:hint="eastAsia"/>
        </w:rPr>
        <w:t>先</w:t>
      </w:r>
      <w:r w:rsidR="006A5B36" w:rsidRPr="00A23819">
        <w:rPr>
          <w:rStyle w:val="VerbatimChar"/>
          <w:rFonts w:hint="eastAsia"/>
          <w:b/>
        </w:rPr>
        <w:t>寻找所有的空位</w:t>
      </w:r>
      <w:r w:rsidR="00EA7B27">
        <w:rPr>
          <w:rStyle w:val="VerbatimChar"/>
          <w:rFonts w:hint="eastAsia"/>
        </w:rPr>
        <w:t>，</w:t>
      </w:r>
      <w:r w:rsidR="00AC1D2F">
        <w:rPr>
          <w:rStyle w:val="VerbatimChar"/>
          <w:rFonts w:hint="eastAsia"/>
        </w:rPr>
        <w:t>让该角色</w:t>
      </w:r>
      <w:r w:rsidR="00EA7B27">
        <w:rPr>
          <w:rStyle w:val="VerbatimChar"/>
          <w:rFonts w:hint="eastAsia"/>
        </w:rPr>
        <w:t>在此处</w:t>
      </w:r>
      <w:r w:rsidR="00A23819" w:rsidRPr="00A23819">
        <w:rPr>
          <w:rStyle w:val="VerbatimChar"/>
          <w:rFonts w:hint="eastAsia"/>
          <w:b/>
        </w:rPr>
        <w:t>落子</w:t>
      </w:r>
      <w:r w:rsidR="00A23819">
        <w:rPr>
          <w:rStyle w:val="VerbatimChar"/>
          <w:rFonts w:hint="eastAsia"/>
        </w:rPr>
        <w:t>，</w:t>
      </w:r>
      <w:r w:rsidR="007E103D" w:rsidRPr="007E103D">
        <w:rPr>
          <w:rStyle w:val="VerbatimChar"/>
          <w:rFonts w:hint="eastAsia"/>
          <w:b/>
        </w:rPr>
        <w:t>匹配棋形打分</w:t>
      </w:r>
      <w:r w:rsidR="007E103D">
        <w:rPr>
          <w:rStyle w:val="VerbatimChar"/>
          <w:rFonts w:hint="eastAsia"/>
        </w:rPr>
        <w:t>，</w:t>
      </w:r>
      <w:r w:rsidR="00C7304C">
        <w:rPr>
          <w:rStyle w:val="VerbatimChar"/>
          <w:rFonts w:hint="eastAsia"/>
        </w:rPr>
        <w:t>按照各个</w:t>
      </w:r>
      <w:r w:rsidR="00C7304C" w:rsidRPr="002A75AF">
        <w:rPr>
          <w:rStyle w:val="VerbatimChar"/>
          <w:rFonts w:hint="eastAsia"/>
          <w:b/>
        </w:rPr>
        <w:t>空位</w:t>
      </w:r>
      <w:r w:rsidR="00802300" w:rsidRPr="002A75AF">
        <w:rPr>
          <w:rStyle w:val="VerbatimChar"/>
          <w:rFonts w:hint="eastAsia"/>
          <w:b/>
        </w:rPr>
        <w:t>得分</w:t>
      </w:r>
      <w:r w:rsidR="00735C09" w:rsidRPr="002A75AF">
        <w:rPr>
          <w:rStyle w:val="VerbatimChar"/>
          <w:rFonts w:hint="eastAsia"/>
          <w:b/>
        </w:rPr>
        <w:t>排序</w:t>
      </w:r>
      <w:r w:rsidR="002A75AF">
        <w:rPr>
          <w:rStyle w:val="VerbatimChar"/>
          <w:rFonts w:hint="eastAsia"/>
        </w:rPr>
        <w:t>，选取分数</w:t>
      </w:r>
      <w:r w:rsidR="00164B2C">
        <w:rPr>
          <w:rStyle w:val="VerbatimChar"/>
          <w:rFonts w:hint="eastAsia"/>
        </w:rPr>
        <w:t>大于某一阈值或者</w:t>
      </w:r>
      <w:r w:rsidR="00CD2427">
        <w:rPr>
          <w:rStyle w:val="VerbatimChar"/>
          <w:rFonts w:hint="eastAsia"/>
        </w:rPr>
        <w:t>列表搜索列表数量小于某一阈值</w:t>
      </w:r>
      <w:r w:rsidR="00590B4E">
        <w:rPr>
          <w:rStyle w:val="VerbatimChar"/>
          <w:rFonts w:hint="eastAsia"/>
        </w:rPr>
        <w:t>的那一部分</w:t>
      </w:r>
      <w:r w:rsidR="00B577E0">
        <w:rPr>
          <w:rStyle w:val="VerbatimChar"/>
          <w:rFonts w:hint="eastAsia"/>
        </w:rPr>
        <w:t>返回，作为</w:t>
      </w:r>
      <w:r w:rsidR="00F0688B">
        <w:rPr>
          <w:rStyle w:val="VerbatimChar"/>
          <w:rFonts w:hint="eastAsia"/>
        </w:rPr>
        <w:t>生成的搜索序列。</w:t>
      </w:r>
      <w:r w:rsidR="00ED5371">
        <w:rPr>
          <w:rStyle w:val="VerbatimChar"/>
          <w:rFonts w:hint="eastAsia"/>
        </w:rPr>
        <w:t>这里的代码也比较冗长，详细请见</w:t>
      </w:r>
      <w:r w:rsidR="00ED5371">
        <w:rPr>
          <w:rStyle w:val="VerbatimChar"/>
        </w:rPr>
        <w:t>evaluate.js</w:t>
      </w:r>
      <w:r w:rsidR="00ED5371">
        <w:rPr>
          <w:rStyle w:val="VerbatimChar"/>
          <w:rFonts w:hint="eastAsia"/>
        </w:rPr>
        <w:t>。</w:t>
      </w:r>
    </w:p>
    <w:p w14:paraId="2369B707" w14:textId="7752D454" w:rsidR="00653A36" w:rsidRPr="006235A5" w:rsidRDefault="00653A36" w:rsidP="00653A36">
      <w:pPr>
        <w:ind w:left="720"/>
        <w:rPr>
          <w:rStyle w:val="VerbatimChar"/>
        </w:rPr>
      </w:pPr>
      <w:r w:rsidRPr="006235A5">
        <w:rPr>
          <w:rStyle w:val="VerbatimChar"/>
          <w:rFonts w:hint="eastAsia"/>
        </w:rPr>
        <w:t>（</w:t>
      </w:r>
      <w:r w:rsidR="00D91BB0">
        <w:rPr>
          <w:rStyle w:val="VerbatimChar"/>
        </w:rPr>
        <w:t>3</w:t>
      </w:r>
      <w:r w:rsidRPr="006235A5">
        <w:rPr>
          <w:rStyle w:val="VerbatimChar"/>
        </w:rPr>
        <w:t>）</w:t>
      </w:r>
      <w:r w:rsidRPr="006235A5">
        <w:rPr>
          <w:rStyle w:val="VerbatimChar"/>
        </w:rPr>
        <w:t xml:space="preserve"> </w:t>
      </w:r>
      <w:r w:rsidRPr="006235A5">
        <w:rPr>
          <w:rStyle w:val="VerbatimChar"/>
          <w:rFonts w:hint="eastAsia"/>
        </w:rPr>
        <w:t>negamax</w:t>
      </w:r>
      <w:r w:rsidR="00D91BB0">
        <w:rPr>
          <w:rStyle w:val="VerbatimChar"/>
        </w:rPr>
        <w:t xml:space="preserve"> + </w:t>
      </w:r>
      <w:r w:rsidR="00D91BB0">
        <w:rPr>
          <w:rStyle w:val="VerbatimChar"/>
          <w:rFonts w:hint="eastAsia"/>
        </w:rPr>
        <w:t>alpha</w:t>
      </w:r>
      <w:r w:rsidR="00D91BB0">
        <w:rPr>
          <w:rStyle w:val="VerbatimChar"/>
        </w:rPr>
        <w:t xml:space="preserve"> </w:t>
      </w:r>
      <w:r w:rsidR="00D91BB0">
        <w:rPr>
          <w:rStyle w:val="VerbatimChar"/>
          <w:rFonts w:hint="eastAsia"/>
        </w:rPr>
        <w:t>beta</w:t>
      </w:r>
      <w:r w:rsidR="00D91BB0">
        <w:rPr>
          <w:rStyle w:val="VerbatimChar"/>
          <w:rFonts w:hint="eastAsia"/>
        </w:rPr>
        <w:t>剪枝</w:t>
      </w:r>
    </w:p>
    <w:p w14:paraId="449D40B5" w14:textId="106F94C8" w:rsidR="00653A36" w:rsidRPr="00653A36" w:rsidRDefault="00AE70A8" w:rsidP="00F5474D">
      <w:pPr>
        <w:ind w:left="840" w:firstLine="420"/>
      </w:pPr>
      <w:r>
        <w:rPr>
          <w:rStyle w:val="VerbatimChar"/>
          <w:rFonts w:hint="eastAsia"/>
        </w:rPr>
        <w:t>在</w:t>
      </w:r>
      <w:r w:rsidR="00E6588E">
        <w:t>“</w:t>
      </w:r>
      <w:r w:rsidR="00E6588E">
        <w:t>实验相关原理与技术</w:t>
      </w:r>
      <w:r w:rsidR="00E6588E">
        <w:t>”</w:t>
      </w:r>
      <w:r w:rsidR="00E6588E">
        <w:t>的</w:t>
      </w:r>
      <w:r w:rsidR="00E6588E">
        <w:t>“</w:t>
      </w:r>
      <w:r w:rsidR="007333C3">
        <w:t>极大极小值</w:t>
      </w:r>
      <w:r w:rsidR="00E6588E">
        <w:t>算法</w:t>
      </w:r>
      <w:r w:rsidR="007333C3">
        <w:rPr>
          <w:rFonts w:hint="eastAsia"/>
        </w:rPr>
        <w:t>的优化</w:t>
      </w:r>
      <w:r w:rsidR="007333C3">
        <w:rPr>
          <w:rFonts w:hint="eastAsia"/>
        </w:rPr>
        <w:t>negamax</w:t>
      </w:r>
      <w:r w:rsidR="00E6588E">
        <w:rPr>
          <w:rFonts w:hint="eastAsia"/>
        </w:rPr>
        <w:t>”</w:t>
      </w:r>
      <w:r w:rsidR="00E6588E">
        <w:t>部分给出，此处不再赘述。</w:t>
      </w:r>
    </w:p>
    <w:p w14:paraId="7EC6DB30" w14:textId="1C5FCB50" w:rsidR="00A252FA" w:rsidRDefault="00A369B1" w:rsidP="000B3395">
      <w:pPr>
        <w:pStyle w:val="3"/>
        <w:numPr>
          <w:ilvl w:val="0"/>
          <w:numId w:val="0"/>
        </w:numPr>
        <w:ind w:left="420" w:hanging="420"/>
        <w:jc w:val="center"/>
      </w:pPr>
      <w:r>
        <w:rPr>
          <w:rFonts w:eastAsia="STXihei" w:hint="eastAsia"/>
          <w:smallCaps/>
          <w:noProof/>
          <w:color w:val="FF0000"/>
          <w:spacing w:val="5"/>
          <w:sz w:val="30"/>
          <w:szCs w:val="30"/>
        </w:rPr>
        <w:drawing>
          <wp:inline distT="0" distB="0" distL="0" distR="0" wp14:anchorId="5BBF98C3" wp14:editId="79DAABAC">
            <wp:extent cx="1828800" cy="3814997"/>
            <wp:effectExtent l="0" t="0" r="0" b="0"/>
            <wp:docPr id="18" name="Graphic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obang.sv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107" cy="3857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49D50" w14:textId="12AAF773" w:rsidR="002D5786" w:rsidRDefault="00A252FA" w:rsidP="005737E1">
      <w:pPr>
        <w:pStyle w:val="Caption"/>
        <w:jc w:val="center"/>
      </w:pPr>
      <w:r>
        <w:t xml:space="preserve">Figure </w:t>
      </w:r>
      <w:fldSimple w:instr=" SEQ Figure \* ARABIC ">
        <w:r w:rsidR="0030635C">
          <w:rPr>
            <w:noProof/>
          </w:rPr>
          <w:t>5</w:t>
        </w:r>
      </w:fldSimple>
      <w:r>
        <w:t xml:space="preserve"> </w:t>
      </w:r>
      <w:r>
        <w:rPr>
          <w:rFonts w:hint="eastAsia"/>
        </w:rPr>
        <w:t>五子棋算法流程图</w:t>
      </w:r>
    </w:p>
    <w:p w14:paraId="5C6698CA" w14:textId="77777777" w:rsidR="005737E1" w:rsidRPr="005737E1" w:rsidRDefault="005737E1" w:rsidP="005737E1"/>
    <w:p w14:paraId="5E0E6735" w14:textId="772A008E" w:rsidR="002D5786" w:rsidRDefault="002D5786" w:rsidP="00967FDF">
      <w:pPr>
        <w:pStyle w:val="3"/>
        <w:numPr>
          <w:ilvl w:val="0"/>
          <w:numId w:val="0"/>
        </w:numPr>
        <w:ind w:left="420" w:hanging="420"/>
        <w:rPr>
          <w:sz w:val="28"/>
          <w:szCs w:val="28"/>
        </w:rPr>
      </w:pPr>
      <w:r>
        <w:rPr>
          <w:rFonts w:hint="eastAsia"/>
          <w:sz w:val="28"/>
          <w:szCs w:val="28"/>
        </w:rPr>
        <w:t>实验成果展示</w:t>
      </w:r>
    </w:p>
    <w:p w14:paraId="2206C1AE" w14:textId="77777777" w:rsidR="00F9590C" w:rsidRDefault="00967FDF" w:rsidP="005D5E3A">
      <w:pPr>
        <w:pStyle w:val="3"/>
        <w:numPr>
          <w:ilvl w:val="0"/>
          <w:numId w:val="11"/>
        </w:numPr>
      </w:pPr>
      <w:r>
        <w:rPr>
          <w:rFonts w:hint="eastAsia"/>
        </w:rPr>
        <w:t>代码量统计</w:t>
      </w:r>
    </w:p>
    <w:p w14:paraId="750BBD96" w14:textId="47585020" w:rsidR="00F7225A" w:rsidRDefault="00192CC6" w:rsidP="00F9590C">
      <w:pPr>
        <w:pStyle w:val="3"/>
        <w:numPr>
          <w:ilvl w:val="0"/>
          <w:numId w:val="0"/>
        </w:numPr>
        <w:ind w:left="420" w:hanging="420"/>
        <w:jc w:val="center"/>
      </w:pPr>
      <w:r>
        <w:rPr>
          <w:rFonts w:hint="eastAsia"/>
          <w:noProof/>
        </w:rPr>
        <w:drawing>
          <wp:inline distT="0" distB="0" distL="0" distR="0" wp14:anchorId="5ADC2C99" wp14:editId="2007CE0A">
            <wp:extent cx="5274310" cy="118935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Shot 2018-07-14 at 21.23.25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B1599" w14:textId="1FFC1961" w:rsidR="00635ACA" w:rsidRDefault="00F7225A" w:rsidP="00F643E6">
      <w:pPr>
        <w:pStyle w:val="Caption"/>
        <w:jc w:val="center"/>
      </w:pPr>
      <w:r>
        <w:t xml:space="preserve">Figure </w:t>
      </w:r>
      <w:fldSimple w:instr=" SEQ Figure \* ARABIC ">
        <w:r w:rsidR="0030635C">
          <w:rPr>
            <w:noProof/>
          </w:rPr>
          <w:t>6</w:t>
        </w:r>
      </w:fldSimple>
      <w:r>
        <w:rPr>
          <w:rFonts w:hint="eastAsia"/>
        </w:rPr>
        <w:t>代码量统计</w:t>
      </w:r>
    </w:p>
    <w:p w14:paraId="3F5094FE" w14:textId="77777777" w:rsidR="00876F87" w:rsidRDefault="00635ACA" w:rsidP="005D5E3A">
      <w:pPr>
        <w:pStyle w:val="3"/>
        <w:numPr>
          <w:ilvl w:val="0"/>
          <w:numId w:val="11"/>
        </w:numPr>
      </w:pPr>
      <w:r>
        <w:rPr>
          <w:rFonts w:hint="eastAsia"/>
        </w:rPr>
        <w:lastRenderedPageBreak/>
        <w:t>界面展示</w:t>
      </w:r>
    </w:p>
    <w:p w14:paraId="09AA2CE7" w14:textId="53D22133" w:rsidR="00F643E6" w:rsidRDefault="00F643E6" w:rsidP="00876F87">
      <w:pPr>
        <w:pStyle w:val="3"/>
        <w:numPr>
          <w:ilvl w:val="0"/>
          <w:numId w:val="0"/>
        </w:numPr>
        <w:jc w:val="center"/>
      </w:pPr>
      <w:r>
        <w:rPr>
          <w:rFonts w:eastAsia="STXihei"/>
          <w:smallCaps/>
          <w:noProof/>
          <w:color w:val="FF0000"/>
          <w:spacing w:val="5"/>
          <w:sz w:val="30"/>
          <w:szCs w:val="30"/>
        </w:rPr>
        <w:drawing>
          <wp:inline distT="0" distB="0" distL="0" distR="0" wp14:anchorId="0CA7A8E0" wp14:editId="1EFDAFB5">
            <wp:extent cx="3825240" cy="242013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 Shot 2018-07-14 at 20.46.36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2877" cy="2437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FE215" w14:textId="62BCC284" w:rsidR="001157D6" w:rsidRDefault="00F643E6" w:rsidP="001157D6">
      <w:pPr>
        <w:pStyle w:val="Caption"/>
        <w:jc w:val="center"/>
      </w:pPr>
      <w:r>
        <w:t xml:space="preserve">Figure </w:t>
      </w:r>
      <w:fldSimple w:instr=" SEQ Figure \* ARABIC ">
        <w:r w:rsidR="0030635C">
          <w:rPr>
            <w:noProof/>
          </w:rPr>
          <w:t>7</w:t>
        </w:r>
      </w:fldSimple>
      <w:r>
        <w:rPr>
          <w:rFonts w:hint="eastAsia"/>
        </w:rPr>
        <w:t>主页</w:t>
      </w:r>
    </w:p>
    <w:p w14:paraId="0974836B" w14:textId="242E20DF" w:rsidR="001F5F47" w:rsidRDefault="00B71FD5" w:rsidP="001157D6">
      <w:pPr>
        <w:pStyle w:val="Caption"/>
        <w:jc w:val="center"/>
      </w:pPr>
      <w:r>
        <w:rPr>
          <w:noProof/>
        </w:rPr>
        <w:drawing>
          <wp:inline distT="0" distB="0" distL="0" distR="0" wp14:anchorId="2A1BDDB5" wp14:editId="3AE25F16">
            <wp:extent cx="3870960" cy="24490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 Shot 2018-07-14 at 20.50.5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736" cy="249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6187A" w14:textId="3D7B21A0" w:rsidR="00532D3F" w:rsidRDefault="001F5F47" w:rsidP="00532D3F">
      <w:pPr>
        <w:pStyle w:val="Caption"/>
        <w:jc w:val="center"/>
      </w:pPr>
      <w:r>
        <w:t xml:space="preserve">Figure </w:t>
      </w:r>
      <w:fldSimple w:instr=" SEQ Figure \* ARABIC ">
        <w:r w:rsidR="0030635C">
          <w:rPr>
            <w:noProof/>
          </w:rPr>
          <w:t>8</w:t>
        </w:r>
      </w:fldSimple>
      <w:r>
        <w:rPr>
          <w:rFonts w:hint="eastAsia"/>
        </w:rPr>
        <w:t>井字棋界</w:t>
      </w:r>
    </w:p>
    <w:p w14:paraId="0204EA13" w14:textId="77777777" w:rsidR="0055016C" w:rsidRPr="0055016C" w:rsidRDefault="0055016C" w:rsidP="0055016C"/>
    <w:p w14:paraId="72CE1936" w14:textId="4CBA0386" w:rsidR="00532D3F" w:rsidRDefault="005737E1" w:rsidP="00532D3F">
      <w:pPr>
        <w:pStyle w:val="Caption"/>
        <w:jc w:val="center"/>
      </w:pPr>
      <w:r>
        <w:rPr>
          <w:noProof/>
        </w:rPr>
        <w:drawing>
          <wp:inline distT="0" distB="0" distL="0" distR="0" wp14:anchorId="520B1708" wp14:editId="46369039">
            <wp:extent cx="3886200" cy="24587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18-07-14 at 20.58.26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6815" cy="249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A74C9" w14:textId="6EE2408B" w:rsidR="00586D4C" w:rsidRDefault="00532D3F" w:rsidP="00DF019C">
      <w:pPr>
        <w:pStyle w:val="Caption"/>
        <w:jc w:val="center"/>
      </w:pPr>
      <w:r>
        <w:t xml:space="preserve">Figure </w:t>
      </w:r>
      <w:fldSimple w:instr=" SEQ Figure \* ARABIC ">
        <w:r w:rsidR="0030635C">
          <w:rPr>
            <w:noProof/>
          </w:rPr>
          <w:t>9</w:t>
        </w:r>
      </w:fldSimple>
      <w:r>
        <w:t xml:space="preserve"> </w:t>
      </w:r>
      <w:r>
        <w:rPr>
          <w:rFonts w:hint="eastAsia"/>
        </w:rPr>
        <w:t>五子棋界面展示</w:t>
      </w:r>
    </w:p>
    <w:p w14:paraId="51D70AEA" w14:textId="06DA3E43" w:rsidR="00C409A8" w:rsidRDefault="00C409A8" w:rsidP="005D5E3A">
      <w:pPr>
        <w:pStyle w:val="3"/>
        <w:numPr>
          <w:ilvl w:val="0"/>
          <w:numId w:val="11"/>
        </w:numPr>
      </w:pPr>
      <w:r>
        <w:rPr>
          <w:rFonts w:hint="eastAsia"/>
        </w:rPr>
        <w:lastRenderedPageBreak/>
        <w:t>运行与安装说明</w:t>
      </w:r>
    </w:p>
    <w:p w14:paraId="4D8358E7" w14:textId="1BD8EAEC" w:rsidR="00A46BC0" w:rsidRDefault="005D5B59" w:rsidP="005D5E3A">
      <w:pPr>
        <w:pStyle w:val="ListParagraph"/>
        <w:numPr>
          <w:ilvl w:val="0"/>
          <w:numId w:val="12"/>
        </w:numPr>
        <w:ind w:firstLineChars="0"/>
        <w:rPr>
          <w:rStyle w:val="VerbatimChar"/>
          <w:rFonts w:hint="eastAsia"/>
        </w:rPr>
      </w:pPr>
      <w:r>
        <w:rPr>
          <w:rStyle w:val="VerbatimChar"/>
          <w:rFonts w:hint="eastAsia"/>
        </w:rPr>
        <w:t>Web</w:t>
      </w:r>
      <w:r>
        <w:rPr>
          <w:rStyle w:val="VerbatimChar"/>
          <w:rFonts w:hint="eastAsia"/>
        </w:rPr>
        <w:t>端</w:t>
      </w:r>
    </w:p>
    <w:p w14:paraId="37480319" w14:textId="4C4A98F1" w:rsidR="005D5B59" w:rsidRPr="005D5B59" w:rsidRDefault="005D5B59" w:rsidP="005D5B59">
      <w:pPr>
        <w:ind w:left="1140" w:firstLine="420"/>
        <w:rPr>
          <w:rFonts w:hint="eastAsia"/>
          <w:color w:val="0000FF"/>
          <w:u w:val="single"/>
        </w:rPr>
      </w:pPr>
      <w:r>
        <w:rPr>
          <w:rFonts w:hint="eastAsia"/>
        </w:rPr>
        <w:t>代码已部署到</w:t>
      </w:r>
      <w:r>
        <w:rPr>
          <w:rFonts w:hint="eastAsia"/>
        </w:rPr>
        <w:t>gitpages</w:t>
      </w:r>
      <w:r>
        <w:rPr>
          <w:rFonts w:hint="eastAsia"/>
        </w:rPr>
        <w:t>上：</w:t>
      </w:r>
      <w:r w:rsidRPr="00DF2D89">
        <w:rPr>
          <w:rStyle w:val="Hyperlink"/>
        </w:rPr>
        <w:t>https://cjhahaha.github.io/ai-games/</w:t>
      </w:r>
    </w:p>
    <w:p w14:paraId="61D35682" w14:textId="06C03389" w:rsidR="00CC73DC" w:rsidRDefault="005D5B59" w:rsidP="00CC73DC">
      <w:pPr>
        <w:ind w:left="1140" w:firstLine="420"/>
      </w:pPr>
      <w:r>
        <w:t>L</w:t>
      </w:r>
      <w:r>
        <w:rPr>
          <w:rFonts w:hint="eastAsia"/>
        </w:rPr>
        <w:t>ocalhost</w:t>
      </w:r>
      <w:r>
        <w:rPr>
          <w:rFonts w:hint="eastAsia"/>
        </w:rPr>
        <w:t>：</w:t>
      </w:r>
      <w:r w:rsidR="00216884">
        <w:rPr>
          <w:rFonts w:hint="eastAsia"/>
        </w:rPr>
        <w:t>需要</w:t>
      </w:r>
      <w:r w:rsidR="00211B04">
        <w:rPr>
          <w:rFonts w:hint="eastAsia"/>
        </w:rPr>
        <w:t>node</w:t>
      </w:r>
      <w:r w:rsidR="00211B04">
        <w:t xml:space="preserve"> &gt;= </w:t>
      </w:r>
      <w:r w:rsidR="00211B04" w:rsidRPr="00211B04">
        <w:t>v10.6.0</w:t>
      </w:r>
      <w:r w:rsidR="00211B04">
        <w:rPr>
          <w:rFonts w:hint="eastAsia"/>
        </w:rPr>
        <w:t>，</w:t>
      </w:r>
      <w:r w:rsidR="00211B04">
        <w:rPr>
          <w:rFonts w:hint="eastAsia"/>
        </w:rPr>
        <w:t>npm</w:t>
      </w:r>
      <w:r w:rsidR="00211B04">
        <w:t xml:space="preserve"> &gt;= </w:t>
      </w:r>
      <w:r w:rsidR="00211B04" w:rsidRPr="00211B04">
        <w:t>6.1.0</w:t>
      </w:r>
      <w:r w:rsidR="00A46BC0">
        <w:rPr>
          <w:rFonts w:hint="eastAsia"/>
        </w:rPr>
        <w:t>。</w:t>
      </w:r>
      <w:r w:rsidR="000C0479">
        <w:rPr>
          <w:rFonts w:hint="eastAsia"/>
        </w:rPr>
        <w:t>在项目目录下</w:t>
      </w:r>
      <w:r w:rsidR="000C0479" w:rsidRPr="00720B84">
        <w:rPr>
          <w:i/>
          <w:shd w:val="pct15" w:color="auto" w:fill="FFFFFF"/>
        </w:rPr>
        <w:t>npm run start</w:t>
      </w:r>
      <w:r w:rsidR="00245F9E">
        <w:rPr>
          <w:rFonts w:hint="eastAsia"/>
          <w:i/>
        </w:rPr>
        <w:t xml:space="preserve"> </w:t>
      </w:r>
      <w:r w:rsidR="00245F9E" w:rsidRPr="00FA4297">
        <w:rPr>
          <w:rFonts w:hint="eastAsia"/>
        </w:rPr>
        <w:t>或者</w:t>
      </w:r>
      <w:r w:rsidR="00245F9E">
        <w:rPr>
          <w:rFonts w:hint="eastAsia"/>
          <w:i/>
        </w:rPr>
        <w:t xml:space="preserve"> </w:t>
      </w:r>
      <w:r w:rsidR="00245F9E" w:rsidRPr="00720B84">
        <w:rPr>
          <w:rFonts w:hint="eastAsia"/>
          <w:i/>
          <w:shd w:val="pct15" w:color="auto" w:fill="FFFFFF"/>
        </w:rPr>
        <w:t>npm</w:t>
      </w:r>
      <w:r w:rsidR="00245F9E" w:rsidRPr="00720B84">
        <w:rPr>
          <w:i/>
          <w:shd w:val="pct15" w:color="auto" w:fill="FFFFFF"/>
        </w:rPr>
        <w:t xml:space="preserve"> </w:t>
      </w:r>
      <w:r w:rsidR="00245F9E" w:rsidRPr="00720B84">
        <w:rPr>
          <w:rFonts w:hint="eastAsia"/>
          <w:i/>
          <w:shd w:val="pct15" w:color="auto" w:fill="FFFFFF"/>
        </w:rPr>
        <w:t>run</w:t>
      </w:r>
      <w:r w:rsidR="00245F9E" w:rsidRPr="00720B84">
        <w:rPr>
          <w:i/>
          <w:shd w:val="pct15" w:color="auto" w:fill="FFFFFF"/>
        </w:rPr>
        <w:t xml:space="preserve"> </w:t>
      </w:r>
      <w:r w:rsidR="00245F9E" w:rsidRPr="00720B84">
        <w:rPr>
          <w:rFonts w:hint="eastAsia"/>
          <w:i/>
          <w:shd w:val="pct15" w:color="auto" w:fill="FFFFFF"/>
        </w:rPr>
        <w:t>build</w:t>
      </w:r>
      <w:r w:rsidR="00245F9E" w:rsidRPr="00FA4297">
        <w:rPr>
          <w:rFonts w:hint="eastAsia"/>
        </w:rPr>
        <w:t>。</w:t>
      </w:r>
    </w:p>
    <w:p w14:paraId="13B6FBBB" w14:textId="5731EC23" w:rsidR="00700868" w:rsidRDefault="005D5B59" w:rsidP="005D5E3A">
      <w:pPr>
        <w:pStyle w:val="ListParagraph"/>
        <w:numPr>
          <w:ilvl w:val="0"/>
          <w:numId w:val="12"/>
        </w:numPr>
        <w:ind w:firstLineChars="0"/>
        <w:rPr>
          <w:rStyle w:val="VerbatimChar"/>
        </w:rPr>
      </w:pPr>
      <w:r>
        <w:rPr>
          <w:rStyle w:val="VerbatimChar"/>
          <w:rFonts w:hint="eastAsia"/>
        </w:rPr>
        <w:t>桌面端</w:t>
      </w:r>
    </w:p>
    <w:p w14:paraId="4E943AE3" w14:textId="4DE23C18" w:rsidR="00CC73DC" w:rsidRDefault="00D305EB" w:rsidP="00C542AE">
      <w:pPr>
        <w:ind w:left="1260" w:firstLine="420"/>
        <w:rPr>
          <w:rStyle w:val="VerbatimChar"/>
        </w:rPr>
      </w:pPr>
      <w:r>
        <w:rPr>
          <w:rStyle w:val="VerbatimChar"/>
          <w:rFonts w:hint="eastAsia"/>
        </w:rPr>
        <w:t>需要</w:t>
      </w:r>
      <w:r>
        <w:rPr>
          <w:rStyle w:val="VerbatimChar"/>
          <w:rFonts w:hint="eastAsia"/>
        </w:rPr>
        <w:t>electron</w:t>
      </w:r>
      <w:r>
        <w:rPr>
          <w:rStyle w:val="VerbatimChar"/>
        </w:rPr>
        <w:t xml:space="preserve"> &gt;= </w:t>
      </w:r>
      <w:r w:rsidRPr="00D305EB">
        <w:rPr>
          <w:rStyle w:val="VerbatimChar"/>
        </w:rPr>
        <w:t>v1.4.13</w:t>
      </w:r>
      <w:r>
        <w:rPr>
          <w:rStyle w:val="VerbatimChar"/>
          <w:rFonts w:hint="eastAsia"/>
        </w:rPr>
        <w:t>。</w:t>
      </w:r>
      <w:r w:rsidR="009612D3">
        <w:rPr>
          <w:rStyle w:val="VerbatimChar"/>
          <w:rFonts w:hint="eastAsia"/>
        </w:rPr>
        <w:t>打包的</w:t>
      </w:r>
      <w:r w:rsidR="005D5B59">
        <w:rPr>
          <w:rStyle w:val="VerbatimChar"/>
          <w:rFonts w:hint="eastAsia"/>
        </w:rPr>
        <w:t>配置文件已经写好，在项目目录下</w:t>
      </w:r>
      <w:r w:rsidR="00D0416A" w:rsidRPr="00720B84">
        <w:rPr>
          <w:rStyle w:val="VerbatimChar"/>
          <w:i/>
          <w:shd w:val="pct15" w:color="auto" w:fill="FFFFFF"/>
        </w:rPr>
        <w:t>electron .</w:t>
      </w:r>
      <w:r w:rsidR="00D0416A">
        <w:rPr>
          <w:rStyle w:val="VerbatimChar"/>
          <w:rFonts w:hint="eastAsia"/>
        </w:rPr>
        <w:t xml:space="preserve"> </w:t>
      </w:r>
      <w:r w:rsidR="00D0416A">
        <w:rPr>
          <w:rStyle w:val="VerbatimChar"/>
          <w:rFonts w:hint="eastAsia"/>
        </w:rPr>
        <w:t>或</w:t>
      </w:r>
      <w:r w:rsidR="00D0416A" w:rsidRPr="00720B84">
        <w:rPr>
          <w:rStyle w:val="VerbatimChar"/>
          <w:rFonts w:hint="eastAsia"/>
          <w:i/>
          <w:shd w:val="pct15" w:color="auto" w:fill="FFFFFF"/>
        </w:rPr>
        <w:t xml:space="preserve">electron-packager . app --win --out </w:t>
      </w:r>
      <w:r w:rsidR="004B4A06" w:rsidRPr="00720B84">
        <w:rPr>
          <w:rStyle w:val="VerbatimChar"/>
          <w:rFonts w:hint="eastAsia"/>
          <w:i/>
          <w:shd w:val="pct15" w:color="auto" w:fill="FFFFFF"/>
        </w:rPr>
        <w:t>build</w:t>
      </w:r>
      <w:r w:rsidR="004B4A06" w:rsidRPr="00720B84">
        <w:rPr>
          <w:rStyle w:val="VerbatimChar"/>
          <w:i/>
          <w:shd w:val="pct15" w:color="auto" w:fill="FFFFFF"/>
        </w:rPr>
        <w:t xml:space="preserve"> </w:t>
      </w:r>
      <w:r w:rsidR="00D0416A" w:rsidRPr="00720B84">
        <w:rPr>
          <w:rStyle w:val="VerbatimChar"/>
          <w:rFonts w:hint="eastAsia"/>
          <w:i/>
          <w:shd w:val="pct15" w:color="auto" w:fill="FFFFFF"/>
        </w:rPr>
        <w:t>--overwrite --ignore=node_modules</w:t>
      </w:r>
      <w:r w:rsidR="00D0416A">
        <w:rPr>
          <w:rStyle w:val="VerbatimChar"/>
          <w:rFonts w:hint="eastAsia"/>
        </w:rPr>
        <w:t xml:space="preserve"> </w:t>
      </w:r>
      <w:r w:rsidR="009612D3">
        <w:rPr>
          <w:rStyle w:val="VerbatimChar"/>
          <w:rFonts w:hint="eastAsia"/>
        </w:rPr>
        <w:t>。</w:t>
      </w:r>
    </w:p>
    <w:p w14:paraId="7832C3F3" w14:textId="77777777" w:rsidR="00CC73DC" w:rsidRPr="00CC73DC" w:rsidRDefault="00CC73DC" w:rsidP="00CC73DC">
      <w:pPr>
        <w:ind w:left="1140" w:firstLine="420"/>
      </w:pPr>
    </w:p>
    <w:p w14:paraId="78D300EA" w14:textId="77033D02" w:rsidR="00C409A8" w:rsidRPr="00C409A8" w:rsidRDefault="00C409A8" w:rsidP="00C409A8"/>
    <w:bookmarkEnd w:id="5"/>
    <w:bookmarkEnd w:id="6"/>
    <w:p w14:paraId="0754E852" w14:textId="77777777" w:rsidR="001A1903" w:rsidRPr="006C6514" w:rsidRDefault="00A141DA" w:rsidP="00F96301">
      <w:pPr>
        <w:pStyle w:val="Heading1"/>
        <w:spacing w:before="156" w:after="156"/>
        <w:ind w:firstLine="140"/>
        <w:rPr>
          <w:rFonts w:ascii="Microsoft YaHei" w:hAnsi="Microsoft YaHei"/>
          <w:sz w:val="32"/>
        </w:rPr>
      </w:pPr>
      <w:r w:rsidRPr="006C6514">
        <w:rPr>
          <w:rFonts w:ascii="Microsoft YaHei" w:hAnsi="Microsoft YaHei" w:hint="eastAsia"/>
          <w:sz w:val="32"/>
        </w:rPr>
        <w:t>实验</w:t>
      </w:r>
      <w:r w:rsidR="006C6514">
        <w:rPr>
          <w:rFonts w:ascii="Microsoft YaHei" w:hAnsi="Microsoft YaHei" w:hint="eastAsia"/>
          <w:sz w:val="32"/>
        </w:rPr>
        <w:t>总结</w:t>
      </w:r>
    </w:p>
    <w:p w14:paraId="2F01D207" w14:textId="6FC701D6" w:rsidR="00750882" w:rsidRDefault="000E1989" w:rsidP="00456404">
      <w:pPr>
        <w:ind w:firstLine="420"/>
        <w:rPr>
          <w:rFonts w:hint="eastAsia"/>
        </w:rPr>
      </w:pPr>
      <w:r>
        <w:rPr>
          <w:rFonts w:hint="eastAsia"/>
        </w:rPr>
        <w:t>本次</w:t>
      </w:r>
      <w:r w:rsidR="00A752D3">
        <w:rPr>
          <w:rFonts w:hint="eastAsia"/>
        </w:rPr>
        <w:t>实验</w:t>
      </w:r>
      <w:r w:rsidR="00790E2D">
        <w:rPr>
          <w:rFonts w:hint="eastAsia"/>
        </w:rPr>
        <w:t>从</w:t>
      </w:r>
      <w:r w:rsidR="0046503A">
        <w:rPr>
          <w:rFonts w:hint="eastAsia"/>
        </w:rPr>
        <w:t>零开始</w:t>
      </w:r>
      <w:r w:rsidR="00790E2D">
        <w:rPr>
          <w:rFonts w:hint="eastAsia"/>
        </w:rPr>
        <w:t>编写</w:t>
      </w:r>
      <w:r w:rsidR="00533C74">
        <w:rPr>
          <w:rFonts w:hint="eastAsia"/>
        </w:rPr>
        <w:t>界面、学习算法</w:t>
      </w:r>
      <w:r w:rsidR="00C96174">
        <w:rPr>
          <w:rFonts w:hint="eastAsia"/>
        </w:rPr>
        <w:t>、调试</w:t>
      </w:r>
      <w:r w:rsidR="003B1047">
        <w:rPr>
          <w:rFonts w:hint="eastAsia"/>
        </w:rPr>
        <w:t>、测试</w:t>
      </w:r>
      <w:r w:rsidR="00C96174">
        <w:rPr>
          <w:rFonts w:hint="eastAsia"/>
        </w:rPr>
        <w:t>总共</w:t>
      </w:r>
      <w:r w:rsidR="00A752D3">
        <w:rPr>
          <w:rFonts w:hint="eastAsia"/>
        </w:rPr>
        <w:t>历时一周</w:t>
      </w:r>
      <w:r w:rsidR="00F75D4D">
        <w:rPr>
          <w:rFonts w:hint="eastAsia"/>
        </w:rPr>
        <w:t>多</w:t>
      </w:r>
      <w:r w:rsidR="0008407C">
        <w:rPr>
          <w:rFonts w:hint="eastAsia"/>
        </w:rPr>
        <w:t>。</w:t>
      </w:r>
      <w:r w:rsidR="008C171F">
        <w:rPr>
          <w:rFonts w:hint="eastAsia"/>
        </w:rPr>
        <w:t>在</w:t>
      </w:r>
      <w:r w:rsidR="00A30C8E">
        <w:rPr>
          <w:rFonts w:hint="eastAsia"/>
        </w:rPr>
        <w:t>这个</w:t>
      </w:r>
      <w:r w:rsidR="008C171F">
        <w:rPr>
          <w:rFonts w:hint="eastAsia"/>
        </w:rPr>
        <w:t>过程中</w:t>
      </w:r>
      <w:r w:rsidR="00D6779D">
        <w:rPr>
          <w:rFonts w:hint="eastAsia"/>
        </w:rPr>
        <w:t>，</w:t>
      </w:r>
      <w:r w:rsidR="00D26C14">
        <w:rPr>
          <w:rFonts w:hint="eastAsia"/>
        </w:rPr>
        <w:t>虽然劳累，</w:t>
      </w:r>
      <w:r w:rsidR="00C77F2D">
        <w:rPr>
          <w:rFonts w:hint="eastAsia"/>
        </w:rPr>
        <w:t>但是</w:t>
      </w:r>
      <w:r w:rsidR="00B512DE">
        <w:rPr>
          <w:rFonts w:hint="eastAsia"/>
        </w:rPr>
        <w:t>我</w:t>
      </w:r>
      <w:r w:rsidR="00132AED">
        <w:rPr>
          <w:rFonts w:hint="eastAsia"/>
        </w:rPr>
        <w:t>掌握</w:t>
      </w:r>
      <w:r w:rsidR="0070630C">
        <w:rPr>
          <w:rFonts w:hint="eastAsia"/>
        </w:rPr>
        <w:t>的博弈树</w:t>
      </w:r>
      <w:r w:rsidR="00691ABF">
        <w:rPr>
          <w:rFonts w:hint="eastAsia"/>
        </w:rPr>
        <w:t>的极大极小值</w:t>
      </w:r>
      <w:r w:rsidR="0070630C">
        <w:rPr>
          <w:rFonts w:hint="eastAsia"/>
        </w:rPr>
        <w:t>搜索</w:t>
      </w:r>
      <w:r w:rsidR="00691ABF">
        <w:rPr>
          <w:rFonts w:hint="eastAsia"/>
        </w:rPr>
        <w:t>、</w:t>
      </w:r>
      <w:r w:rsidR="00691ABF">
        <w:rPr>
          <w:rFonts w:hint="eastAsia"/>
        </w:rPr>
        <w:t>negamax</w:t>
      </w:r>
      <w:r w:rsidR="00691ABF">
        <w:rPr>
          <w:rFonts w:hint="eastAsia"/>
        </w:rPr>
        <w:t>搜索和</w:t>
      </w:r>
      <w:r w:rsidR="00691ABF">
        <w:rPr>
          <w:rFonts w:hint="eastAsia"/>
        </w:rPr>
        <w:t>alpha</w:t>
      </w:r>
      <w:r w:rsidR="00691ABF">
        <w:t>-</w:t>
      </w:r>
      <w:r w:rsidR="00691ABF">
        <w:rPr>
          <w:rFonts w:hint="eastAsia"/>
        </w:rPr>
        <w:t>beta</w:t>
      </w:r>
      <w:r w:rsidR="00691ABF">
        <w:rPr>
          <w:rFonts w:hint="eastAsia"/>
        </w:rPr>
        <w:t>剪枝</w:t>
      </w:r>
      <w:r w:rsidR="00BE453D">
        <w:rPr>
          <w:rFonts w:hint="eastAsia"/>
        </w:rPr>
        <w:t>，收获良多</w:t>
      </w:r>
      <w:r w:rsidR="0070630C">
        <w:rPr>
          <w:rFonts w:hint="eastAsia"/>
        </w:rPr>
        <w:t>。</w:t>
      </w:r>
      <w:r w:rsidR="00BC5FD8">
        <w:rPr>
          <w:rFonts w:hint="eastAsia"/>
        </w:rPr>
        <w:t>不得不说，这一次的项目经验让我</w:t>
      </w:r>
      <w:r w:rsidR="00F9609C">
        <w:rPr>
          <w:rFonts w:hint="eastAsia"/>
        </w:rPr>
        <w:t>学会了很多东西</w:t>
      </w:r>
      <w:r w:rsidR="00BB226A">
        <w:rPr>
          <w:rFonts w:hint="eastAsia"/>
        </w:rPr>
        <w:t>。</w:t>
      </w:r>
      <w:bookmarkStart w:id="7" w:name="_GoBack"/>
      <w:bookmarkEnd w:id="7"/>
    </w:p>
    <w:p w14:paraId="1A7EB1C8" w14:textId="77777777" w:rsidR="00C33564" w:rsidRDefault="00C33564" w:rsidP="000E1989"/>
    <w:p w14:paraId="3F3E7581" w14:textId="77777777" w:rsidR="00C33564" w:rsidRDefault="00D4081C" w:rsidP="00C33564">
      <w:pPr>
        <w:keepNext/>
        <w:jc w:val="center"/>
      </w:pPr>
      <w:r>
        <w:rPr>
          <w:rFonts w:hint="eastAsia"/>
          <w:noProof/>
        </w:rPr>
        <w:drawing>
          <wp:inline distT="0" distB="0" distL="0" distR="0" wp14:anchorId="7660D8AB" wp14:editId="056637DF">
            <wp:extent cx="4117314" cy="191093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 Shot 2018-07-14 at 21.32.29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1544" cy="1922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31B2D" w14:textId="7382EE5E" w:rsidR="00750882" w:rsidRDefault="00C33564" w:rsidP="00CB6552">
      <w:pPr>
        <w:pStyle w:val="Caption"/>
        <w:jc w:val="center"/>
      </w:pPr>
      <w:r>
        <w:t xml:space="preserve">Figure </w:t>
      </w:r>
      <w:fldSimple w:instr=" SEQ Figure \* ARABIC ">
        <w:r w:rsidR="0030635C">
          <w:rPr>
            <w:noProof/>
          </w:rPr>
          <w:t>10</w:t>
        </w:r>
      </w:fldSimple>
      <w:r>
        <w:t xml:space="preserve"> commit</w:t>
      </w:r>
      <w:r>
        <w:rPr>
          <w:rFonts w:hint="eastAsia"/>
        </w:rPr>
        <w:t>统计</w:t>
      </w:r>
    </w:p>
    <w:p w14:paraId="6A9675DF" w14:textId="77777777" w:rsidR="00750882" w:rsidRDefault="00750882" w:rsidP="00304B23">
      <w:pPr>
        <w:ind w:firstLine="400"/>
      </w:pPr>
    </w:p>
    <w:p w14:paraId="2934D4D7" w14:textId="395D4582" w:rsidR="00750882" w:rsidRDefault="00B508B1" w:rsidP="00304B23">
      <w:pPr>
        <w:ind w:firstLine="400"/>
      </w:pPr>
      <w:r>
        <w:rPr>
          <w:rFonts w:hint="eastAsia"/>
        </w:rPr>
        <w:t>项目地址：</w:t>
      </w:r>
      <w:hyperlink r:id="rId23" w:history="1">
        <w:r w:rsidR="00DC6FD4" w:rsidRPr="002A5AE5">
          <w:rPr>
            <w:rStyle w:val="Hyperlink"/>
          </w:rPr>
          <w:t>https://github.com/cjhahaha/ai-games/tree/master</w:t>
        </w:r>
      </w:hyperlink>
    </w:p>
    <w:p w14:paraId="19B62BB2" w14:textId="655B48E7" w:rsidR="00DC6FD4" w:rsidRPr="00DF2D89" w:rsidRDefault="00DC6FD4" w:rsidP="00304B23">
      <w:pPr>
        <w:ind w:firstLine="400"/>
        <w:rPr>
          <w:rStyle w:val="Hyperlink"/>
        </w:rPr>
      </w:pPr>
      <w:r>
        <w:rPr>
          <w:rFonts w:hint="eastAsia"/>
        </w:rPr>
        <w:t>在线体验：</w:t>
      </w:r>
      <w:r w:rsidR="00E731DB" w:rsidRPr="00DF2D89">
        <w:rPr>
          <w:rStyle w:val="Hyperlink"/>
        </w:rPr>
        <w:t>https://cjhahaha.github.io/ai-games</w:t>
      </w:r>
      <w:r w:rsidR="00F31E5F" w:rsidRPr="00DF2D89">
        <w:rPr>
          <w:rStyle w:val="Hyperlink"/>
        </w:rPr>
        <w:t>/</w:t>
      </w:r>
    </w:p>
    <w:sectPr w:rsidR="00DC6FD4" w:rsidRPr="00DF2D89" w:rsidSect="00361FC9">
      <w:headerReference w:type="default" r:id="rId24"/>
      <w:footerReference w:type="even" r:id="rId25"/>
      <w:footerReference w:type="default" r:id="rId26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F09D9" w14:textId="77777777" w:rsidR="00FD4411" w:rsidRDefault="00FD4411" w:rsidP="00DD2364">
      <w:r>
        <w:separator/>
      </w:r>
    </w:p>
  </w:endnote>
  <w:endnote w:type="continuationSeparator" w:id="0">
    <w:p w14:paraId="20717F53" w14:textId="77777777" w:rsidR="00FD4411" w:rsidRDefault="00FD4411" w:rsidP="00DD2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TXihei">
    <w:altName w:val="华文细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ouYuan">
    <w:altName w:val="幼圆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TimesNewRomanPSMT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MT">
    <w:altName w:val="Times New Roman"/>
    <w:panose1 w:val="020B0604020202020204"/>
    <w:charset w:val="00"/>
    <w:family w:val="roman"/>
    <w:notTrueType/>
    <w:pitch w:val="default"/>
  </w:font>
  <w:font w:name="Wingdings-Regular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angSong_GB2312">
    <w:altName w:val="Microsoft YaHei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747550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86FDC0" w14:textId="1593D232" w:rsidR="00576B35" w:rsidRDefault="00576B35" w:rsidP="004F74F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E8DDDE9" w14:textId="77777777" w:rsidR="00576B35" w:rsidRDefault="00576B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915740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51B2BB" w14:textId="65A1C235" w:rsidR="00576B35" w:rsidRDefault="00576B35" w:rsidP="004F74F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95E78EB" w14:textId="77777777" w:rsidR="00576B35" w:rsidRDefault="00576B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2FAB92" w14:textId="77777777" w:rsidR="00FD4411" w:rsidRDefault="00FD4411" w:rsidP="00DD2364">
      <w:r>
        <w:separator/>
      </w:r>
    </w:p>
  </w:footnote>
  <w:footnote w:type="continuationSeparator" w:id="0">
    <w:p w14:paraId="7F75409C" w14:textId="77777777" w:rsidR="00FD4411" w:rsidRDefault="00FD4411" w:rsidP="00DD23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39568" w14:textId="77777777" w:rsidR="00DD2364" w:rsidRPr="00DD2364" w:rsidRDefault="00D523C0" w:rsidP="00DD2364">
    <w:pPr>
      <w:pStyle w:val="Header"/>
      <w:jc w:val="right"/>
      <w:rPr>
        <w:rFonts w:ascii="Microsoft YaHei" w:hAnsi="Microsoft YaHei"/>
      </w:rPr>
    </w:pPr>
    <w:r>
      <w:rPr>
        <w:rFonts w:ascii="Microsoft YaHei" w:hAnsi="Microsoft YaHei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BA5549" wp14:editId="7E66B672">
              <wp:simplePos x="0" y="0"/>
              <wp:positionH relativeFrom="column">
                <wp:posOffset>2952560</wp:posOffset>
              </wp:positionH>
              <wp:positionV relativeFrom="paragraph">
                <wp:posOffset>-99695</wp:posOffset>
              </wp:positionV>
              <wp:extent cx="914400" cy="297815"/>
              <wp:effectExtent l="0" t="0" r="0" b="6985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2978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7226F4" w14:textId="77777777" w:rsidR="00D523C0" w:rsidRPr="00D523C0" w:rsidRDefault="00D523C0">
                          <w:pPr>
                            <w:rPr>
                              <w:rFonts w:ascii="Microsoft YaHei" w:hAnsi="Microsoft YaHei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3BA5549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232.5pt;margin-top:-7.85pt;width:1in;height:23.45pt;z-index:2516602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" fillcolor="white [3201]" stroked="f" strokeweight=".5pt">
              <v:textbox>
                <w:txbxContent>
                  <w:p w14:paraId="457226F4" w14:textId="77777777" w:rsidR="00D523C0" w:rsidRPr="00D523C0" w:rsidRDefault="00D523C0">
                    <w:pPr>
                      <w:rPr>
                        <w:rFonts w:ascii="Microsoft YaHei" w:hAnsi="Microsoft YaHei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92DEE"/>
    <w:multiLevelType w:val="hybridMultilevel"/>
    <w:tmpl w:val="1CB490E6"/>
    <w:lvl w:ilvl="0" w:tplc="648EF21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D366CE"/>
    <w:multiLevelType w:val="hybridMultilevel"/>
    <w:tmpl w:val="1FA69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606DCE"/>
    <w:multiLevelType w:val="hybridMultilevel"/>
    <w:tmpl w:val="C9100A56"/>
    <w:lvl w:ilvl="0" w:tplc="21F62820">
      <w:start w:val="1"/>
      <w:numFmt w:val="decimal"/>
      <w:lvlText w:val="（%1）"/>
      <w:lvlJc w:val="left"/>
      <w:pPr>
        <w:ind w:left="15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245B5D58"/>
    <w:multiLevelType w:val="hybridMultilevel"/>
    <w:tmpl w:val="CF66F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B64CB3"/>
    <w:multiLevelType w:val="hybridMultilevel"/>
    <w:tmpl w:val="739A7726"/>
    <w:lvl w:ilvl="0" w:tplc="C5E0A766">
      <w:start w:val="1"/>
      <w:numFmt w:val="bullet"/>
      <w:pStyle w:val="3"/>
      <w:lvlText w:val="∥"/>
      <w:lvlJc w:val="left"/>
      <w:pPr>
        <w:ind w:left="420" w:hanging="420"/>
      </w:pPr>
      <w:rPr>
        <w:rFonts w:ascii="Microsoft YaHei" w:eastAsia="Microsoft YaHei" w:hAnsi="Microsoft YaHei" w:hint="eastAsia"/>
      </w:rPr>
    </w:lvl>
    <w:lvl w:ilvl="1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</w:abstractNum>
  <w:abstractNum w:abstractNumId="5" w15:restartNumberingAfterBreak="0">
    <w:nsid w:val="3D010F4A"/>
    <w:multiLevelType w:val="hybridMultilevel"/>
    <w:tmpl w:val="1FA69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704EC5"/>
    <w:multiLevelType w:val="hybridMultilevel"/>
    <w:tmpl w:val="33F83450"/>
    <w:lvl w:ilvl="0" w:tplc="031EF506">
      <w:start w:val="1"/>
      <w:numFmt w:val="bullet"/>
      <w:pStyle w:val="a"/>
      <w:lvlText w:val="‖"/>
      <w:lvlJc w:val="left"/>
      <w:pPr>
        <w:ind w:left="988" w:hanging="420"/>
      </w:pPr>
      <w:rPr>
        <w:rFonts w:ascii="STXihei" w:eastAsia="STXihei" w:hAnsi="STXihei" w:hint="eastAsia"/>
        <w:b w:val="0"/>
        <w:i/>
      </w:rPr>
    </w:lvl>
    <w:lvl w:ilvl="1" w:tplc="04090003" w:tentative="1">
      <w:start w:val="1"/>
      <w:numFmt w:val="bullet"/>
      <w:lvlText w:val=""/>
      <w:lvlJc w:val="left"/>
      <w:pPr>
        <w:ind w:left="140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8" w:hanging="420"/>
      </w:pPr>
      <w:rPr>
        <w:rFonts w:ascii="Wingdings" w:hAnsi="Wingdings" w:hint="default"/>
      </w:rPr>
    </w:lvl>
  </w:abstractNum>
  <w:abstractNum w:abstractNumId="7" w15:restartNumberingAfterBreak="0">
    <w:nsid w:val="570474DC"/>
    <w:multiLevelType w:val="hybridMultilevel"/>
    <w:tmpl w:val="E63ADBE0"/>
    <w:lvl w:ilvl="0" w:tplc="B7FA936A">
      <w:start w:val="1"/>
      <w:numFmt w:val="bullet"/>
      <w:pStyle w:val="Heading2"/>
      <w:lvlText w:val="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F283A3A"/>
    <w:multiLevelType w:val="hybridMultilevel"/>
    <w:tmpl w:val="1FA69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403409"/>
    <w:multiLevelType w:val="hybridMultilevel"/>
    <w:tmpl w:val="52863604"/>
    <w:lvl w:ilvl="0" w:tplc="A1C0F01A">
      <w:start w:val="1"/>
      <w:numFmt w:val="bullet"/>
      <w:pStyle w:val="a0"/>
      <w:lvlText w:val="∥"/>
      <w:lvlJc w:val="left"/>
      <w:pPr>
        <w:ind w:left="420" w:hanging="420"/>
      </w:pPr>
      <w:rPr>
        <w:rFonts w:ascii="Microsoft YaHei" w:eastAsia="Microsoft YaHei" w:hAnsi="Microsoft YaHe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D2E5661"/>
    <w:multiLevelType w:val="hybridMultilevel"/>
    <w:tmpl w:val="1FA69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EA3CEC"/>
    <w:multiLevelType w:val="hybridMultilevel"/>
    <w:tmpl w:val="1FA69D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9"/>
  </w:num>
  <w:num w:numId="5">
    <w:abstractNumId w:val="3"/>
  </w:num>
  <w:num w:numId="6">
    <w:abstractNumId w:val="5"/>
  </w:num>
  <w:num w:numId="7">
    <w:abstractNumId w:val="1"/>
  </w:num>
  <w:num w:numId="8">
    <w:abstractNumId w:val="8"/>
  </w:num>
  <w:num w:numId="9">
    <w:abstractNumId w:val="10"/>
  </w:num>
  <w:num w:numId="10">
    <w:abstractNumId w:val="0"/>
  </w:num>
  <w:num w:numId="11">
    <w:abstractNumId w:val="11"/>
  </w:num>
  <w:num w:numId="12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D2364"/>
    <w:rsid w:val="000008FE"/>
    <w:rsid w:val="00002EA4"/>
    <w:rsid w:val="00003B28"/>
    <w:rsid w:val="000055FF"/>
    <w:rsid w:val="00013FBF"/>
    <w:rsid w:val="00014466"/>
    <w:rsid w:val="00017F3D"/>
    <w:rsid w:val="00023304"/>
    <w:rsid w:val="00026501"/>
    <w:rsid w:val="00035F25"/>
    <w:rsid w:val="000374C2"/>
    <w:rsid w:val="000555FC"/>
    <w:rsid w:val="00061E49"/>
    <w:rsid w:val="000675DB"/>
    <w:rsid w:val="00071392"/>
    <w:rsid w:val="00073F76"/>
    <w:rsid w:val="00081BE9"/>
    <w:rsid w:val="0008407C"/>
    <w:rsid w:val="000968B0"/>
    <w:rsid w:val="00096A12"/>
    <w:rsid w:val="000A63C1"/>
    <w:rsid w:val="000B14D7"/>
    <w:rsid w:val="000B3395"/>
    <w:rsid w:val="000B5517"/>
    <w:rsid w:val="000B6568"/>
    <w:rsid w:val="000C0479"/>
    <w:rsid w:val="000C6364"/>
    <w:rsid w:val="000C7991"/>
    <w:rsid w:val="000D23EC"/>
    <w:rsid w:val="000D4A32"/>
    <w:rsid w:val="000D546C"/>
    <w:rsid w:val="000D7B71"/>
    <w:rsid w:val="000E1989"/>
    <w:rsid w:val="000E224E"/>
    <w:rsid w:val="000E55CE"/>
    <w:rsid w:val="000F1A62"/>
    <w:rsid w:val="00106E37"/>
    <w:rsid w:val="001115C3"/>
    <w:rsid w:val="001146BF"/>
    <w:rsid w:val="001157D6"/>
    <w:rsid w:val="00120F1F"/>
    <w:rsid w:val="00123165"/>
    <w:rsid w:val="00132AED"/>
    <w:rsid w:val="001341B9"/>
    <w:rsid w:val="00141701"/>
    <w:rsid w:val="00142AFF"/>
    <w:rsid w:val="00145E66"/>
    <w:rsid w:val="00162F13"/>
    <w:rsid w:val="00164B2C"/>
    <w:rsid w:val="00171C2C"/>
    <w:rsid w:val="0017427A"/>
    <w:rsid w:val="00176122"/>
    <w:rsid w:val="00176C25"/>
    <w:rsid w:val="00182060"/>
    <w:rsid w:val="00192CC6"/>
    <w:rsid w:val="00196D62"/>
    <w:rsid w:val="0019749A"/>
    <w:rsid w:val="001A1903"/>
    <w:rsid w:val="001B152D"/>
    <w:rsid w:val="001B629E"/>
    <w:rsid w:val="001C2FB9"/>
    <w:rsid w:val="001D3B83"/>
    <w:rsid w:val="001E0C77"/>
    <w:rsid w:val="001E35AA"/>
    <w:rsid w:val="001E50F7"/>
    <w:rsid w:val="001E61D6"/>
    <w:rsid w:val="001F1241"/>
    <w:rsid w:val="001F50A9"/>
    <w:rsid w:val="001F5F47"/>
    <w:rsid w:val="00200A02"/>
    <w:rsid w:val="002018D5"/>
    <w:rsid w:val="00204AEA"/>
    <w:rsid w:val="00207451"/>
    <w:rsid w:val="002118E5"/>
    <w:rsid w:val="00211B04"/>
    <w:rsid w:val="00216884"/>
    <w:rsid w:val="002202ED"/>
    <w:rsid w:val="00242242"/>
    <w:rsid w:val="00244B30"/>
    <w:rsid w:val="00245658"/>
    <w:rsid w:val="00245F9E"/>
    <w:rsid w:val="0025128C"/>
    <w:rsid w:val="00254C0F"/>
    <w:rsid w:val="00274988"/>
    <w:rsid w:val="00283439"/>
    <w:rsid w:val="00284698"/>
    <w:rsid w:val="002967BF"/>
    <w:rsid w:val="002A18E4"/>
    <w:rsid w:val="002A75AF"/>
    <w:rsid w:val="002B10A2"/>
    <w:rsid w:val="002B3865"/>
    <w:rsid w:val="002B39BB"/>
    <w:rsid w:val="002C5128"/>
    <w:rsid w:val="002C6872"/>
    <w:rsid w:val="002D14DE"/>
    <w:rsid w:val="002D3A06"/>
    <w:rsid w:val="002D5786"/>
    <w:rsid w:val="002E0FD9"/>
    <w:rsid w:val="002E15F0"/>
    <w:rsid w:val="002E684D"/>
    <w:rsid w:val="002F4AB9"/>
    <w:rsid w:val="003004F6"/>
    <w:rsid w:val="00304B23"/>
    <w:rsid w:val="0030635C"/>
    <w:rsid w:val="003077C0"/>
    <w:rsid w:val="003173D8"/>
    <w:rsid w:val="00320F4D"/>
    <w:rsid w:val="003256DC"/>
    <w:rsid w:val="00346787"/>
    <w:rsid w:val="00360483"/>
    <w:rsid w:val="0036187E"/>
    <w:rsid w:val="00361FC9"/>
    <w:rsid w:val="003658E5"/>
    <w:rsid w:val="00373FD2"/>
    <w:rsid w:val="0037668B"/>
    <w:rsid w:val="0038017E"/>
    <w:rsid w:val="0038737F"/>
    <w:rsid w:val="0039446F"/>
    <w:rsid w:val="00396459"/>
    <w:rsid w:val="003A3BCC"/>
    <w:rsid w:val="003A6650"/>
    <w:rsid w:val="003B038F"/>
    <w:rsid w:val="003B0D5B"/>
    <w:rsid w:val="003B1047"/>
    <w:rsid w:val="003B16D8"/>
    <w:rsid w:val="003B5181"/>
    <w:rsid w:val="003B69F5"/>
    <w:rsid w:val="003C1A19"/>
    <w:rsid w:val="003C4148"/>
    <w:rsid w:val="003D137F"/>
    <w:rsid w:val="003D3726"/>
    <w:rsid w:val="003D44F8"/>
    <w:rsid w:val="003E24F9"/>
    <w:rsid w:val="003E2BEA"/>
    <w:rsid w:val="003F6B4A"/>
    <w:rsid w:val="00400EC0"/>
    <w:rsid w:val="004011CF"/>
    <w:rsid w:val="00406D1E"/>
    <w:rsid w:val="00407B40"/>
    <w:rsid w:val="0041201B"/>
    <w:rsid w:val="0042135B"/>
    <w:rsid w:val="00430562"/>
    <w:rsid w:val="00431DBA"/>
    <w:rsid w:val="00432D48"/>
    <w:rsid w:val="004345B8"/>
    <w:rsid w:val="00437855"/>
    <w:rsid w:val="0045216D"/>
    <w:rsid w:val="00454BD0"/>
    <w:rsid w:val="00456404"/>
    <w:rsid w:val="00464856"/>
    <w:rsid w:val="00464A2E"/>
    <w:rsid w:val="0046503A"/>
    <w:rsid w:val="00473DE5"/>
    <w:rsid w:val="00481057"/>
    <w:rsid w:val="00487F55"/>
    <w:rsid w:val="00492FCC"/>
    <w:rsid w:val="00497F8D"/>
    <w:rsid w:val="004A3A53"/>
    <w:rsid w:val="004A5DAF"/>
    <w:rsid w:val="004B4A06"/>
    <w:rsid w:val="004C16EF"/>
    <w:rsid w:val="004C3C78"/>
    <w:rsid w:val="004C6E2C"/>
    <w:rsid w:val="004D37C5"/>
    <w:rsid w:val="004D4B28"/>
    <w:rsid w:val="004F74FB"/>
    <w:rsid w:val="00504715"/>
    <w:rsid w:val="00504DC5"/>
    <w:rsid w:val="00506F3F"/>
    <w:rsid w:val="0051005B"/>
    <w:rsid w:val="005238A4"/>
    <w:rsid w:val="00523C1A"/>
    <w:rsid w:val="00532D3F"/>
    <w:rsid w:val="00533C74"/>
    <w:rsid w:val="00535389"/>
    <w:rsid w:val="00535F28"/>
    <w:rsid w:val="00541166"/>
    <w:rsid w:val="00542309"/>
    <w:rsid w:val="0055016C"/>
    <w:rsid w:val="00563508"/>
    <w:rsid w:val="00572117"/>
    <w:rsid w:val="005737E1"/>
    <w:rsid w:val="005760DC"/>
    <w:rsid w:val="00576726"/>
    <w:rsid w:val="00576B35"/>
    <w:rsid w:val="00581234"/>
    <w:rsid w:val="005825E7"/>
    <w:rsid w:val="00586CC5"/>
    <w:rsid w:val="00586D4C"/>
    <w:rsid w:val="005904DC"/>
    <w:rsid w:val="00590B4E"/>
    <w:rsid w:val="0059327A"/>
    <w:rsid w:val="005C0A2D"/>
    <w:rsid w:val="005C4211"/>
    <w:rsid w:val="005D279C"/>
    <w:rsid w:val="005D5B59"/>
    <w:rsid w:val="005D5E3A"/>
    <w:rsid w:val="005E3B96"/>
    <w:rsid w:val="00616EA3"/>
    <w:rsid w:val="006235A5"/>
    <w:rsid w:val="00635ACA"/>
    <w:rsid w:val="00642EC8"/>
    <w:rsid w:val="00643909"/>
    <w:rsid w:val="00646DEA"/>
    <w:rsid w:val="0065079D"/>
    <w:rsid w:val="0065174C"/>
    <w:rsid w:val="00653A36"/>
    <w:rsid w:val="00654BC6"/>
    <w:rsid w:val="00660F26"/>
    <w:rsid w:val="00670F9E"/>
    <w:rsid w:val="00677ED1"/>
    <w:rsid w:val="00681796"/>
    <w:rsid w:val="00691ABF"/>
    <w:rsid w:val="00695F3F"/>
    <w:rsid w:val="00696F75"/>
    <w:rsid w:val="006A438E"/>
    <w:rsid w:val="006A5B36"/>
    <w:rsid w:val="006B4359"/>
    <w:rsid w:val="006B65DE"/>
    <w:rsid w:val="006C1BB9"/>
    <w:rsid w:val="006C5CE5"/>
    <w:rsid w:val="006C615A"/>
    <w:rsid w:val="006C6514"/>
    <w:rsid w:val="006C6D52"/>
    <w:rsid w:val="006C7443"/>
    <w:rsid w:val="006D4BFD"/>
    <w:rsid w:val="006D61C4"/>
    <w:rsid w:val="006E5AE3"/>
    <w:rsid w:val="006E6F28"/>
    <w:rsid w:val="00700868"/>
    <w:rsid w:val="0070630C"/>
    <w:rsid w:val="0071262C"/>
    <w:rsid w:val="00720B84"/>
    <w:rsid w:val="007242D1"/>
    <w:rsid w:val="00730E92"/>
    <w:rsid w:val="00732742"/>
    <w:rsid w:val="007333C3"/>
    <w:rsid w:val="00735C09"/>
    <w:rsid w:val="0074232D"/>
    <w:rsid w:val="00747BE8"/>
    <w:rsid w:val="00750882"/>
    <w:rsid w:val="00751782"/>
    <w:rsid w:val="00755CCB"/>
    <w:rsid w:val="007564D4"/>
    <w:rsid w:val="007626E9"/>
    <w:rsid w:val="00763B92"/>
    <w:rsid w:val="00775F95"/>
    <w:rsid w:val="007827DC"/>
    <w:rsid w:val="00790E2D"/>
    <w:rsid w:val="00795E25"/>
    <w:rsid w:val="007A508A"/>
    <w:rsid w:val="007B3BE5"/>
    <w:rsid w:val="007B4E4A"/>
    <w:rsid w:val="007B7F5F"/>
    <w:rsid w:val="007C3113"/>
    <w:rsid w:val="007C507E"/>
    <w:rsid w:val="007E103D"/>
    <w:rsid w:val="007E678B"/>
    <w:rsid w:val="007E7437"/>
    <w:rsid w:val="0080005D"/>
    <w:rsid w:val="00802300"/>
    <w:rsid w:val="00805860"/>
    <w:rsid w:val="00805956"/>
    <w:rsid w:val="00821E2B"/>
    <w:rsid w:val="00822235"/>
    <w:rsid w:val="008356B0"/>
    <w:rsid w:val="0084260C"/>
    <w:rsid w:val="00844AFF"/>
    <w:rsid w:val="00847B74"/>
    <w:rsid w:val="00850D83"/>
    <w:rsid w:val="0085172C"/>
    <w:rsid w:val="008560D3"/>
    <w:rsid w:val="00860305"/>
    <w:rsid w:val="0087061E"/>
    <w:rsid w:val="00871CD4"/>
    <w:rsid w:val="00872D8E"/>
    <w:rsid w:val="00876F87"/>
    <w:rsid w:val="008839C0"/>
    <w:rsid w:val="0088600A"/>
    <w:rsid w:val="008860A5"/>
    <w:rsid w:val="008A31FD"/>
    <w:rsid w:val="008A5201"/>
    <w:rsid w:val="008B4DD2"/>
    <w:rsid w:val="008C171F"/>
    <w:rsid w:val="008C6BBB"/>
    <w:rsid w:val="008D1752"/>
    <w:rsid w:val="008D7660"/>
    <w:rsid w:val="008D77EB"/>
    <w:rsid w:val="008E2874"/>
    <w:rsid w:val="008F36DB"/>
    <w:rsid w:val="008F6176"/>
    <w:rsid w:val="0090219E"/>
    <w:rsid w:val="00920264"/>
    <w:rsid w:val="00921373"/>
    <w:rsid w:val="00927C4D"/>
    <w:rsid w:val="00930294"/>
    <w:rsid w:val="00931126"/>
    <w:rsid w:val="00941641"/>
    <w:rsid w:val="00941939"/>
    <w:rsid w:val="00944484"/>
    <w:rsid w:val="00946A63"/>
    <w:rsid w:val="00946DDC"/>
    <w:rsid w:val="009506D7"/>
    <w:rsid w:val="00956A0E"/>
    <w:rsid w:val="009612D3"/>
    <w:rsid w:val="00965786"/>
    <w:rsid w:val="00965CE8"/>
    <w:rsid w:val="009667F5"/>
    <w:rsid w:val="00967FDF"/>
    <w:rsid w:val="009747AF"/>
    <w:rsid w:val="00984FA7"/>
    <w:rsid w:val="009905E1"/>
    <w:rsid w:val="00993B40"/>
    <w:rsid w:val="009A3C00"/>
    <w:rsid w:val="009A3DEA"/>
    <w:rsid w:val="009A7D1F"/>
    <w:rsid w:val="009B7524"/>
    <w:rsid w:val="009C3B9B"/>
    <w:rsid w:val="009E1C75"/>
    <w:rsid w:val="009E3ADB"/>
    <w:rsid w:val="009F5644"/>
    <w:rsid w:val="009F5AF1"/>
    <w:rsid w:val="009F67E0"/>
    <w:rsid w:val="009F75AB"/>
    <w:rsid w:val="00A00807"/>
    <w:rsid w:val="00A01647"/>
    <w:rsid w:val="00A03350"/>
    <w:rsid w:val="00A1147C"/>
    <w:rsid w:val="00A141DA"/>
    <w:rsid w:val="00A15644"/>
    <w:rsid w:val="00A15924"/>
    <w:rsid w:val="00A228DE"/>
    <w:rsid w:val="00A23819"/>
    <w:rsid w:val="00A252FA"/>
    <w:rsid w:val="00A2583F"/>
    <w:rsid w:val="00A27EA5"/>
    <w:rsid w:val="00A30C8E"/>
    <w:rsid w:val="00A314E7"/>
    <w:rsid w:val="00A3315E"/>
    <w:rsid w:val="00A34095"/>
    <w:rsid w:val="00A369B1"/>
    <w:rsid w:val="00A37B57"/>
    <w:rsid w:val="00A44C88"/>
    <w:rsid w:val="00A46BC0"/>
    <w:rsid w:val="00A478C6"/>
    <w:rsid w:val="00A6244B"/>
    <w:rsid w:val="00A66DB0"/>
    <w:rsid w:val="00A752D3"/>
    <w:rsid w:val="00A905DD"/>
    <w:rsid w:val="00A92D59"/>
    <w:rsid w:val="00A93329"/>
    <w:rsid w:val="00AA6399"/>
    <w:rsid w:val="00AA6DD4"/>
    <w:rsid w:val="00AB1924"/>
    <w:rsid w:val="00AB5831"/>
    <w:rsid w:val="00AB69D6"/>
    <w:rsid w:val="00AB7635"/>
    <w:rsid w:val="00AC00A0"/>
    <w:rsid w:val="00AC1D2F"/>
    <w:rsid w:val="00AC23A6"/>
    <w:rsid w:val="00AC5A6A"/>
    <w:rsid w:val="00AC7A7D"/>
    <w:rsid w:val="00AE1FB6"/>
    <w:rsid w:val="00AE5F56"/>
    <w:rsid w:val="00AE65A2"/>
    <w:rsid w:val="00AE70A8"/>
    <w:rsid w:val="00B00A2A"/>
    <w:rsid w:val="00B01F3B"/>
    <w:rsid w:val="00B245F4"/>
    <w:rsid w:val="00B33764"/>
    <w:rsid w:val="00B42667"/>
    <w:rsid w:val="00B508B1"/>
    <w:rsid w:val="00B512DE"/>
    <w:rsid w:val="00B51687"/>
    <w:rsid w:val="00B53A5D"/>
    <w:rsid w:val="00B53C66"/>
    <w:rsid w:val="00B557F7"/>
    <w:rsid w:val="00B567E7"/>
    <w:rsid w:val="00B5714D"/>
    <w:rsid w:val="00B577E0"/>
    <w:rsid w:val="00B71FD5"/>
    <w:rsid w:val="00B72109"/>
    <w:rsid w:val="00B7786A"/>
    <w:rsid w:val="00B86084"/>
    <w:rsid w:val="00B86589"/>
    <w:rsid w:val="00B94D19"/>
    <w:rsid w:val="00B94D5F"/>
    <w:rsid w:val="00B97310"/>
    <w:rsid w:val="00BA3C67"/>
    <w:rsid w:val="00BB226A"/>
    <w:rsid w:val="00BB41CB"/>
    <w:rsid w:val="00BB4946"/>
    <w:rsid w:val="00BC5FD8"/>
    <w:rsid w:val="00BD139A"/>
    <w:rsid w:val="00BE453D"/>
    <w:rsid w:val="00BF0834"/>
    <w:rsid w:val="00C02B19"/>
    <w:rsid w:val="00C06605"/>
    <w:rsid w:val="00C07844"/>
    <w:rsid w:val="00C124D8"/>
    <w:rsid w:val="00C20B8E"/>
    <w:rsid w:val="00C26569"/>
    <w:rsid w:val="00C31967"/>
    <w:rsid w:val="00C33564"/>
    <w:rsid w:val="00C40707"/>
    <w:rsid w:val="00C409A8"/>
    <w:rsid w:val="00C542AE"/>
    <w:rsid w:val="00C54342"/>
    <w:rsid w:val="00C66805"/>
    <w:rsid w:val="00C7210E"/>
    <w:rsid w:val="00C7304C"/>
    <w:rsid w:val="00C77F2D"/>
    <w:rsid w:val="00C9305B"/>
    <w:rsid w:val="00C96174"/>
    <w:rsid w:val="00CA0CD5"/>
    <w:rsid w:val="00CA3AF3"/>
    <w:rsid w:val="00CA55CE"/>
    <w:rsid w:val="00CB2FFC"/>
    <w:rsid w:val="00CB6552"/>
    <w:rsid w:val="00CC11F4"/>
    <w:rsid w:val="00CC73DC"/>
    <w:rsid w:val="00CD004F"/>
    <w:rsid w:val="00CD0D7A"/>
    <w:rsid w:val="00CD2427"/>
    <w:rsid w:val="00CD5868"/>
    <w:rsid w:val="00CE43D3"/>
    <w:rsid w:val="00CE48EE"/>
    <w:rsid w:val="00CE5C58"/>
    <w:rsid w:val="00CF116A"/>
    <w:rsid w:val="00CF44B8"/>
    <w:rsid w:val="00D009F8"/>
    <w:rsid w:val="00D022B5"/>
    <w:rsid w:val="00D0346E"/>
    <w:rsid w:val="00D0416A"/>
    <w:rsid w:val="00D04A7E"/>
    <w:rsid w:val="00D05BE7"/>
    <w:rsid w:val="00D139CA"/>
    <w:rsid w:val="00D15015"/>
    <w:rsid w:val="00D203DA"/>
    <w:rsid w:val="00D239E8"/>
    <w:rsid w:val="00D256C0"/>
    <w:rsid w:val="00D25979"/>
    <w:rsid w:val="00D26C14"/>
    <w:rsid w:val="00D305EB"/>
    <w:rsid w:val="00D36EFA"/>
    <w:rsid w:val="00D4081C"/>
    <w:rsid w:val="00D51E4F"/>
    <w:rsid w:val="00D523C0"/>
    <w:rsid w:val="00D5293F"/>
    <w:rsid w:val="00D571C8"/>
    <w:rsid w:val="00D6305E"/>
    <w:rsid w:val="00D63B18"/>
    <w:rsid w:val="00D66195"/>
    <w:rsid w:val="00D6779D"/>
    <w:rsid w:val="00D705ED"/>
    <w:rsid w:val="00D822FB"/>
    <w:rsid w:val="00D83596"/>
    <w:rsid w:val="00D85E8C"/>
    <w:rsid w:val="00D87761"/>
    <w:rsid w:val="00D919C0"/>
    <w:rsid w:val="00D91BB0"/>
    <w:rsid w:val="00D9245E"/>
    <w:rsid w:val="00DA0404"/>
    <w:rsid w:val="00DA247A"/>
    <w:rsid w:val="00DC5AA9"/>
    <w:rsid w:val="00DC6346"/>
    <w:rsid w:val="00DC6FD4"/>
    <w:rsid w:val="00DD146D"/>
    <w:rsid w:val="00DD1DB6"/>
    <w:rsid w:val="00DD2364"/>
    <w:rsid w:val="00DD6F42"/>
    <w:rsid w:val="00DE16C8"/>
    <w:rsid w:val="00DE1F04"/>
    <w:rsid w:val="00DE2452"/>
    <w:rsid w:val="00DE5878"/>
    <w:rsid w:val="00DE65A6"/>
    <w:rsid w:val="00DF019C"/>
    <w:rsid w:val="00DF2BB1"/>
    <w:rsid w:val="00DF2D89"/>
    <w:rsid w:val="00DF3855"/>
    <w:rsid w:val="00DF4291"/>
    <w:rsid w:val="00E0017A"/>
    <w:rsid w:val="00E133B9"/>
    <w:rsid w:val="00E218D0"/>
    <w:rsid w:val="00E34421"/>
    <w:rsid w:val="00E6106A"/>
    <w:rsid w:val="00E6588E"/>
    <w:rsid w:val="00E663DB"/>
    <w:rsid w:val="00E72798"/>
    <w:rsid w:val="00E731DB"/>
    <w:rsid w:val="00E7705F"/>
    <w:rsid w:val="00E8623E"/>
    <w:rsid w:val="00EA7B27"/>
    <w:rsid w:val="00EB21EA"/>
    <w:rsid w:val="00EB27C9"/>
    <w:rsid w:val="00EB36B2"/>
    <w:rsid w:val="00EC3D38"/>
    <w:rsid w:val="00ED4217"/>
    <w:rsid w:val="00ED5371"/>
    <w:rsid w:val="00ED64EC"/>
    <w:rsid w:val="00EE13C7"/>
    <w:rsid w:val="00EE491D"/>
    <w:rsid w:val="00F01A49"/>
    <w:rsid w:val="00F0688B"/>
    <w:rsid w:val="00F24432"/>
    <w:rsid w:val="00F31771"/>
    <w:rsid w:val="00F31E5F"/>
    <w:rsid w:val="00F3740E"/>
    <w:rsid w:val="00F464B9"/>
    <w:rsid w:val="00F54130"/>
    <w:rsid w:val="00F5474D"/>
    <w:rsid w:val="00F570FD"/>
    <w:rsid w:val="00F611DE"/>
    <w:rsid w:val="00F619C8"/>
    <w:rsid w:val="00F643E6"/>
    <w:rsid w:val="00F67B66"/>
    <w:rsid w:val="00F7225A"/>
    <w:rsid w:val="00F75D4D"/>
    <w:rsid w:val="00F76CFF"/>
    <w:rsid w:val="00F82232"/>
    <w:rsid w:val="00F9382F"/>
    <w:rsid w:val="00F9590C"/>
    <w:rsid w:val="00F9609C"/>
    <w:rsid w:val="00F96301"/>
    <w:rsid w:val="00FA22BA"/>
    <w:rsid w:val="00FA4297"/>
    <w:rsid w:val="00FB14EB"/>
    <w:rsid w:val="00FC088C"/>
    <w:rsid w:val="00FC20B5"/>
    <w:rsid w:val="00FD4411"/>
    <w:rsid w:val="00FD6A26"/>
    <w:rsid w:val="00FD7753"/>
    <w:rsid w:val="00FE1C97"/>
    <w:rsid w:val="00FE568D"/>
    <w:rsid w:val="00FF2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7F77CF"/>
  <w15:docId w15:val="{6FE9EF61-8840-154D-B5AC-F7453A9AB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23C0"/>
    <w:pPr>
      <w:widowControl w:val="0"/>
      <w:snapToGrid w:val="0"/>
      <w:jc w:val="both"/>
    </w:pPr>
    <w:rPr>
      <w:rFonts w:eastAsia="Microsoft YaHe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50F7"/>
    <w:pPr>
      <w:keepNext/>
      <w:keepLines/>
      <w:shd w:val="clear" w:color="auto" w:fill="75DBFF"/>
      <w:spacing w:beforeLines="50" w:before="50" w:afterLines="50" w:after="50"/>
      <w:outlineLvl w:val="0"/>
    </w:pPr>
    <w:rPr>
      <w:b/>
      <w:bCs/>
      <w:kern w:val="44"/>
      <w:sz w:val="2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44F8"/>
    <w:pPr>
      <w:keepNext/>
      <w:keepLines/>
      <w:numPr>
        <w:numId w:val="2"/>
      </w:numPr>
      <w:spacing w:beforeLines="50" w:before="50" w:afterLines="50" w:after="50"/>
      <w:outlineLvl w:val="1"/>
    </w:pPr>
    <w:rPr>
      <w:rFonts w:ascii="Microsoft YaHei" w:hAnsi="Microsoft YaHei" w:cs="Microsoft YaHei"/>
      <w:b/>
      <w:bCs/>
      <w:color w:val="FF0000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04F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6A1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B192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2364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D236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D2364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2364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004F6"/>
    <w:pPr>
      <w:jc w:val="center"/>
      <w:outlineLvl w:val="0"/>
    </w:pPr>
    <w:rPr>
      <w:rFonts w:ascii="Microsoft YaHei" w:hAnsi="Microsoft YaHei" w:cs="Microsoft YaHei"/>
      <w:b/>
      <w:bCs/>
      <w:sz w:val="30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004F6"/>
    <w:rPr>
      <w:rFonts w:ascii="Microsoft YaHei" w:eastAsia="Microsoft YaHei" w:hAnsi="Microsoft YaHei" w:cs="Microsoft YaHei"/>
      <w:b/>
      <w:bCs/>
      <w:sz w:val="30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1E50F7"/>
    <w:rPr>
      <w:rFonts w:eastAsia="Microsoft YaHei"/>
      <w:b/>
      <w:bCs/>
      <w:kern w:val="44"/>
      <w:sz w:val="24"/>
      <w:szCs w:val="44"/>
      <w:shd w:val="clear" w:color="auto" w:fill="75DBFF"/>
    </w:rPr>
  </w:style>
  <w:style w:type="paragraph" w:styleId="ListParagraph">
    <w:name w:val="List Paragraph"/>
    <w:basedOn w:val="Normal"/>
    <w:link w:val="ListParagraphChar"/>
    <w:uiPriority w:val="34"/>
    <w:qFormat/>
    <w:rsid w:val="00D523C0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3D44F8"/>
    <w:rPr>
      <w:rFonts w:ascii="Microsoft YaHei" w:eastAsia="Microsoft YaHei" w:hAnsi="Microsoft YaHei" w:cs="Microsoft YaHei"/>
      <w:b/>
      <w:bCs/>
      <w:color w:val="FF0000"/>
      <w:szCs w:val="24"/>
    </w:rPr>
  </w:style>
  <w:style w:type="table" w:customStyle="1" w:styleId="61">
    <w:name w:val="清单表 6 彩色1"/>
    <w:basedOn w:val="TableNormal"/>
    <w:uiPriority w:val="51"/>
    <w:rsid w:val="003004F6"/>
    <w:rPr>
      <w:rFonts w:ascii="Times New Roman" w:eastAsia="YouYuan" w:hAnsi="Times New Roman" w:cs="Times New Roman"/>
      <w:color w:val="000000" w:themeColor="text1"/>
      <w:kern w:val="0"/>
      <w:sz w:val="20"/>
      <w:szCs w:val="20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3004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">
    <w:name w:val="标题3"/>
    <w:basedOn w:val="Heading3"/>
    <w:next w:val="Normal"/>
    <w:link w:val="3Char"/>
    <w:qFormat/>
    <w:rsid w:val="00A37B57"/>
    <w:pPr>
      <w:keepNext w:val="0"/>
      <w:keepLines w:val="0"/>
      <w:numPr>
        <w:numId w:val="1"/>
      </w:numPr>
      <w:spacing w:before="0" w:after="0" w:line="240" w:lineRule="auto"/>
    </w:pPr>
    <w:rPr>
      <w:rFonts w:ascii="Times New Roman" w:hAnsi="Times New Roman" w:cs="Times New Roman"/>
      <w:color w:val="5B9BD5" w:themeColor="accent1"/>
      <w:sz w:val="21"/>
    </w:rPr>
  </w:style>
  <w:style w:type="character" w:customStyle="1" w:styleId="3Char">
    <w:name w:val="标题3 Char"/>
    <w:basedOn w:val="DefaultParagraphFont"/>
    <w:link w:val="3"/>
    <w:rsid w:val="00A37B57"/>
    <w:rPr>
      <w:rFonts w:ascii="Times New Roman" w:eastAsia="Microsoft YaHei" w:hAnsi="Times New Roman" w:cs="Times New Roman"/>
      <w:b/>
      <w:bCs/>
      <w:color w:val="5B9BD5" w:themeColor="accen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004F6"/>
    <w:rPr>
      <w:rFonts w:eastAsia="Microsoft YaHei"/>
      <w:b/>
      <w:bCs/>
      <w:sz w:val="32"/>
      <w:szCs w:val="32"/>
    </w:rPr>
  </w:style>
  <w:style w:type="paragraph" w:customStyle="1" w:styleId="minglinghang">
    <w:name w:val="minglinghang"/>
    <w:basedOn w:val="Normal"/>
    <w:link w:val="minglinghangChar"/>
    <w:qFormat/>
    <w:rsid w:val="00576726"/>
    <w:pPr>
      <w:shd w:val="clear" w:color="auto" w:fill="D9D9D9" w:themeFill="background1" w:themeFillShade="D9"/>
    </w:pPr>
    <w:rPr>
      <w:shd w:val="pct15" w:color="auto" w:fill="FFFFFF"/>
    </w:rPr>
  </w:style>
  <w:style w:type="character" w:customStyle="1" w:styleId="minglinghangChar">
    <w:name w:val="minglinghang Char"/>
    <w:basedOn w:val="DefaultParagraphFont"/>
    <w:link w:val="minglinghang"/>
    <w:rsid w:val="00576726"/>
    <w:rPr>
      <w:rFonts w:eastAsia="Microsoft YaHei"/>
      <w:shd w:val="clear" w:color="auto" w:fill="D9D9D9" w:themeFill="background1" w:themeFillShade="D9"/>
    </w:rPr>
  </w:style>
  <w:style w:type="paragraph" w:customStyle="1" w:styleId="1">
    <w:name w:val="列出段落1"/>
    <w:basedOn w:val="Normal"/>
    <w:link w:val="Char"/>
    <w:uiPriority w:val="34"/>
    <w:rsid w:val="003D44F8"/>
    <w:pPr>
      <w:snapToGrid/>
      <w:spacing w:line="300" w:lineRule="auto"/>
      <w:ind w:firstLineChars="200" w:firstLine="420"/>
    </w:pPr>
    <w:rPr>
      <w:rFonts w:ascii="Times New Roman" w:eastAsia="STXihei" w:hAnsi="Times New Roman" w:cs="Times New Roman"/>
      <w:color w:val="000000"/>
      <w:szCs w:val="20"/>
    </w:rPr>
  </w:style>
  <w:style w:type="paragraph" w:customStyle="1" w:styleId="a1">
    <w:name w:val="图片 图片名 表格名"/>
    <w:basedOn w:val="Normal"/>
    <w:link w:val="Char0"/>
    <w:qFormat/>
    <w:rsid w:val="003D44F8"/>
    <w:pPr>
      <w:snapToGrid/>
      <w:spacing w:line="300" w:lineRule="auto"/>
      <w:jc w:val="center"/>
    </w:pPr>
    <w:rPr>
      <w:rFonts w:ascii="Times New Roman" w:eastAsia="STXihei" w:hAnsi="Times New Roman" w:cs="Times New Roman"/>
      <w:color w:val="000000"/>
      <w:szCs w:val="20"/>
    </w:rPr>
  </w:style>
  <w:style w:type="paragraph" w:customStyle="1" w:styleId="a2">
    <w:name w:val="命令行"/>
    <w:basedOn w:val="Normal"/>
    <w:link w:val="Char1"/>
    <w:qFormat/>
    <w:rsid w:val="003D44F8"/>
    <w:pPr>
      <w:shd w:val="clear" w:color="auto" w:fill="D9D9D9"/>
      <w:snapToGrid/>
      <w:ind w:left="420"/>
    </w:pPr>
    <w:rPr>
      <w:rFonts w:ascii="SimSun" w:eastAsia="SimSun" w:hAnsi="SimSun" w:cs="Times New Roman"/>
      <w:color w:val="000000"/>
      <w:szCs w:val="18"/>
    </w:rPr>
  </w:style>
  <w:style w:type="character" w:customStyle="1" w:styleId="Char0">
    <w:name w:val="图片 图片名 表格名 Char"/>
    <w:link w:val="a1"/>
    <w:rsid w:val="003D44F8"/>
    <w:rPr>
      <w:rFonts w:ascii="Times New Roman" w:eastAsia="STXihei" w:hAnsi="Times New Roman" w:cs="Times New Roman"/>
      <w:color w:val="000000"/>
      <w:szCs w:val="20"/>
    </w:rPr>
  </w:style>
  <w:style w:type="character" w:customStyle="1" w:styleId="Char">
    <w:name w:val="列出段落 Char"/>
    <w:link w:val="1"/>
    <w:uiPriority w:val="34"/>
    <w:rsid w:val="003D44F8"/>
    <w:rPr>
      <w:rFonts w:ascii="Times New Roman" w:eastAsia="STXihei" w:hAnsi="Times New Roman" w:cs="Times New Roman"/>
      <w:color w:val="000000"/>
      <w:szCs w:val="20"/>
    </w:rPr>
  </w:style>
  <w:style w:type="character" w:customStyle="1" w:styleId="Char1">
    <w:name w:val="命令行 Char"/>
    <w:link w:val="a2"/>
    <w:rsid w:val="003D44F8"/>
    <w:rPr>
      <w:rFonts w:ascii="SimSun" w:eastAsia="SimSun" w:hAnsi="SimSun" w:cs="Times New Roman"/>
      <w:color w:val="000000"/>
      <w:szCs w:val="18"/>
      <w:shd w:val="clear" w:color="auto" w:fill="D9D9D9"/>
    </w:rPr>
  </w:style>
  <w:style w:type="character" w:customStyle="1" w:styleId="fontstyle01">
    <w:name w:val="fontstyle01"/>
    <w:basedOn w:val="DefaultParagraphFont"/>
    <w:rsid w:val="000D4A32"/>
    <w:rPr>
      <w:rFonts w:ascii="SimSun" w:eastAsia="SimSun" w:hAnsi="SimSun" w:hint="eastAsia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0D4A32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D6305E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DefaultParagraphFont"/>
    <w:rsid w:val="001F1241"/>
    <w:rPr>
      <w:rFonts w:ascii="Wingdings-Regular" w:hAnsi="Wingdings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1F1241"/>
    <w:rPr>
      <w:rFonts w:ascii="SimSun" w:eastAsia="SimSun" w:hAnsi="SimSun" w:hint="eastAsia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47BE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747BE8"/>
  </w:style>
  <w:style w:type="paragraph" w:customStyle="1" w:styleId="a">
    <w:name w:val="注释"/>
    <w:basedOn w:val="Normal"/>
    <w:link w:val="Char2"/>
    <w:qFormat/>
    <w:rsid w:val="00A314E7"/>
    <w:pPr>
      <w:numPr>
        <w:numId w:val="3"/>
      </w:numPr>
      <w:snapToGrid/>
      <w:ind w:left="0" w:firstLineChars="200" w:firstLine="200"/>
    </w:pPr>
    <w:rPr>
      <w:rFonts w:ascii="Times New Roman" w:eastAsia="STXihei" w:hAnsi="Times New Roman" w:cs="Times New Roman"/>
      <w:b/>
      <w:color w:val="0070C0"/>
      <w:szCs w:val="20"/>
    </w:rPr>
  </w:style>
  <w:style w:type="character" w:customStyle="1" w:styleId="Char2">
    <w:name w:val="注释 Char"/>
    <w:basedOn w:val="DefaultParagraphFont"/>
    <w:link w:val="a"/>
    <w:rsid w:val="00A314E7"/>
    <w:rPr>
      <w:rFonts w:ascii="Times New Roman" w:eastAsia="STXihei" w:hAnsi="Times New Roman" w:cs="Times New Roman"/>
      <w:b/>
      <w:color w:val="0070C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8017E"/>
    <w:rPr>
      <w:rFonts w:eastAsia="Microsoft YaHei"/>
    </w:rPr>
  </w:style>
  <w:style w:type="paragraph" w:customStyle="1" w:styleId="a0">
    <w:name w:val="步骤"/>
    <w:basedOn w:val="Normal"/>
    <w:rsid w:val="00BB4946"/>
    <w:pPr>
      <w:numPr>
        <w:numId w:val="4"/>
      </w:numPr>
    </w:pPr>
  </w:style>
  <w:style w:type="table" w:customStyle="1" w:styleId="2-11">
    <w:name w:val="清单表 2 - 着色 11"/>
    <w:basedOn w:val="TableNormal"/>
    <w:uiPriority w:val="47"/>
    <w:rsid w:val="00BB4946"/>
    <w:rPr>
      <w:rFonts w:ascii="Times New Roman" w:eastAsia="YouYuan" w:hAnsi="Times New Roman" w:cs="Times New Roman"/>
      <w:kern w:val="0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DF3855"/>
    <w:pPr>
      <w:snapToGrid/>
      <w:spacing w:line="300" w:lineRule="auto"/>
      <w:ind w:firstLineChars="200" w:firstLine="200"/>
      <w:jc w:val="left"/>
    </w:pPr>
    <w:rPr>
      <w:rFonts w:ascii="Times New Roman" w:eastAsia="STXihei" w:hAnsi="Times New Roman" w:cs="Times New Roman"/>
      <w:color w:val="000000" w:themeColor="text1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3855"/>
    <w:rPr>
      <w:rFonts w:ascii="Times New Roman" w:eastAsia="STXihei" w:hAnsi="Times New Roman" w:cs="Times New Roman"/>
      <w:color w:val="000000" w:themeColor="text1"/>
      <w:szCs w:val="20"/>
    </w:rPr>
  </w:style>
  <w:style w:type="character" w:styleId="IntenseReference">
    <w:name w:val="Intense Reference"/>
    <w:basedOn w:val="DefaultParagraphFont"/>
    <w:uiPriority w:val="32"/>
    <w:qFormat/>
    <w:rsid w:val="00437855"/>
    <w:rPr>
      <w:b/>
      <w:bCs/>
      <w:smallCaps/>
      <w:color w:val="5B9BD5" w:themeColor="accent1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350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508"/>
    <w:rPr>
      <w:rFonts w:eastAsia="Microsoft YaHe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0008FE"/>
    <w:pPr>
      <w:widowControl/>
      <w:snapToGrid/>
      <w:spacing w:before="180" w:after="180"/>
      <w:jc w:val="left"/>
    </w:pPr>
    <w:rPr>
      <w:rFonts w:eastAsiaTheme="minorEastAsia"/>
      <w:kern w:val="0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008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008FE"/>
    <w:rPr>
      <w:rFonts w:eastAsia="Microsoft YaHei"/>
    </w:rPr>
  </w:style>
  <w:style w:type="character" w:customStyle="1" w:styleId="Heading4Char">
    <w:name w:val="Heading 4 Char"/>
    <w:basedOn w:val="DefaultParagraphFont"/>
    <w:link w:val="Heading4"/>
    <w:uiPriority w:val="9"/>
    <w:rsid w:val="00096A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A92D59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AB1924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2B10A2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74232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74232D"/>
    <w:pPr>
      <w:widowControl/>
      <w:wordWrap w:val="0"/>
      <w:snapToGrid/>
      <w:spacing w:after="200"/>
      <w:jc w:val="left"/>
    </w:pPr>
    <w:rPr>
      <w:rFonts w:ascii="Consolas" w:eastAsiaTheme="minorEastAsia" w:hAnsi="Consolas"/>
      <w:sz w:val="22"/>
    </w:rPr>
  </w:style>
  <w:style w:type="character" w:customStyle="1" w:styleId="KeywordTok">
    <w:name w:val="KeywordTok"/>
    <w:basedOn w:val="VerbatimChar"/>
    <w:rsid w:val="0074232D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74232D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74232D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74232D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74232D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74232D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74232D"/>
    <w:rPr>
      <w:rFonts w:ascii="Consolas" w:hAnsi="Consolas"/>
      <w:color w:val="666666"/>
      <w:sz w:val="22"/>
    </w:rPr>
  </w:style>
  <w:style w:type="character" w:customStyle="1" w:styleId="AttributeTok">
    <w:name w:val="AttributeTok"/>
    <w:basedOn w:val="VerbatimChar"/>
    <w:rsid w:val="0074232D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74232D"/>
    <w:rPr>
      <w:rFonts w:ascii="Consolas" w:hAnsi="Consolas"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17427A"/>
  </w:style>
  <w:style w:type="character" w:styleId="UnresolvedMention">
    <w:name w:val="Unresolved Mention"/>
    <w:basedOn w:val="DefaultParagraphFont"/>
    <w:uiPriority w:val="99"/>
    <w:semiHidden/>
    <w:unhideWhenUsed/>
    <w:rsid w:val="00DC6F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9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hyperlink" Target="https://github.com/cjhahaha/ai-games/tree/master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0A7A3D-E127-624D-9958-F0099A9F2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钱冠伸</dc:creator>
  <cp:lastModifiedBy>李可艺</cp:lastModifiedBy>
  <cp:revision>6</cp:revision>
  <cp:lastPrinted>2018-07-14T13:40:00Z</cp:lastPrinted>
  <dcterms:created xsi:type="dcterms:W3CDTF">2018-07-15T07:13:00Z</dcterms:created>
  <dcterms:modified xsi:type="dcterms:W3CDTF">2018-07-15T07:14:00Z</dcterms:modified>
</cp:coreProperties>
</file>